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816A6C" w:rsidRDefault="00747EB2">
      <w:pPr>
        <w:rPr>
          <w:rFonts w:asciiTheme="majorHAnsi" w:hAnsiTheme="majorHAnsi" w:cstheme="majorHAnsi"/>
          <w:b/>
          <w:sz w:val="28"/>
          <w:szCs w:val="28"/>
        </w:rPr>
      </w:pPr>
      <w:r w:rsidRPr="00816A6C">
        <w:rPr>
          <w:rFonts w:asciiTheme="majorHAnsi" w:hAnsiTheme="majorHAnsi" w:cstheme="majorHAnsi"/>
          <w:b/>
          <w:sz w:val="28"/>
          <w:szCs w:val="28"/>
        </w:rPr>
        <w:t>Library Volunteer Leaders - Notes</w:t>
      </w:r>
    </w:p>
    <w:p w14:paraId="00000002" w14:textId="4F11B525" w:rsidR="0099283D" w:rsidRPr="00816A6C" w:rsidRDefault="004B3BB4">
      <w:pPr>
        <w:rPr>
          <w:rFonts w:asciiTheme="majorHAnsi" w:hAnsiTheme="majorHAnsi" w:cstheme="majorHAnsi"/>
          <w:b/>
          <w:sz w:val="24"/>
          <w:szCs w:val="24"/>
        </w:rPr>
      </w:pPr>
      <w:r w:rsidRPr="00816A6C">
        <w:rPr>
          <w:rFonts w:asciiTheme="majorHAnsi" w:hAnsiTheme="majorHAnsi" w:cstheme="majorHAnsi"/>
          <w:b/>
          <w:sz w:val="24"/>
          <w:szCs w:val="24"/>
        </w:rPr>
        <w:t>1</w:t>
      </w:r>
      <w:r w:rsidR="00467DB3" w:rsidRPr="00816A6C">
        <w:rPr>
          <w:rFonts w:asciiTheme="majorHAnsi" w:hAnsiTheme="majorHAnsi" w:cstheme="majorHAnsi"/>
          <w:b/>
          <w:sz w:val="24"/>
          <w:szCs w:val="24"/>
        </w:rPr>
        <w:t>1-</w:t>
      </w:r>
      <w:r w:rsidR="00061CFD" w:rsidRPr="00816A6C">
        <w:rPr>
          <w:rFonts w:asciiTheme="majorHAnsi" w:hAnsiTheme="majorHAnsi" w:cstheme="majorHAnsi"/>
          <w:b/>
          <w:sz w:val="24"/>
          <w:szCs w:val="24"/>
        </w:rPr>
        <w:t>16</w:t>
      </w:r>
      <w:r w:rsidR="007C3F1F" w:rsidRPr="00816A6C">
        <w:rPr>
          <w:rFonts w:asciiTheme="majorHAnsi" w:hAnsiTheme="majorHAnsi" w:cstheme="majorHAnsi"/>
          <w:b/>
          <w:sz w:val="24"/>
          <w:szCs w:val="24"/>
        </w:rPr>
        <w:t>-</w:t>
      </w:r>
      <w:r w:rsidRPr="00816A6C">
        <w:rPr>
          <w:rFonts w:asciiTheme="majorHAnsi" w:hAnsiTheme="majorHAnsi" w:cstheme="majorHAnsi"/>
          <w:b/>
          <w:sz w:val="24"/>
          <w:szCs w:val="24"/>
        </w:rPr>
        <w:t>22</w:t>
      </w:r>
      <w:r w:rsidR="00747EB2" w:rsidRPr="00816A6C">
        <w:rPr>
          <w:rFonts w:asciiTheme="majorHAnsi" w:hAnsiTheme="majorHAnsi" w:cstheme="majorHAnsi"/>
          <w:b/>
          <w:sz w:val="24"/>
          <w:szCs w:val="24"/>
        </w:rPr>
        <w:t xml:space="preserve"> 1:30 EST</w:t>
      </w:r>
    </w:p>
    <w:p w14:paraId="7853C085" w14:textId="139FA03D" w:rsidR="00A61BF5" w:rsidRPr="00816A6C" w:rsidRDefault="00747EB2" w:rsidP="00B61493">
      <w:pPr>
        <w:rPr>
          <w:rFonts w:asciiTheme="majorHAnsi" w:hAnsiTheme="majorHAnsi" w:cstheme="majorHAnsi"/>
        </w:rPr>
      </w:pPr>
      <w:r w:rsidRPr="00816A6C">
        <w:rPr>
          <w:rFonts w:asciiTheme="majorHAnsi" w:hAnsiTheme="majorHAnsi" w:cstheme="majorHAnsi"/>
        </w:rPr>
        <w:t xml:space="preserve">Host: </w:t>
      </w:r>
      <w:bookmarkStart w:id="0" w:name="_1rmwgvahasjr" w:colFirst="0" w:colLast="0"/>
      <w:bookmarkEnd w:id="0"/>
      <w:r w:rsidR="00220568" w:rsidRPr="00816A6C">
        <w:rPr>
          <w:rFonts w:asciiTheme="majorHAnsi" w:hAnsiTheme="majorHAnsi" w:cstheme="majorHAnsi"/>
        </w:rPr>
        <w:tab/>
      </w:r>
      <w:r w:rsidR="00D40812" w:rsidRPr="00816A6C">
        <w:rPr>
          <w:rFonts w:asciiTheme="majorHAnsi" w:hAnsiTheme="majorHAnsi" w:cstheme="majorHAnsi"/>
        </w:rPr>
        <w:t>Wendy Johnson, MPA, CVA, The Indianapolis Public Library, wjohnson@indypl.org</w:t>
      </w:r>
    </w:p>
    <w:p w14:paraId="5D6554A9" w14:textId="759583BD" w:rsidR="00242C03" w:rsidRPr="00816A6C" w:rsidRDefault="007B439D" w:rsidP="00A61BF5">
      <w:pPr>
        <w:rPr>
          <w:rFonts w:asciiTheme="majorHAnsi" w:hAnsiTheme="majorHAnsi" w:cstheme="majorHAnsi"/>
        </w:rPr>
      </w:pPr>
      <w:r w:rsidRPr="00816A6C">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4567EEF5">
                <wp:simplePos x="0" y="0"/>
                <wp:positionH relativeFrom="column">
                  <wp:posOffset>-22860</wp:posOffset>
                </wp:positionH>
                <wp:positionV relativeFrom="paragraph">
                  <wp:posOffset>170815</wp:posOffset>
                </wp:positionV>
                <wp:extent cx="6347460" cy="1653540"/>
                <wp:effectExtent l="0" t="0" r="15240" b="2286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653540"/>
                        </a:xfrm>
                        <a:prstGeom prst="rect">
                          <a:avLst/>
                        </a:prstGeom>
                        <a:noFill/>
                        <a:ln w="6350">
                          <a:solidFill>
                            <a:prstClr val="black"/>
                          </a:solidFill>
                        </a:ln>
                        <a:effectLst/>
                      </wps:spPr>
                      <wps:txb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1" w:name="_Hlk87611730"/>
                            <w:bookmarkStart w:id="2" w:name="_Hlk87611731"/>
                            <w:r w:rsidRPr="004D789E">
                              <w:rPr>
                                <w:rFonts w:cstheme="minorHAnsi"/>
                              </w:rPr>
                              <w:t>Zoom:</w:t>
                            </w:r>
                            <w:r w:rsidR="003C2104">
                              <w:rPr>
                                <w:rFonts w:cstheme="minorHAnsi"/>
                              </w:rPr>
                              <w:t xml:space="preserve">  </w:t>
                            </w:r>
                            <w:hyperlink r:id="rId8"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8pt;margin-top:13.45pt;width:499.8pt;height:13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" filled="f" strokeweight=".5pt">
                <v:path arrowok="t"/>
                <v:textbo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3" w:name="_Hlk87611730"/>
                      <w:bookmarkStart w:id="4" w:name="_Hlk87611731"/>
                      <w:r w:rsidRPr="004D789E">
                        <w:rPr>
                          <w:rFonts w:cstheme="minorHAnsi"/>
                        </w:rPr>
                        <w:t>Zoom:</w:t>
                      </w:r>
                      <w:r w:rsidR="003C2104">
                        <w:rPr>
                          <w:rFonts w:cstheme="minorHAnsi"/>
                        </w:rPr>
                        <w:t xml:space="preserve">  </w:t>
                      </w:r>
                      <w:hyperlink r:id="rId9"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BEF6272" w14:textId="60986E86" w:rsidR="00253259" w:rsidRPr="00816A6C" w:rsidRDefault="00522AD3" w:rsidP="008741BA">
      <w:pPr>
        <w:pStyle w:val="Heading1"/>
        <w:rPr>
          <w:rFonts w:asciiTheme="majorHAnsi" w:hAnsiTheme="majorHAnsi" w:cstheme="majorHAnsi"/>
          <w:sz w:val="36"/>
          <w:szCs w:val="36"/>
        </w:rPr>
      </w:pPr>
      <w:r w:rsidRPr="00816A6C">
        <w:rPr>
          <w:rFonts w:asciiTheme="majorHAnsi" w:hAnsiTheme="majorHAnsi" w:cstheme="majorHAnsi"/>
          <w:sz w:val="36"/>
          <w:szCs w:val="36"/>
        </w:rPr>
        <w:t>News</w:t>
      </w:r>
    </w:p>
    <w:p w14:paraId="17B4F244" w14:textId="79700A9E" w:rsidR="00DC3AB2" w:rsidRPr="00816A6C" w:rsidRDefault="00061CFD" w:rsidP="00251EA2">
      <w:pPr>
        <w:pStyle w:val="ListParagraph"/>
        <w:numPr>
          <w:ilvl w:val="0"/>
          <w:numId w:val="3"/>
        </w:numPr>
        <w:rPr>
          <w:rFonts w:asciiTheme="majorHAnsi" w:hAnsiTheme="majorHAnsi" w:cstheme="majorHAnsi"/>
        </w:rPr>
      </w:pPr>
      <w:r w:rsidRPr="00816A6C">
        <w:rPr>
          <w:rFonts w:asciiTheme="majorHAnsi" w:hAnsiTheme="majorHAnsi" w:cstheme="majorHAnsi"/>
          <w:b/>
          <w:bCs/>
          <w:color w:val="000000"/>
        </w:rPr>
        <w:t xml:space="preserve">Points of Light 2023 Conference. </w:t>
      </w:r>
      <w:r w:rsidRPr="00816A6C">
        <w:rPr>
          <w:rFonts w:asciiTheme="majorHAnsi" w:hAnsiTheme="majorHAnsi" w:cstheme="majorHAnsi"/>
          <w:color w:val="000000"/>
        </w:rPr>
        <w:t>Chicago Marriott Downtown Magnificent Mile. June 14-16.</w:t>
      </w:r>
    </w:p>
    <w:p w14:paraId="5A544C01" w14:textId="5368E758" w:rsidR="00061CFD" w:rsidRPr="00816A6C" w:rsidRDefault="00061CFD" w:rsidP="00061CFD">
      <w:pPr>
        <w:pStyle w:val="ListParagraph"/>
        <w:rPr>
          <w:rFonts w:asciiTheme="majorHAnsi" w:eastAsia="Times New Roman" w:hAnsiTheme="majorHAnsi" w:cstheme="majorHAnsi"/>
          <w:color w:val="505050"/>
        </w:rPr>
      </w:pPr>
      <w:r w:rsidRPr="00816A6C">
        <w:rPr>
          <w:rFonts w:asciiTheme="majorHAnsi" w:hAnsiTheme="majorHAnsi" w:cstheme="majorHAnsi"/>
          <w:b/>
          <w:bCs/>
          <w:color w:val="000000"/>
        </w:rPr>
        <w:t xml:space="preserve">Seeking proposals </w:t>
      </w:r>
      <w:r w:rsidRPr="00816A6C">
        <w:rPr>
          <w:rFonts w:asciiTheme="majorHAnsi" w:eastAsia="Times New Roman" w:hAnsiTheme="majorHAnsi" w:cstheme="majorHAnsi"/>
          <w:color w:val="505050"/>
        </w:rPr>
        <w:t>that are geared toward audiences actively engaged in initiatives for positive social and community change. The submission period will be January 3–17, 2023.</w:t>
      </w:r>
    </w:p>
    <w:p w14:paraId="7A7FF780" w14:textId="77777777" w:rsidR="00061CFD" w:rsidRPr="00816A6C" w:rsidRDefault="00061CFD" w:rsidP="00061CFD">
      <w:pPr>
        <w:pStyle w:val="ListParagraph"/>
        <w:rPr>
          <w:rStyle w:val="Hyperlink"/>
          <w:rFonts w:asciiTheme="majorHAnsi" w:hAnsiTheme="majorHAnsi" w:cstheme="majorHAnsi"/>
          <w:color w:val="auto"/>
          <w:u w:val="none"/>
        </w:rPr>
      </w:pPr>
    </w:p>
    <w:p w14:paraId="5B6D1206" w14:textId="6E494114" w:rsidR="00467DB3" w:rsidRPr="00816A6C" w:rsidRDefault="00467DB3" w:rsidP="00251EA2">
      <w:pPr>
        <w:pStyle w:val="ListParagraph"/>
        <w:numPr>
          <w:ilvl w:val="0"/>
          <w:numId w:val="3"/>
        </w:numPr>
        <w:rPr>
          <w:rStyle w:val="Hyperlink"/>
          <w:rFonts w:asciiTheme="majorHAnsi" w:hAnsiTheme="majorHAnsi" w:cstheme="majorHAnsi"/>
          <w:color w:val="auto"/>
          <w:u w:val="none"/>
        </w:rPr>
      </w:pPr>
      <w:r w:rsidRPr="00816A6C">
        <w:rPr>
          <w:rFonts w:asciiTheme="majorHAnsi" w:hAnsiTheme="majorHAnsi" w:cstheme="majorHAnsi"/>
          <w:b/>
          <w:bCs/>
          <w:color w:val="000000"/>
          <w:highlight w:val="yellow"/>
        </w:rPr>
        <w:t>Holiday Schedule:</w:t>
      </w:r>
      <w:r w:rsidRPr="00816A6C">
        <w:rPr>
          <w:rFonts w:asciiTheme="majorHAnsi" w:hAnsiTheme="majorHAnsi" w:cstheme="majorHAnsi"/>
          <w:b/>
          <w:bCs/>
          <w:color w:val="000000"/>
        </w:rPr>
        <w:t xml:space="preserve"> </w:t>
      </w:r>
      <w:r w:rsidRPr="00816A6C">
        <w:rPr>
          <w:rFonts w:asciiTheme="majorHAnsi" w:hAnsiTheme="majorHAnsi" w:cstheme="majorHAnsi"/>
          <w:color w:val="000000"/>
        </w:rPr>
        <w:t>No gathering on November 23, December 21, or December 28. We’ll return on January 4, 2023.</w:t>
      </w:r>
    </w:p>
    <w:p w14:paraId="7CA4B87C" w14:textId="2689877F" w:rsidR="008741BA" w:rsidRPr="00816A6C" w:rsidRDefault="008741BA" w:rsidP="008741BA">
      <w:pPr>
        <w:pStyle w:val="Heading1"/>
        <w:rPr>
          <w:rFonts w:asciiTheme="majorHAnsi" w:hAnsiTheme="majorHAnsi" w:cstheme="majorHAnsi"/>
          <w:b/>
          <w:sz w:val="36"/>
          <w:szCs w:val="36"/>
        </w:rPr>
      </w:pPr>
      <w:r w:rsidRPr="00816A6C">
        <w:rPr>
          <w:rFonts w:asciiTheme="majorHAnsi" w:hAnsiTheme="majorHAnsi" w:cstheme="majorHAnsi"/>
          <w:b/>
          <w:sz w:val="36"/>
          <w:szCs w:val="36"/>
        </w:rPr>
        <w:t>Topics Discussed</w:t>
      </w:r>
    </w:p>
    <w:p w14:paraId="52F1FBF5" w14:textId="09CF4EC3" w:rsidR="00AC6FC4" w:rsidRPr="00816A6C" w:rsidRDefault="00AC6FC4" w:rsidP="00AC6FC4">
      <w:pPr>
        <w:rPr>
          <w:rFonts w:asciiTheme="majorHAnsi" w:hAnsiTheme="majorHAnsi" w:cstheme="majorHAnsi"/>
          <w:b/>
          <w:bCs/>
        </w:rPr>
      </w:pPr>
      <w:r w:rsidRPr="00816A6C">
        <w:rPr>
          <w:rFonts w:asciiTheme="majorHAnsi" w:hAnsiTheme="majorHAnsi" w:cstheme="majorHAnsi"/>
          <w:b/>
          <w:bCs/>
        </w:rPr>
        <w:t>MOU examples please</w:t>
      </w:r>
    </w:p>
    <w:p w14:paraId="710D4383" w14:textId="3B11F2B1" w:rsidR="00AC6FC4" w:rsidRPr="00816A6C" w:rsidRDefault="00AC6FC4" w:rsidP="00AC6FC4">
      <w:pPr>
        <w:rPr>
          <w:rFonts w:asciiTheme="majorHAnsi" w:hAnsiTheme="majorHAnsi" w:cstheme="majorHAnsi"/>
        </w:rPr>
      </w:pPr>
      <w:r w:rsidRPr="00816A6C">
        <w:rPr>
          <w:rFonts w:asciiTheme="majorHAnsi" w:hAnsiTheme="majorHAnsi" w:cstheme="majorHAnsi"/>
        </w:rPr>
        <w:t>A new volunteer with youth has a business in coaching services for teens. A decision has been made to have an MOU for no solicitation signed.</w:t>
      </w:r>
    </w:p>
    <w:p w14:paraId="3A9833D0" w14:textId="22D8B362" w:rsidR="00AC6FC4" w:rsidRPr="00816A6C" w:rsidRDefault="00AC6FC4" w:rsidP="00251EA2">
      <w:pPr>
        <w:pStyle w:val="ListParagraph"/>
        <w:numPr>
          <w:ilvl w:val="0"/>
          <w:numId w:val="6"/>
        </w:numPr>
        <w:rPr>
          <w:rFonts w:asciiTheme="majorHAnsi" w:hAnsiTheme="majorHAnsi" w:cstheme="majorHAnsi"/>
        </w:rPr>
      </w:pPr>
      <w:r w:rsidRPr="00816A6C">
        <w:rPr>
          <w:rFonts w:asciiTheme="majorHAnsi" w:hAnsiTheme="majorHAnsi" w:cstheme="majorHAnsi"/>
        </w:rPr>
        <w:t>Paid presenters have MOUs</w:t>
      </w:r>
    </w:p>
    <w:p w14:paraId="6E66692D" w14:textId="603F10CA" w:rsidR="00AC6FC4" w:rsidRPr="00816A6C" w:rsidRDefault="00AC6FC4" w:rsidP="00251EA2">
      <w:pPr>
        <w:pStyle w:val="ListParagraph"/>
        <w:numPr>
          <w:ilvl w:val="0"/>
          <w:numId w:val="6"/>
        </w:numPr>
        <w:rPr>
          <w:rFonts w:asciiTheme="majorHAnsi" w:hAnsiTheme="majorHAnsi" w:cstheme="majorHAnsi"/>
        </w:rPr>
      </w:pPr>
      <w:r w:rsidRPr="00816A6C">
        <w:rPr>
          <w:rFonts w:asciiTheme="majorHAnsi" w:hAnsiTheme="majorHAnsi" w:cstheme="majorHAnsi"/>
        </w:rPr>
        <w:t>Conflict of interest</w:t>
      </w:r>
      <w:r w:rsidRPr="00816A6C">
        <w:rPr>
          <w:rFonts w:asciiTheme="majorHAnsi" w:hAnsiTheme="majorHAnsi" w:cstheme="majorHAnsi"/>
        </w:rPr>
        <w:cr/>
        <w:t xml:space="preserve">As part of the library program, presenters or performers cannot ask for or receive for themselves or for any member of their households, directly or indirectly, any monies or gifts from library patrons. The purpose of your library program should be educational, not promotional. Presenters </w:t>
      </w:r>
      <w:proofErr w:type="spellStart"/>
      <w:r w:rsidRPr="00816A6C">
        <w:rPr>
          <w:rFonts w:asciiTheme="majorHAnsi" w:hAnsiTheme="majorHAnsi" w:cstheme="majorHAnsi"/>
        </w:rPr>
        <w:t>can not</w:t>
      </w:r>
      <w:proofErr w:type="spellEnd"/>
      <w:r w:rsidRPr="00816A6C">
        <w:rPr>
          <w:rFonts w:asciiTheme="majorHAnsi" w:hAnsiTheme="majorHAnsi" w:cstheme="majorHAnsi"/>
        </w:rPr>
        <w:t xml:space="preserve"> actively promote their personal business to library patrons, staff or volunteers. </w:t>
      </w:r>
      <w:r w:rsidRPr="00816A6C">
        <w:rPr>
          <w:rFonts w:asciiTheme="majorHAnsi" w:hAnsiTheme="majorHAnsi" w:cstheme="majorHAnsi"/>
        </w:rPr>
        <w:cr/>
      </w:r>
      <w:r w:rsidRPr="00816A6C">
        <w:rPr>
          <w:rFonts w:asciiTheme="majorHAnsi" w:hAnsiTheme="majorHAnsi" w:cstheme="majorHAnsi"/>
        </w:rPr>
        <w:cr/>
        <w:t xml:space="preserve">Library patrons may ask presenters for this information and presenters may provide their business contact information at this point for discussion outside the library program. Brochures, flyers or business cards may be made available to participants at an informational table but </w:t>
      </w:r>
      <w:proofErr w:type="spellStart"/>
      <w:r w:rsidRPr="00816A6C">
        <w:rPr>
          <w:rFonts w:asciiTheme="majorHAnsi" w:hAnsiTheme="majorHAnsi" w:cstheme="majorHAnsi"/>
        </w:rPr>
        <w:t>can not</w:t>
      </w:r>
      <w:proofErr w:type="spellEnd"/>
      <w:r w:rsidRPr="00816A6C">
        <w:rPr>
          <w:rFonts w:asciiTheme="majorHAnsi" w:hAnsiTheme="majorHAnsi" w:cstheme="majorHAnsi"/>
        </w:rPr>
        <w:t xml:space="preserve"> be included in presenter handouts.</w:t>
      </w:r>
      <w:r w:rsidRPr="00816A6C">
        <w:rPr>
          <w:rFonts w:asciiTheme="majorHAnsi" w:hAnsiTheme="majorHAnsi" w:cstheme="majorHAnsi"/>
        </w:rPr>
        <w:cr/>
      </w:r>
      <w:r w:rsidRPr="00816A6C">
        <w:rPr>
          <w:rFonts w:asciiTheme="majorHAnsi" w:hAnsiTheme="majorHAnsi" w:cstheme="majorHAnsi"/>
        </w:rPr>
        <w:cr/>
      </w:r>
      <w:r w:rsidRPr="00816A6C">
        <w:rPr>
          <w:rFonts w:asciiTheme="majorHAnsi" w:hAnsiTheme="majorHAnsi" w:cstheme="majorHAnsi"/>
        </w:rPr>
        <w:lastRenderedPageBreak/>
        <w:t>The library does allow authors and performers to sell their books or CDs at library programs if the material is in the library’s catalog. The library cannot provide any staff support for selling of materials.</w:t>
      </w:r>
    </w:p>
    <w:p w14:paraId="109D82B9" w14:textId="042C5DB1" w:rsidR="00AC6FC4" w:rsidRPr="00816A6C" w:rsidRDefault="00AC6FC4" w:rsidP="00251EA2">
      <w:pPr>
        <w:pStyle w:val="ListParagraph"/>
        <w:numPr>
          <w:ilvl w:val="0"/>
          <w:numId w:val="6"/>
        </w:numPr>
        <w:rPr>
          <w:rFonts w:asciiTheme="majorHAnsi" w:hAnsiTheme="majorHAnsi" w:cstheme="majorHAnsi"/>
        </w:rPr>
      </w:pPr>
      <w:r w:rsidRPr="00816A6C">
        <w:rPr>
          <w:rFonts w:asciiTheme="majorHAnsi" w:hAnsiTheme="majorHAnsi" w:cstheme="majorHAnsi"/>
        </w:rPr>
        <w:t>Conflict of interest is part of the handbook</w:t>
      </w:r>
    </w:p>
    <w:p w14:paraId="7C90285F" w14:textId="1C41C730" w:rsidR="00AC6FC4" w:rsidRPr="00816A6C" w:rsidRDefault="00AC6FC4" w:rsidP="00AC6FC4">
      <w:pPr>
        <w:ind w:left="720"/>
        <w:rPr>
          <w:rFonts w:asciiTheme="majorHAnsi" w:hAnsiTheme="majorHAnsi" w:cstheme="majorHAnsi"/>
        </w:rPr>
      </w:pPr>
      <w:r w:rsidRPr="00816A6C">
        <w:rPr>
          <w:rFonts w:asciiTheme="majorHAnsi" w:hAnsiTheme="majorHAnsi" w:cstheme="majorHAnsi"/>
        </w:rPr>
        <w:t>Conflict of interest: An MCL volunteer, acting in an official capacity, shall not take any</w:t>
      </w:r>
      <w:r w:rsidRPr="00816A6C">
        <w:rPr>
          <w:rFonts w:asciiTheme="majorHAnsi" w:hAnsiTheme="majorHAnsi" w:cstheme="majorHAnsi"/>
        </w:rPr>
        <w:cr/>
        <w:t>action that would result in the volunteer’s financial benefit. Volunteers cannot ask for or</w:t>
      </w:r>
      <w:r w:rsidRPr="00816A6C">
        <w:rPr>
          <w:rFonts w:asciiTheme="majorHAnsi" w:hAnsiTheme="majorHAnsi" w:cstheme="majorHAnsi"/>
        </w:rPr>
        <w:cr/>
        <w:t>receive for themselves or for any member of their households, directly or indirectly, any</w:t>
      </w:r>
      <w:r w:rsidRPr="00816A6C">
        <w:rPr>
          <w:rFonts w:asciiTheme="majorHAnsi" w:hAnsiTheme="majorHAnsi" w:cstheme="majorHAnsi"/>
        </w:rPr>
        <w:t xml:space="preserve"> </w:t>
      </w:r>
      <w:r w:rsidRPr="00816A6C">
        <w:rPr>
          <w:rFonts w:asciiTheme="majorHAnsi" w:hAnsiTheme="majorHAnsi" w:cstheme="majorHAnsi"/>
        </w:rPr>
        <w:t>monies or gifts from library patrons.</w:t>
      </w:r>
    </w:p>
    <w:p w14:paraId="6379AC07" w14:textId="77777777" w:rsidR="00AC6FC4" w:rsidRPr="00816A6C" w:rsidRDefault="00AC6FC4" w:rsidP="00AC6FC4">
      <w:pPr>
        <w:rPr>
          <w:rFonts w:asciiTheme="majorHAnsi" w:hAnsiTheme="majorHAnsi" w:cstheme="majorHAnsi"/>
          <w:b/>
          <w:bCs/>
        </w:rPr>
      </w:pPr>
    </w:p>
    <w:p w14:paraId="3E81B939" w14:textId="5CF64A9F" w:rsidR="00AE489B" w:rsidRPr="00816A6C" w:rsidRDefault="007E41AC" w:rsidP="00AC6FC4">
      <w:pPr>
        <w:rPr>
          <w:rFonts w:asciiTheme="majorHAnsi" w:hAnsiTheme="majorHAnsi" w:cstheme="majorHAnsi"/>
          <w:b/>
          <w:bCs/>
        </w:rPr>
      </w:pPr>
      <w:r w:rsidRPr="00816A6C">
        <w:rPr>
          <w:rFonts w:asciiTheme="majorHAnsi" w:hAnsiTheme="majorHAnsi" w:cstheme="majorHAnsi"/>
          <w:b/>
          <w:bCs/>
        </w:rPr>
        <w:t xml:space="preserve">Volunteers </w:t>
      </w:r>
      <w:r w:rsidR="00577EF0" w:rsidRPr="00816A6C">
        <w:rPr>
          <w:rFonts w:asciiTheme="majorHAnsi" w:hAnsiTheme="majorHAnsi" w:cstheme="majorHAnsi"/>
          <w:b/>
          <w:bCs/>
        </w:rPr>
        <w:t>D</w:t>
      </w:r>
      <w:r w:rsidRPr="00816A6C">
        <w:rPr>
          <w:rFonts w:asciiTheme="majorHAnsi" w:hAnsiTheme="majorHAnsi" w:cstheme="majorHAnsi"/>
          <w:b/>
          <w:bCs/>
        </w:rPr>
        <w:t>riving Patrons</w:t>
      </w:r>
    </w:p>
    <w:p w14:paraId="5F12E86D" w14:textId="4C242533" w:rsidR="003B0C0C" w:rsidRPr="00816A6C" w:rsidRDefault="00AC6FC4" w:rsidP="00AC6FC4">
      <w:pPr>
        <w:rPr>
          <w:rFonts w:asciiTheme="majorHAnsi" w:hAnsiTheme="majorHAnsi" w:cstheme="majorHAnsi"/>
        </w:rPr>
      </w:pPr>
      <w:r w:rsidRPr="00816A6C">
        <w:rPr>
          <w:rFonts w:asciiTheme="majorHAnsi" w:hAnsiTheme="majorHAnsi" w:cstheme="majorHAnsi"/>
        </w:rPr>
        <w:t xml:space="preserve">At a Sr. Center. A patron can no longer drive, and their support person is away for a while. A staff member said in the midst of volunteers something like, “I can’t ask you to drive them, but they really would still like to come.” </w:t>
      </w:r>
    </w:p>
    <w:p w14:paraId="21B3E64E" w14:textId="5052A2E6" w:rsidR="00AC6FC4" w:rsidRPr="00816A6C" w:rsidRDefault="00AC6FC4" w:rsidP="00251EA2">
      <w:pPr>
        <w:pStyle w:val="ListParagraph"/>
        <w:numPr>
          <w:ilvl w:val="0"/>
          <w:numId w:val="6"/>
        </w:numPr>
        <w:rPr>
          <w:rFonts w:asciiTheme="majorHAnsi" w:hAnsiTheme="majorHAnsi" w:cstheme="majorHAnsi"/>
        </w:rPr>
      </w:pPr>
      <w:r w:rsidRPr="00816A6C">
        <w:rPr>
          <w:rFonts w:asciiTheme="majorHAnsi" w:hAnsiTheme="majorHAnsi" w:cstheme="majorHAnsi"/>
        </w:rPr>
        <w:t>Manipulative</w:t>
      </w:r>
    </w:p>
    <w:p w14:paraId="31007875" w14:textId="4EBE105D" w:rsidR="00AC6FC4" w:rsidRPr="00816A6C" w:rsidRDefault="00AC6FC4" w:rsidP="00251EA2">
      <w:pPr>
        <w:pStyle w:val="ListParagraph"/>
        <w:numPr>
          <w:ilvl w:val="0"/>
          <w:numId w:val="6"/>
        </w:numPr>
        <w:rPr>
          <w:rFonts w:asciiTheme="majorHAnsi" w:hAnsiTheme="majorHAnsi" w:cstheme="majorHAnsi"/>
        </w:rPr>
      </w:pPr>
      <w:r w:rsidRPr="00816A6C">
        <w:rPr>
          <w:rFonts w:asciiTheme="majorHAnsi" w:hAnsiTheme="majorHAnsi" w:cstheme="majorHAnsi"/>
        </w:rPr>
        <w:t>Address this directly with the staff member</w:t>
      </w:r>
    </w:p>
    <w:p w14:paraId="6C86A11D" w14:textId="65694466" w:rsidR="00AC6FC4" w:rsidRPr="00816A6C" w:rsidRDefault="00AC6FC4" w:rsidP="00251EA2">
      <w:pPr>
        <w:pStyle w:val="ListParagraph"/>
        <w:numPr>
          <w:ilvl w:val="0"/>
          <w:numId w:val="6"/>
        </w:numPr>
        <w:rPr>
          <w:rFonts w:asciiTheme="majorHAnsi" w:hAnsiTheme="majorHAnsi" w:cstheme="majorHAnsi"/>
        </w:rPr>
      </w:pPr>
      <w:r w:rsidRPr="00816A6C">
        <w:rPr>
          <w:rFonts w:asciiTheme="majorHAnsi" w:hAnsiTheme="majorHAnsi" w:cstheme="majorHAnsi"/>
        </w:rPr>
        <w:t>We have a Rule – cannot transport a program participant</w:t>
      </w:r>
    </w:p>
    <w:p w14:paraId="1271DF70" w14:textId="33150FB2" w:rsidR="00AC6FC4" w:rsidRPr="00816A6C" w:rsidRDefault="00AC6FC4" w:rsidP="00251EA2">
      <w:pPr>
        <w:pStyle w:val="ListParagraph"/>
        <w:numPr>
          <w:ilvl w:val="0"/>
          <w:numId w:val="6"/>
        </w:numPr>
        <w:rPr>
          <w:rFonts w:asciiTheme="majorHAnsi" w:hAnsiTheme="majorHAnsi" w:cstheme="majorHAnsi"/>
        </w:rPr>
      </w:pPr>
      <w:r w:rsidRPr="00816A6C">
        <w:rPr>
          <w:rFonts w:asciiTheme="majorHAnsi" w:hAnsiTheme="majorHAnsi" w:cstheme="majorHAnsi"/>
        </w:rPr>
        <w:t>Check your organi</w:t>
      </w:r>
      <w:r w:rsidR="00577EF0" w:rsidRPr="00816A6C">
        <w:rPr>
          <w:rFonts w:asciiTheme="majorHAnsi" w:hAnsiTheme="majorHAnsi" w:cstheme="majorHAnsi"/>
        </w:rPr>
        <w:t xml:space="preserve">zational insurance policy for coverage. Ours says Staff cannot transport. </w:t>
      </w:r>
    </w:p>
    <w:p w14:paraId="4A07E173" w14:textId="6F999B83" w:rsidR="00577EF0" w:rsidRPr="00816A6C" w:rsidRDefault="00577EF0" w:rsidP="00251EA2">
      <w:pPr>
        <w:pStyle w:val="ListParagraph"/>
        <w:numPr>
          <w:ilvl w:val="0"/>
          <w:numId w:val="6"/>
        </w:numPr>
        <w:rPr>
          <w:rFonts w:asciiTheme="majorHAnsi" w:hAnsiTheme="majorHAnsi" w:cstheme="majorHAnsi"/>
        </w:rPr>
      </w:pPr>
      <w:r w:rsidRPr="00816A6C">
        <w:rPr>
          <w:rFonts w:asciiTheme="majorHAnsi" w:hAnsiTheme="majorHAnsi" w:cstheme="majorHAnsi"/>
        </w:rPr>
        <w:t>This is putting the volunteer driver at risk. If the relationship naturally occurred, it might be different.</w:t>
      </w:r>
    </w:p>
    <w:p w14:paraId="72EFE40D" w14:textId="4CE94C4A" w:rsidR="00577EF0" w:rsidRPr="00816A6C" w:rsidRDefault="00577EF0" w:rsidP="00577EF0">
      <w:pPr>
        <w:rPr>
          <w:rFonts w:asciiTheme="majorHAnsi" w:hAnsiTheme="majorHAnsi" w:cstheme="majorHAnsi"/>
        </w:rPr>
      </w:pPr>
    </w:p>
    <w:p w14:paraId="2D209890" w14:textId="58D5D0A6" w:rsidR="00577EF0" w:rsidRPr="00816A6C" w:rsidRDefault="00577EF0" w:rsidP="00577EF0">
      <w:pPr>
        <w:rPr>
          <w:rFonts w:asciiTheme="majorHAnsi" w:hAnsiTheme="majorHAnsi" w:cstheme="majorHAnsi"/>
          <w:b/>
          <w:bCs/>
        </w:rPr>
      </w:pPr>
      <w:r w:rsidRPr="00816A6C">
        <w:rPr>
          <w:rFonts w:asciiTheme="majorHAnsi" w:hAnsiTheme="majorHAnsi" w:cstheme="majorHAnsi"/>
          <w:b/>
          <w:bCs/>
        </w:rPr>
        <w:t>Volunteer Injury</w:t>
      </w:r>
    </w:p>
    <w:p w14:paraId="1DB2468D" w14:textId="00BEFDE7" w:rsidR="00577EF0" w:rsidRPr="00816A6C" w:rsidRDefault="00577EF0" w:rsidP="00577EF0">
      <w:pPr>
        <w:rPr>
          <w:rFonts w:asciiTheme="majorHAnsi" w:hAnsiTheme="majorHAnsi" w:cstheme="majorHAnsi"/>
        </w:rPr>
      </w:pPr>
      <w:r w:rsidRPr="00816A6C">
        <w:rPr>
          <w:rFonts w:asciiTheme="majorHAnsi" w:hAnsiTheme="majorHAnsi" w:cstheme="majorHAnsi"/>
        </w:rPr>
        <w:t>For the first time in a long while, a volunteer hurt their back lifting a box while on shift. What do you have in place for this type of situation?</w:t>
      </w:r>
    </w:p>
    <w:p w14:paraId="3A1F32E7" w14:textId="5203CDFD" w:rsidR="00577EF0" w:rsidRPr="00816A6C" w:rsidRDefault="00577EF0" w:rsidP="00251EA2">
      <w:pPr>
        <w:pStyle w:val="ListParagraph"/>
        <w:numPr>
          <w:ilvl w:val="0"/>
          <w:numId w:val="6"/>
        </w:numPr>
        <w:rPr>
          <w:rFonts w:asciiTheme="majorHAnsi" w:hAnsiTheme="majorHAnsi" w:cstheme="majorHAnsi"/>
        </w:rPr>
      </w:pPr>
      <w:r w:rsidRPr="00816A6C">
        <w:rPr>
          <w:rFonts w:asciiTheme="majorHAnsi" w:hAnsiTheme="majorHAnsi" w:cstheme="majorHAnsi"/>
        </w:rPr>
        <w:t>Workman’s comp policy. Get it in writing that volunteers are covered. Get a copy of the policy or talk to the insurance agency. (This is a yearly thing since policies are renewed every year.)</w:t>
      </w:r>
    </w:p>
    <w:p w14:paraId="770244FD" w14:textId="0484D6D9" w:rsidR="00577EF0" w:rsidRPr="00816A6C" w:rsidRDefault="00577EF0" w:rsidP="00251EA2">
      <w:pPr>
        <w:pStyle w:val="ListParagraph"/>
        <w:numPr>
          <w:ilvl w:val="0"/>
          <w:numId w:val="6"/>
        </w:numPr>
        <w:rPr>
          <w:rFonts w:asciiTheme="majorHAnsi" w:hAnsiTheme="majorHAnsi" w:cstheme="majorHAnsi"/>
        </w:rPr>
      </w:pPr>
      <w:r w:rsidRPr="00816A6C">
        <w:rPr>
          <w:rFonts w:asciiTheme="majorHAnsi" w:hAnsiTheme="majorHAnsi" w:cstheme="majorHAnsi"/>
        </w:rPr>
        <w:t>Know your state, municipality, city laws</w:t>
      </w:r>
    </w:p>
    <w:p w14:paraId="773301FE" w14:textId="45B10E74" w:rsidR="00577EF0" w:rsidRPr="00816A6C" w:rsidRDefault="00577EF0" w:rsidP="00251EA2">
      <w:pPr>
        <w:pStyle w:val="ListParagraph"/>
        <w:numPr>
          <w:ilvl w:val="0"/>
          <w:numId w:val="6"/>
        </w:numPr>
        <w:rPr>
          <w:rFonts w:asciiTheme="majorHAnsi" w:hAnsiTheme="majorHAnsi" w:cstheme="majorHAnsi"/>
        </w:rPr>
      </w:pPr>
      <w:r w:rsidRPr="00816A6C">
        <w:rPr>
          <w:rFonts w:asciiTheme="majorHAnsi" w:hAnsiTheme="majorHAnsi" w:cstheme="majorHAnsi"/>
        </w:rPr>
        <w:t>Our handbook explains the process and coverage</w:t>
      </w:r>
    </w:p>
    <w:p w14:paraId="34845B92" w14:textId="5842D039" w:rsidR="00577EF0" w:rsidRPr="00816A6C" w:rsidRDefault="00577EF0" w:rsidP="00251EA2">
      <w:pPr>
        <w:pStyle w:val="ListParagraph"/>
        <w:numPr>
          <w:ilvl w:val="0"/>
          <w:numId w:val="6"/>
        </w:numPr>
        <w:rPr>
          <w:rFonts w:asciiTheme="majorHAnsi" w:hAnsiTheme="majorHAnsi" w:cstheme="majorHAnsi"/>
        </w:rPr>
      </w:pPr>
      <w:r w:rsidRPr="00816A6C">
        <w:rPr>
          <w:rFonts w:asciiTheme="majorHAnsi" w:hAnsiTheme="majorHAnsi" w:cstheme="majorHAnsi"/>
        </w:rPr>
        <w:t>Is there an umbrella policy – liability</w:t>
      </w:r>
    </w:p>
    <w:p w14:paraId="628375EC" w14:textId="094E0836" w:rsidR="00577EF0" w:rsidRPr="00816A6C" w:rsidRDefault="00577EF0" w:rsidP="00577EF0">
      <w:pPr>
        <w:rPr>
          <w:rFonts w:asciiTheme="majorHAnsi" w:hAnsiTheme="majorHAnsi" w:cstheme="majorHAnsi"/>
        </w:rPr>
      </w:pPr>
    </w:p>
    <w:p w14:paraId="6A1BA03A" w14:textId="6D7E5C10" w:rsidR="00AC6FC4" w:rsidRPr="00816A6C" w:rsidRDefault="00577EF0" w:rsidP="00AC6FC4">
      <w:pPr>
        <w:rPr>
          <w:rFonts w:asciiTheme="majorHAnsi" w:hAnsiTheme="majorHAnsi" w:cstheme="majorHAnsi"/>
          <w:b/>
          <w:bCs/>
        </w:rPr>
      </w:pPr>
      <w:r w:rsidRPr="00816A6C">
        <w:rPr>
          <w:rFonts w:asciiTheme="majorHAnsi" w:hAnsiTheme="majorHAnsi" w:cstheme="majorHAnsi"/>
          <w:b/>
          <w:bCs/>
        </w:rPr>
        <w:t>Volunteer Interviews – Centralized or Distributed</w:t>
      </w:r>
    </w:p>
    <w:p w14:paraId="313C4959" w14:textId="77777777" w:rsidR="00577EF0" w:rsidRPr="00816A6C" w:rsidRDefault="003B0C0C" w:rsidP="00577EF0">
      <w:p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I am curious how many of us interview volunteers for roles and how many of us support staff who interview volunteers.</w:t>
      </w:r>
    </w:p>
    <w:p w14:paraId="4420A13E" w14:textId="77777777" w:rsidR="00577EF0" w:rsidRPr="00816A6C" w:rsidRDefault="00577EF0" w:rsidP="00251EA2">
      <w:pPr>
        <w:pStyle w:val="ListParagraph"/>
        <w:numPr>
          <w:ilvl w:val="0"/>
          <w:numId w:val="6"/>
        </w:numPr>
        <w:rPr>
          <w:rFonts w:asciiTheme="majorHAnsi" w:hAnsiTheme="majorHAnsi" w:cstheme="majorHAnsi"/>
        </w:rPr>
      </w:pPr>
      <w:r w:rsidRPr="00816A6C">
        <w:rPr>
          <w:rFonts w:asciiTheme="majorHAnsi" w:hAnsiTheme="majorHAnsi" w:cstheme="majorHAnsi"/>
        </w:rPr>
        <w:t>For interviews, I can do them on my own, volunteer supervisors can do them on their own, or we can do a co-interview.  Whatever the volunteer supervisor prefers.</w:t>
      </w:r>
    </w:p>
    <w:p w14:paraId="6A22325B" w14:textId="6D63EEFB" w:rsidR="00577EF0" w:rsidRPr="00816A6C" w:rsidRDefault="00577EF0" w:rsidP="00251EA2">
      <w:pPr>
        <w:pStyle w:val="ListParagraph"/>
        <w:numPr>
          <w:ilvl w:val="0"/>
          <w:numId w:val="6"/>
        </w:numPr>
        <w:rPr>
          <w:rFonts w:asciiTheme="majorHAnsi" w:hAnsiTheme="majorHAnsi" w:cstheme="majorHAnsi"/>
        </w:rPr>
      </w:pPr>
      <w:r w:rsidRPr="00816A6C">
        <w:rPr>
          <w:rFonts w:asciiTheme="majorHAnsi" w:hAnsiTheme="majorHAnsi" w:cstheme="majorHAnsi"/>
        </w:rPr>
        <w:t>Tech roles are done by the staff in the related area. Remainder are done by the Volunteer team (3 people) which is about 90%.</w:t>
      </w:r>
    </w:p>
    <w:p w14:paraId="48FF3955" w14:textId="34382CFA" w:rsidR="00577EF0" w:rsidRPr="00816A6C" w:rsidRDefault="00577EF0" w:rsidP="00251EA2">
      <w:pPr>
        <w:pStyle w:val="ListParagraph"/>
        <w:numPr>
          <w:ilvl w:val="0"/>
          <w:numId w:val="6"/>
        </w:numPr>
        <w:rPr>
          <w:rFonts w:asciiTheme="majorHAnsi" w:hAnsiTheme="majorHAnsi" w:cstheme="majorHAnsi"/>
        </w:rPr>
      </w:pPr>
      <w:r w:rsidRPr="00816A6C">
        <w:rPr>
          <w:rFonts w:asciiTheme="majorHAnsi" w:hAnsiTheme="majorHAnsi" w:cstheme="majorHAnsi"/>
        </w:rPr>
        <w:t>I do the interviews myself at this point, but I agree with Becky, if there was something more technical, I think it would be good to have them involved.</w:t>
      </w:r>
    </w:p>
    <w:p w14:paraId="75E04273" w14:textId="57321902" w:rsidR="00577EF0" w:rsidRPr="00816A6C" w:rsidRDefault="00577EF0" w:rsidP="00251EA2">
      <w:pPr>
        <w:pStyle w:val="ListParagraph"/>
        <w:numPr>
          <w:ilvl w:val="0"/>
          <w:numId w:val="6"/>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 xml:space="preserve">Program staff can onboard volunteers. They notify me when a volunteer </w:t>
      </w:r>
      <w:r w:rsidR="0035210B" w:rsidRPr="00816A6C">
        <w:rPr>
          <w:rStyle w:val="Hyperlink"/>
          <w:rFonts w:asciiTheme="majorHAnsi" w:hAnsiTheme="majorHAnsi" w:cstheme="majorHAnsi"/>
          <w:color w:val="auto"/>
          <w:u w:val="none"/>
        </w:rPr>
        <w:t>has been added.</w:t>
      </w:r>
    </w:p>
    <w:p w14:paraId="37F649A7" w14:textId="3791F3FA" w:rsidR="0035210B" w:rsidRPr="00816A6C" w:rsidRDefault="0035210B" w:rsidP="00251EA2">
      <w:pPr>
        <w:pStyle w:val="ListParagraph"/>
        <w:numPr>
          <w:ilvl w:val="0"/>
          <w:numId w:val="6"/>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Staff seem to appreciate the centralized approach. It feels like volunteering is more official and that the volunteer might take it more seriously.</w:t>
      </w:r>
    </w:p>
    <w:p w14:paraId="75498BBE" w14:textId="61724852" w:rsidR="0035210B" w:rsidRPr="00816A6C" w:rsidRDefault="0035210B" w:rsidP="00251EA2">
      <w:pPr>
        <w:pStyle w:val="ListParagraph"/>
        <w:numPr>
          <w:ilvl w:val="0"/>
          <w:numId w:val="6"/>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lastRenderedPageBreak/>
        <w:t>All interviews for the city are done centrally by me. It leads consistency. Some roles are co-interviews with department staff. A second interview can be conducted at the branch/department.</w:t>
      </w:r>
    </w:p>
    <w:p w14:paraId="784D5A16" w14:textId="1538805C" w:rsidR="0035210B" w:rsidRPr="00816A6C" w:rsidRDefault="0035210B" w:rsidP="00251EA2">
      <w:pPr>
        <w:pStyle w:val="ListParagraph"/>
        <w:numPr>
          <w:ilvl w:val="0"/>
          <w:numId w:val="6"/>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 xml:space="preserve">We have 21 branches – it’s not possible to interview centrally. I offer to assist with interviews especially with new volunteer coordinators. </w:t>
      </w:r>
    </w:p>
    <w:p w14:paraId="33A0FACD" w14:textId="6AF053CB" w:rsidR="0035210B" w:rsidRPr="00816A6C" w:rsidRDefault="0035210B" w:rsidP="00251EA2">
      <w:pPr>
        <w:pStyle w:val="ListParagraph"/>
        <w:numPr>
          <w:ilvl w:val="0"/>
          <w:numId w:val="6"/>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 xml:space="preserve">Provide a list of interview questions to staff. </w:t>
      </w:r>
    </w:p>
    <w:p w14:paraId="4FAFB4EC" w14:textId="5A316E71" w:rsidR="0035210B" w:rsidRPr="00816A6C" w:rsidRDefault="0035210B" w:rsidP="00251EA2">
      <w:pPr>
        <w:pStyle w:val="ListParagraph"/>
        <w:numPr>
          <w:ilvl w:val="0"/>
          <w:numId w:val="6"/>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Distributed – they are the expert for the branch, community and needs. They are the only person/team to know what they really need.</w:t>
      </w:r>
    </w:p>
    <w:p w14:paraId="3566CC87" w14:textId="5C228D0A" w:rsidR="0035210B" w:rsidRPr="00816A6C" w:rsidRDefault="0035210B" w:rsidP="00251EA2">
      <w:pPr>
        <w:pStyle w:val="ListParagraph"/>
        <w:numPr>
          <w:ilvl w:val="0"/>
          <w:numId w:val="6"/>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Train staff quarterly – once a year is a review of the handbook and once a year is volunteer interview skills. HR or an outside expert conducts the interviewing session.</w:t>
      </w:r>
    </w:p>
    <w:p w14:paraId="4263173D" w14:textId="41830772" w:rsidR="0035210B" w:rsidRPr="00816A6C" w:rsidRDefault="0035210B" w:rsidP="00251EA2">
      <w:pPr>
        <w:pStyle w:val="ListParagraph"/>
        <w:numPr>
          <w:ilvl w:val="0"/>
          <w:numId w:val="6"/>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Beware of illegal questions</w:t>
      </w:r>
      <w:r w:rsidRPr="00816A6C">
        <w:rPr>
          <w:rStyle w:val="Hyperlink"/>
          <w:rFonts w:asciiTheme="majorHAnsi" w:hAnsiTheme="majorHAnsi" w:cstheme="majorHAnsi"/>
          <w:color w:val="auto"/>
          <w:u w:val="none"/>
        </w:rPr>
        <w:t>. Google it…</w:t>
      </w:r>
    </w:p>
    <w:p w14:paraId="4D92893B" w14:textId="3819627C" w:rsidR="0035210B" w:rsidRPr="00816A6C" w:rsidRDefault="0035210B" w:rsidP="0035210B">
      <w:pPr>
        <w:pStyle w:val="ListParagraph"/>
        <w:rPr>
          <w:rFonts w:asciiTheme="majorHAnsi" w:hAnsiTheme="majorHAnsi" w:cstheme="majorHAnsi"/>
        </w:rPr>
      </w:pPr>
      <w:hyperlink r:id="rId10" w:history="1">
        <w:r w:rsidRPr="00816A6C">
          <w:rPr>
            <w:rStyle w:val="Hyperlink"/>
            <w:rFonts w:asciiTheme="majorHAnsi" w:hAnsiTheme="majorHAnsi" w:cstheme="majorHAnsi"/>
          </w:rPr>
          <w:t>https://www.indeed.com/career-advice/interviewing/interview-questions-volunteer</w:t>
        </w:r>
      </w:hyperlink>
      <w:r w:rsidRPr="00816A6C">
        <w:rPr>
          <w:rFonts w:asciiTheme="majorHAnsi" w:hAnsiTheme="majorHAnsi" w:cstheme="majorHAnsi"/>
        </w:rPr>
        <w:t xml:space="preserve"> </w:t>
      </w:r>
    </w:p>
    <w:p w14:paraId="09A77693" w14:textId="02BE70A1" w:rsidR="0035210B" w:rsidRPr="00816A6C" w:rsidRDefault="0035210B" w:rsidP="0035210B">
      <w:pPr>
        <w:pStyle w:val="ListParagraph"/>
        <w:rPr>
          <w:rFonts w:asciiTheme="majorHAnsi" w:hAnsiTheme="majorHAnsi" w:cstheme="majorHAnsi"/>
        </w:rPr>
      </w:pPr>
      <w:hyperlink r:id="rId11" w:history="1">
        <w:r w:rsidRPr="00816A6C">
          <w:rPr>
            <w:rStyle w:val="Hyperlink"/>
            <w:rFonts w:asciiTheme="majorHAnsi" w:hAnsiTheme="majorHAnsi" w:cstheme="majorHAnsi"/>
          </w:rPr>
          <w:t>https://www.shrm.org/resourcesandtools/tools-and-samples/toolkits/pages/interviewandemploymentapplicationquestions.aspx</w:t>
        </w:r>
      </w:hyperlink>
    </w:p>
    <w:p w14:paraId="15A73B4A" w14:textId="200CD2C2" w:rsidR="00221818" w:rsidRPr="00816A6C" w:rsidRDefault="00221818" w:rsidP="00251EA2">
      <w:pPr>
        <w:pStyle w:val="ListParagraph"/>
        <w:numPr>
          <w:ilvl w:val="0"/>
          <w:numId w:val="6"/>
        </w:numPr>
        <w:rPr>
          <w:rFonts w:asciiTheme="majorHAnsi" w:hAnsiTheme="majorHAnsi" w:cstheme="majorHAnsi"/>
        </w:rPr>
      </w:pPr>
      <w:r w:rsidRPr="00816A6C">
        <w:rPr>
          <w:rFonts w:asciiTheme="majorHAnsi" w:hAnsiTheme="majorHAnsi" w:cstheme="majorHAnsi"/>
        </w:rPr>
        <w:t>See below for examples from Sue and Chauna</w:t>
      </w:r>
    </w:p>
    <w:p w14:paraId="3C74F240" w14:textId="77777777" w:rsidR="00577EF0" w:rsidRPr="00816A6C" w:rsidRDefault="00577EF0" w:rsidP="00577EF0">
      <w:pPr>
        <w:rPr>
          <w:rStyle w:val="Hyperlink"/>
          <w:rFonts w:asciiTheme="majorHAnsi" w:hAnsiTheme="majorHAnsi" w:cstheme="majorHAnsi"/>
          <w:color w:val="auto"/>
          <w:u w:val="none"/>
        </w:rPr>
      </w:pPr>
    </w:p>
    <w:p w14:paraId="7D139361" w14:textId="01F28DD0" w:rsidR="006563D2" w:rsidRPr="00816A6C" w:rsidRDefault="006563D2" w:rsidP="00577EF0">
      <w:pPr>
        <w:rPr>
          <w:rStyle w:val="Hyperlink"/>
          <w:rFonts w:asciiTheme="majorHAnsi" w:hAnsiTheme="majorHAnsi" w:cstheme="majorHAnsi"/>
          <w:b/>
          <w:bCs/>
          <w:color w:val="auto"/>
          <w:u w:val="none"/>
        </w:rPr>
      </w:pPr>
      <w:r w:rsidRPr="00816A6C">
        <w:rPr>
          <w:rStyle w:val="Hyperlink"/>
          <w:rFonts w:asciiTheme="majorHAnsi" w:hAnsiTheme="majorHAnsi" w:cstheme="majorHAnsi"/>
          <w:b/>
          <w:bCs/>
          <w:color w:val="auto"/>
          <w:u w:val="none"/>
        </w:rPr>
        <w:t xml:space="preserve">Database management </w:t>
      </w:r>
      <w:r w:rsidR="00221818" w:rsidRPr="00816A6C">
        <w:rPr>
          <w:rStyle w:val="Hyperlink"/>
          <w:rFonts w:asciiTheme="majorHAnsi" w:hAnsiTheme="majorHAnsi" w:cstheme="majorHAnsi"/>
          <w:b/>
          <w:bCs/>
          <w:color w:val="auto"/>
          <w:u w:val="none"/>
        </w:rPr>
        <w:t>–</w:t>
      </w:r>
      <w:r w:rsidRPr="00816A6C">
        <w:rPr>
          <w:rStyle w:val="Hyperlink"/>
          <w:rFonts w:asciiTheme="majorHAnsi" w:hAnsiTheme="majorHAnsi" w:cstheme="majorHAnsi"/>
          <w:b/>
          <w:bCs/>
          <w:color w:val="auto"/>
          <w:u w:val="none"/>
        </w:rPr>
        <w:t xml:space="preserve"> </w:t>
      </w:r>
      <w:r w:rsidR="00221818" w:rsidRPr="00816A6C">
        <w:rPr>
          <w:rStyle w:val="Hyperlink"/>
          <w:rFonts w:asciiTheme="majorHAnsi" w:hAnsiTheme="majorHAnsi" w:cstheme="majorHAnsi"/>
          <w:b/>
          <w:bCs/>
          <w:color w:val="auto"/>
          <w:u w:val="none"/>
        </w:rPr>
        <w:t>Centralized or Distributed</w:t>
      </w:r>
      <w:r w:rsidR="003B0C0C" w:rsidRPr="00816A6C">
        <w:rPr>
          <w:rStyle w:val="Hyperlink"/>
          <w:rFonts w:asciiTheme="majorHAnsi" w:hAnsiTheme="majorHAnsi" w:cstheme="majorHAnsi"/>
          <w:b/>
          <w:bCs/>
          <w:color w:val="auto"/>
          <w:u w:val="none"/>
        </w:rPr>
        <w:t xml:space="preserve"> </w:t>
      </w:r>
    </w:p>
    <w:p w14:paraId="5705A2E6" w14:textId="79304D6A" w:rsidR="003B0C0C" w:rsidRPr="00816A6C" w:rsidRDefault="00221818" w:rsidP="00577EF0">
      <w:p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Do you m</w:t>
      </w:r>
      <w:r w:rsidR="003B0C0C" w:rsidRPr="00816A6C">
        <w:rPr>
          <w:rStyle w:val="Hyperlink"/>
          <w:rFonts w:asciiTheme="majorHAnsi" w:hAnsiTheme="majorHAnsi" w:cstheme="majorHAnsi"/>
          <w:color w:val="auto"/>
          <w:u w:val="none"/>
        </w:rPr>
        <w:t xml:space="preserve">anage the </w:t>
      </w:r>
      <w:r w:rsidRPr="00816A6C">
        <w:rPr>
          <w:rStyle w:val="Hyperlink"/>
          <w:rFonts w:asciiTheme="majorHAnsi" w:hAnsiTheme="majorHAnsi" w:cstheme="majorHAnsi"/>
          <w:color w:val="auto"/>
          <w:u w:val="none"/>
        </w:rPr>
        <w:t xml:space="preserve">volunteer </w:t>
      </w:r>
      <w:r w:rsidR="003B0C0C" w:rsidRPr="00816A6C">
        <w:rPr>
          <w:rStyle w:val="Hyperlink"/>
          <w:rFonts w:asciiTheme="majorHAnsi" w:hAnsiTheme="majorHAnsi" w:cstheme="majorHAnsi"/>
          <w:color w:val="auto"/>
          <w:u w:val="none"/>
        </w:rPr>
        <w:t xml:space="preserve">database alone </w:t>
      </w:r>
      <w:r w:rsidRPr="00816A6C">
        <w:rPr>
          <w:rStyle w:val="Hyperlink"/>
          <w:rFonts w:asciiTheme="majorHAnsi" w:hAnsiTheme="majorHAnsi" w:cstheme="majorHAnsi"/>
          <w:color w:val="auto"/>
          <w:u w:val="none"/>
        </w:rPr>
        <w:t xml:space="preserve">or </w:t>
      </w:r>
      <w:r w:rsidR="003B0C0C" w:rsidRPr="00816A6C">
        <w:rPr>
          <w:rStyle w:val="Hyperlink"/>
          <w:rFonts w:asciiTheme="majorHAnsi" w:hAnsiTheme="majorHAnsi" w:cstheme="majorHAnsi"/>
          <w:color w:val="auto"/>
          <w:u w:val="none"/>
        </w:rPr>
        <w:t>empower staff to use the database to schedule volunteers?</w:t>
      </w:r>
    </w:p>
    <w:p w14:paraId="51196A08" w14:textId="596A22A3" w:rsidR="003B0C0C" w:rsidRPr="00816A6C" w:rsidRDefault="00221818" w:rsidP="00251EA2">
      <w:pPr>
        <w:pStyle w:val="ListParagraph"/>
        <w:numPr>
          <w:ilvl w:val="0"/>
          <w:numId w:val="5"/>
        </w:numPr>
        <w:rPr>
          <w:rFonts w:asciiTheme="majorHAnsi" w:hAnsiTheme="majorHAnsi" w:cstheme="majorHAnsi"/>
        </w:rPr>
      </w:pPr>
      <w:r w:rsidRPr="00816A6C">
        <w:rPr>
          <w:rFonts w:asciiTheme="majorHAnsi" w:hAnsiTheme="majorHAnsi" w:cstheme="majorHAnsi"/>
        </w:rPr>
        <w:t>We are constrained by the number of administrator licenses of our product. (Volgistics)</w:t>
      </w:r>
    </w:p>
    <w:p w14:paraId="31C15DD0" w14:textId="77777777" w:rsidR="00221818" w:rsidRPr="00816A6C" w:rsidRDefault="00221818" w:rsidP="00251EA2">
      <w:pPr>
        <w:pStyle w:val="ListParagraph"/>
        <w:numPr>
          <w:ilvl w:val="0"/>
          <w:numId w:val="5"/>
        </w:numPr>
        <w:rPr>
          <w:rFonts w:asciiTheme="majorHAnsi" w:hAnsiTheme="majorHAnsi" w:cstheme="majorHAnsi"/>
        </w:rPr>
      </w:pPr>
      <w:r w:rsidRPr="00816A6C">
        <w:rPr>
          <w:rFonts w:asciiTheme="majorHAnsi" w:hAnsiTheme="majorHAnsi" w:cstheme="majorHAnsi"/>
        </w:rPr>
        <w:t>We use Volgistics and only have 2 licenses.  I have 1 license and a Youth Services staff person has the other.</w:t>
      </w:r>
    </w:p>
    <w:p w14:paraId="72D33211" w14:textId="35791F9C" w:rsidR="00221818" w:rsidRPr="00816A6C" w:rsidRDefault="00221818" w:rsidP="00251EA2">
      <w:pPr>
        <w:pStyle w:val="ListParagraph"/>
        <w:numPr>
          <w:ilvl w:val="0"/>
          <w:numId w:val="5"/>
        </w:numPr>
        <w:rPr>
          <w:rFonts w:asciiTheme="majorHAnsi" w:hAnsiTheme="majorHAnsi" w:cstheme="majorHAnsi"/>
        </w:rPr>
      </w:pPr>
      <w:r w:rsidRPr="00816A6C">
        <w:rPr>
          <w:rFonts w:asciiTheme="majorHAnsi" w:hAnsiTheme="majorHAnsi" w:cstheme="majorHAnsi"/>
        </w:rPr>
        <w:t xml:space="preserve">There </w:t>
      </w:r>
      <w:r w:rsidRPr="00816A6C">
        <w:rPr>
          <w:rFonts w:asciiTheme="majorHAnsi" w:hAnsiTheme="majorHAnsi" w:cstheme="majorHAnsi"/>
        </w:rPr>
        <w:t xml:space="preserve">are </w:t>
      </w:r>
      <w:r w:rsidRPr="00816A6C">
        <w:rPr>
          <w:rFonts w:asciiTheme="majorHAnsi" w:hAnsiTheme="majorHAnsi" w:cstheme="majorHAnsi"/>
        </w:rPr>
        <w:t xml:space="preserve">a couple </w:t>
      </w:r>
      <w:r w:rsidRPr="00816A6C">
        <w:rPr>
          <w:rFonts w:asciiTheme="majorHAnsi" w:hAnsiTheme="majorHAnsi" w:cstheme="majorHAnsi"/>
        </w:rPr>
        <w:t xml:space="preserve">of </w:t>
      </w:r>
      <w:r w:rsidRPr="00816A6C">
        <w:rPr>
          <w:rFonts w:asciiTheme="majorHAnsi" w:hAnsiTheme="majorHAnsi" w:cstheme="majorHAnsi"/>
        </w:rPr>
        <w:t>full admins, with other limited admins</w:t>
      </w:r>
      <w:r w:rsidRPr="00816A6C">
        <w:rPr>
          <w:rFonts w:asciiTheme="majorHAnsi" w:hAnsiTheme="majorHAnsi" w:cstheme="majorHAnsi"/>
        </w:rPr>
        <w:t xml:space="preserve"> (Better Impact)</w:t>
      </w:r>
    </w:p>
    <w:p w14:paraId="0099271D" w14:textId="2A60CE55" w:rsidR="00221818" w:rsidRPr="00816A6C" w:rsidRDefault="00221818" w:rsidP="00251EA2">
      <w:pPr>
        <w:pStyle w:val="ListParagraph"/>
        <w:numPr>
          <w:ilvl w:val="0"/>
          <w:numId w:val="5"/>
        </w:numPr>
        <w:rPr>
          <w:rFonts w:asciiTheme="majorHAnsi" w:hAnsiTheme="majorHAnsi" w:cstheme="majorHAnsi"/>
        </w:rPr>
      </w:pPr>
      <w:r w:rsidRPr="00816A6C">
        <w:rPr>
          <w:rFonts w:asciiTheme="majorHAnsi" w:hAnsiTheme="majorHAnsi" w:cstheme="majorHAnsi"/>
        </w:rPr>
        <w:t>Limited admins can upload waiver, volunteer picture, etc.</w:t>
      </w:r>
    </w:p>
    <w:p w14:paraId="5ED859E9" w14:textId="467614E7" w:rsidR="00221818" w:rsidRPr="00816A6C" w:rsidRDefault="00221818" w:rsidP="00251EA2">
      <w:pPr>
        <w:pStyle w:val="ListParagraph"/>
        <w:numPr>
          <w:ilvl w:val="0"/>
          <w:numId w:val="5"/>
        </w:numPr>
        <w:rPr>
          <w:rFonts w:asciiTheme="majorHAnsi" w:hAnsiTheme="majorHAnsi" w:cstheme="majorHAnsi"/>
        </w:rPr>
      </w:pPr>
      <w:r w:rsidRPr="00816A6C">
        <w:rPr>
          <w:rFonts w:asciiTheme="majorHAnsi" w:hAnsiTheme="majorHAnsi" w:cstheme="majorHAnsi"/>
        </w:rPr>
        <w:t>Software comparison</w:t>
      </w:r>
      <w:r w:rsidR="00816A6C" w:rsidRPr="00816A6C">
        <w:rPr>
          <w:rFonts w:asciiTheme="majorHAnsi" w:hAnsiTheme="majorHAnsi" w:cstheme="majorHAnsi"/>
        </w:rPr>
        <w:t xml:space="preserve"> and tools</w:t>
      </w:r>
    </w:p>
    <w:p w14:paraId="445BCFBF" w14:textId="642C8D28" w:rsidR="00221818" w:rsidRPr="00816A6C" w:rsidRDefault="00221818" w:rsidP="00251EA2">
      <w:pPr>
        <w:pStyle w:val="ListParagraph"/>
        <w:numPr>
          <w:ilvl w:val="1"/>
          <w:numId w:val="5"/>
        </w:numPr>
        <w:rPr>
          <w:rFonts w:asciiTheme="majorHAnsi" w:hAnsiTheme="majorHAnsi" w:cstheme="majorHAnsi"/>
        </w:rPr>
      </w:pPr>
      <w:hyperlink r:id="rId12" w:history="1">
        <w:r w:rsidRPr="00816A6C">
          <w:rPr>
            <w:rStyle w:val="Hyperlink"/>
            <w:rFonts w:asciiTheme="majorHAnsi" w:hAnsiTheme="majorHAnsi" w:cstheme="majorHAnsi"/>
          </w:rPr>
          <w:t>https://www.volunteersoftwarecomparisons.com/</w:t>
        </w:r>
      </w:hyperlink>
    </w:p>
    <w:p w14:paraId="685661F1" w14:textId="53B9E4E3" w:rsidR="00221818" w:rsidRPr="00816A6C" w:rsidRDefault="00013845" w:rsidP="00251EA2">
      <w:pPr>
        <w:pStyle w:val="ListParagraph"/>
        <w:numPr>
          <w:ilvl w:val="1"/>
          <w:numId w:val="5"/>
        </w:numPr>
        <w:rPr>
          <w:rFonts w:asciiTheme="majorHAnsi" w:hAnsiTheme="majorHAnsi" w:cstheme="majorHAnsi"/>
        </w:rPr>
      </w:pPr>
      <w:hyperlink r:id="rId13" w:history="1">
        <w:r w:rsidRPr="00816A6C">
          <w:rPr>
            <w:rStyle w:val="Hyperlink"/>
            <w:rFonts w:asciiTheme="majorHAnsi" w:hAnsiTheme="majorHAnsi" w:cstheme="majorHAnsi"/>
          </w:rPr>
          <w:t>https://volpro.net/?s=software</w:t>
        </w:r>
      </w:hyperlink>
    </w:p>
    <w:p w14:paraId="3CD6E78F" w14:textId="14C55B07" w:rsidR="00013845" w:rsidRPr="00816A6C" w:rsidRDefault="00816A6C" w:rsidP="00251EA2">
      <w:pPr>
        <w:pStyle w:val="ListParagraph"/>
        <w:numPr>
          <w:ilvl w:val="1"/>
          <w:numId w:val="5"/>
        </w:numPr>
        <w:rPr>
          <w:rFonts w:asciiTheme="majorHAnsi" w:hAnsiTheme="majorHAnsi" w:cstheme="majorHAnsi"/>
        </w:rPr>
      </w:pPr>
      <w:hyperlink r:id="rId14" w:history="1">
        <w:r w:rsidRPr="00816A6C">
          <w:rPr>
            <w:rStyle w:val="Hyperlink"/>
            <w:rFonts w:asciiTheme="majorHAnsi" w:hAnsiTheme="majorHAnsi" w:cstheme="majorHAnsi"/>
          </w:rPr>
          <w:t>https://www.g2.com/categories/volunteer-management</w:t>
        </w:r>
      </w:hyperlink>
    </w:p>
    <w:p w14:paraId="4FBC169C" w14:textId="22BB4596" w:rsidR="00816A6C" w:rsidRPr="00816A6C" w:rsidRDefault="00816A6C" w:rsidP="00251EA2">
      <w:pPr>
        <w:pStyle w:val="ListParagraph"/>
        <w:numPr>
          <w:ilvl w:val="1"/>
          <w:numId w:val="5"/>
        </w:numPr>
        <w:rPr>
          <w:rFonts w:asciiTheme="majorHAnsi" w:hAnsiTheme="majorHAnsi" w:cstheme="majorHAnsi"/>
        </w:rPr>
      </w:pPr>
      <w:hyperlink r:id="rId15" w:history="1">
        <w:r w:rsidRPr="00816A6C">
          <w:rPr>
            <w:rStyle w:val="Hyperlink"/>
            <w:rFonts w:asciiTheme="majorHAnsi" w:hAnsiTheme="majorHAnsi" w:cstheme="majorHAnsi"/>
          </w:rPr>
          <w:t>https://www.softwareadvice.com/nonprofit/volunteer-management-software-comparison/</w:t>
        </w:r>
      </w:hyperlink>
    </w:p>
    <w:p w14:paraId="42791BFA" w14:textId="080C3E2B" w:rsidR="004609AD" w:rsidRPr="00816A6C" w:rsidRDefault="00747EB2" w:rsidP="008741BA">
      <w:pPr>
        <w:pStyle w:val="Heading1"/>
        <w:rPr>
          <w:rFonts w:asciiTheme="majorHAnsi" w:hAnsiTheme="majorHAnsi" w:cstheme="majorHAnsi"/>
          <w:b/>
          <w:sz w:val="36"/>
          <w:szCs w:val="36"/>
        </w:rPr>
      </w:pPr>
      <w:r w:rsidRPr="00816A6C">
        <w:rPr>
          <w:rFonts w:asciiTheme="majorHAnsi" w:hAnsiTheme="majorHAnsi" w:cstheme="majorHAnsi"/>
          <w:b/>
          <w:sz w:val="36"/>
          <w:szCs w:val="36"/>
        </w:rPr>
        <w:t>Future Topics</w:t>
      </w:r>
    </w:p>
    <w:p w14:paraId="4AB8FFDA" w14:textId="335C15F8" w:rsidR="00880CDB" w:rsidRPr="00816A6C" w:rsidRDefault="00880CDB" w:rsidP="00251EA2">
      <w:pPr>
        <w:pStyle w:val="ListParagraph"/>
        <w:numPr>
          <w:ilvl w:val="0"/>
          <w:numId w:val="4"/>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When providing volunteers to staff, do you have guidelines for the staff or expectations/standards on how to interact with volunteers? (Jenelle)</w:t>
      </w:r>
    </w:p>
    <w:p w14:paraId="4645EE54" w14:textId="2705C0B3" w:rsidR="00DC3AB2" w:rsidRPr="00816A6C" w:rsidRDefault="00DC3AB2" w:rsidP="00251EA2">
      <w:pPr>
        <w:pStyle w:val="ListParagraph"/>
        <w:numPr>
          <w:ilvl w:val="0"/>
          <w:numId w:val="4"/>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Annual Report / Impact Report: How do you get more involved in your organization’s annual report? What do you show? How do you add this to your “to do” list without adding more work? What interactive way could you showcase your data (</w:t>
      </w:r>
      <w:r w:rsidR="008741BA" w:rsidRPr="00816A6C">
        <w:rPr>
          <w:rStyle w:val="Hyperlink"/>
          <w:rFonts w:asciiTheme="majorHAnsi" w:hAnsiTheme="majorHAnsi" w:cstheme="majorHAnsi"/>
          <w:color w:val="auto"/>
          <w:u w:val="none"/>
        </w:rPr>
        <w:t xml:space="preserve">GIS maps, Reels, </w:t>
      </w:r>
      <w:r w:rsidR="00811E90" w:rsidRPr="00816A6C">
        <w:rPr>
          <w:rStyle w:val="Hyperlink"/>
          <w:rFonts w:asciiTheme="majorHAnsi" w:hAnsiTheme="majorHAnsi" w:cstheme="majorHAnsi"/>
          <w:color w:val="auto"/>
          <w:u w:val="none"/>
        </w:rPr>
        <w:t>TikTok</w:t>
      </w:r>
      <w:r w:rsidR="008741BA" w:rsidRPr="00816A6C">
        <w:rPr>
          <w:rStyle w:val="Hyperlink"/>
          <w:rFonts w:asciiTheme="majorHAnsi" w:hAnsiTheme="majorHAnsi" w:cstheme="majorHAnsi"/>
          <w:color w:val="auto"/>
          <w:u w:val="none"/>
        </w:rPr>
        <w:t>, etc.)?</w:t>
      </w:r>
    </w:p>
    <w:p w14:paraId="00000050" w14:textId="03D4DE6B" w:rsidR="0099283D" w:rsidRPr="00816A6C" w:rsidRDefault="00747EB2" w:rsidP="00251EA2">
      <w:pPr>
        <w:pStyle w:val="ListParagraph"/>
        <w:numPr>
          <w:ilvl w:val="0"/>
          <w:numId w:val="4"/>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Our leadership role, what new things are we doing? Resources to share? (encore)</w:t>
      </w:r>
    </w:p>
    <w:p w14:paraId="3B1E740C" w14:textId="0FE2EF59" w:rsidR="00CF5422" w:rsidRPr="00816A6C" w:rsidRDefault="00005FAE" w:rsidP="00251EA2">
      <w:pPr>
        <w:pStyle w:val="ListParagraph"/>
        <w:numPr>
          <w:ilvl w:val="0"/>
          <w:numId w:val="4"/>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Strategic planning</w:t>
      </w:r>
      <w:r w:rsidR="00EB230C" w:rsidRPr="00816A6C">
        <w:rPr>
          <w:rStyle w:val="Hyperlink"/>
          <w:rFonts w:asciiTheme="majorHAnsi" w:hAnsiTheme="majorHAnsi" w:cstheme="majorHAnsi"/>
          <w:color w:val="auto"/>
          <w:u w:val="none"/>
        </w:rPr>
        <w:t xml:space="preserve"> - </w:t>
      </w:r>
      <w:r w:rsidRPr="00816A6C">
        <w:rPr>
          <w:rStyle w:val="Hyperlink"/>
          <w:rFonts w:asciiTheme="majorHAnsi" w:hAnsiTheme="majorHAnsi" w:cstheme="majorHAnsi"/>
          <w:color w:val="auto"/>
          <w:u w:val="none"/>
        </w:rPr>
        <w:t xml:space="preserve">3 and </w:t>
      </w:r>
      <w:r w:rsidR="001C71C4" w:rsidRPr="00816A6C">
        <w:rPr>
          <w:rStyle w:val="Hyperlink"/>
          <w:rFonts w:asciiTheme="majorHAnsi" w:hAnsiTheme="majorHAnsi" w:cstheme="majorHAnsi"/>
          <w:color w:val="auto"/>
          <w:u w:val="none"/>
        </w:rPr>
        <w:t>5-year</w:t>
      </w:r>
      <w:r w:rsidRPr="00816A6C">
        <w:rPr>
          <w:rStyle w:val="Hyperlink"/>
          <w:rFonts w:asciiTheme="majorHAnsi" w:hAnsiTheme="majorHAnsi" w:cstheme="majorHAnsi"/>
          <w:color w:val="auto"/>
          <w:u w:val="none"/>
        </w:rPr>
        <w:t xml:space="preserve"> plans</w:t>
      </w:r>
      <w:r w:rsidR="00FE1A36" w:rsidRPr="00816A6C">
        <w:rPr>
          <w:rStyle w:val="Hyperlink"/>
          <w:rFonts w:asciiTheme="majorHAnsi" w:hAnsiTheme="majorHAnsi" w:cstheme="majorHAnsi"/>
          <w:color w:val="auto"/>
          <w:u w:val="none"/>
        </w:rPr>
        <w:t xml:space="preserve"> – looking for a speaker</w:t>
      </w:r>
    </w:p>
    <w:p w14:paraId="476A44C3" w14:textId="46970922" w:rsidR="00E47D10" w:rsidRPr="00816A6C" w:rsidRDefault="00E47D10" w:rsidP="00251EA2">
      <w:pPr>
        <w:pStyle w:val="ListParagraph"/>
        <w:numPr>
          <w:ilvl w:val="0"/>
          <w:numId w:val="4"/>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lastRenderedPageBreak/>
        <w:t>Strengths Finde</w:t>
      </w:r>
      <w:r w:rsidR="00366416" w:rsidRPr="00816A6C">
        <w:rPr>
          <w:rStyle w:val="Hyperlink"/>
          <w:rFonts w:asciiTheme="majorHAnsi" w:hAnsiTheme="majorHAnsi" w:cstheme="majorHAnsi"/>
          <w:color w:val="auto"/>
          <w:u w:val="none"/>
        </w:rPr>
        <w:t>r, DISC,</w:t>
      </w:r>
      <w:r w:rsidRPr="00816A6C">
        <w:rPr>
          <w:rStyle w:val="Hyperlink"/>
          <w:rFonts w:asciiTheme="majorHAnsi" w:hAnsiTheme="majorHAnsi" w:cstheme="majorHAnsi"/>
          <w:color w:val="auto"/>
          <w:u w:val="none"/>
        </w:rPr>
        <w:t xml:space="preserve"> and other personality evaluation tools… why they might be valuable to you. (Amber</w:t>
      </w:r>
      <w:r w:rsidR="00E54623" w:rsidRPr="00816A6C">
        <w:rPr>
          <w:rStyle w:val="Hyperlink"/>
          <w:rFonts w:asciiTheme="majorHAnsi" w:hAnsiTheme="majorHAnsi" w:cstheme="majorHAnsi"/>
          <w:color w:val="auto"/>
          <w:u w:val="none"/>
        </w:rPr>
        <w:t xml:space="preserve"> B.</w:t>
      </w:r>
      <w:r w:rsidR="00E16C40" w:rsidRPr="00816A6C">
        <w:rPr>
          <w:rStyle w:val="Hyperlink"/>
          <w:rFonts w:asciiTheme="majorHAnsi" w:hAnsiTheme="majorHAnsi" w:cstheme="majorHAnsi"/>
          <w:color w:val="auto"/>
          <w:u w:val="none"/>
        </w:rPr>
        <w:t xml:space="preserve"> ?</w:t>
      </w:r>
      <w:r w:rsidRPr="00816A6C">
        <w:rPr>
          <w:rStyle w:val="Hyperlink"/>
          <w:rFonts w:asciiTheme="majorHAnsi" w:hAnsiTheme="majorHAnsi" w:cstheme="majorHAnsi"/>
          <w:color w:val="auto"/>
          <w:u w:val="none"/>
        </w:rPr>
        <w:t>)</w:t>
      </w:r>
    </w:p>
    <w:p w14:paraId="3387268D" w14:textId="0CE806E1" w:rsidR="00B65D18" w:rsidRPr="00816A6C" w:rsidRDefault="00B65D18" w:rsidP="00251EA2">
      <w:pPr>
        <w:pStyle w:val="ListParagraph"/>
        <w:numPr>
          <w:ilvl w:val="0"/>
          <w:numId w:val="4"/>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Current research reports and studies</w:t>
      </w:r>
    </w:p>
    <w:p w14:paraId="5B0F0142" w14:textId="18E29F2A" w:rsidR="000652AF" w:rsidRDefault="006023A5" w:rsidP="00251EA2">
      <w:pPr>
        <w:pStyle w:val="ListParagraph"/>
        <w:numPr>
          <w:ilvl w:val="0"/>
          <w:numId w:val="4"/>
        </w:numPr>
        <w:rPr>
          <w:rStyle w:val="Hyperlink"/>
          <w:rFonts w:asciiTheme="majorHAnsi" w:hAnsiTheme="majorHAnsi" w:cstheme="majorHAnsi"/>
          <w:color w:val="auto"/>
          <w:u w:val="none"/>
        </w:rPr>
      </w:pPr>
      <w:r w:rsidRPr="00816A6C">
        <w:rPr>
          <w:rStyle w:val="Hyperlink"/>
          <w:rFonts w:asciiTheme="majorHAnsi" w:hAnsiTheme="majorHAnsi" w:cstheme="majorHAnsi"/>
          <w:color w:val="auto"/>
          <w:u w:val="none"/>
        </w:rPr>
        <w:t>Designing staff training</w:t>
      </w:r>
    </w:p>
    <w:p w14:paraId="4900CA46" w14:textId="7C25BBA5" w:rsidR="00816A6C" w:rsidRDefault="00DA78B9" w:rsidP="00251EA2">
      <w:pPr>
        <w:pStyle w:val="ListParagraph"/>
        <w:numPr>
          <w:ilvl w:val="0"/>
          <w:numId w:val="4"/>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Becky/Liza – </w:t>
      </w:r>
      <w:r w:rsidR="00251EA2">
        <w:rPr>
          <w:rStyle w:val="Hyperlink"/>
          <w:rFonts w:asciiTheme="majorHAnsi" w:hAnsiTheme="majorHAnsi" w:cstheme="majorHAnsi"/>
          <w:color w:val="auto"/>
          <w:u w:val="none"/>
        </w:rPr>
        <w:t>W</w:t>
      </w:r>
      <w:r>
        <w:rPr>
          <w:rStyle w:val="Hyperlink"/>
          <w:rFonts w:asciiTheme="majorHAnsi" w:hAnsiTheme="majorHAnsi" w:cstheme="majorHAnsi"/>
          <w:color w:val="auto"/>
          <w:u w:val="none"/>
        </w:rPr>
        <w:t>hat are the Volunteer Rules?</w:t>
      </w:r>
    </w:p>
    <w:p w14:paraId="1341D144" w14:textId="64EB5C99" w:rsidR="00352420" w:rsidRPr="00816A6C" w:rsidRDefault="002D3569" w:rsidP="008741BA">
      <w:pPr>
        <w:pStyle w:val="Heading1"/>
        <w:rPr>
          <w:rFonts w:asciiTheme="majorHAnsi" w:hAnsiTheme="majorHAnsi" w:cstheme="majorHAnsi"/>
          <w:b/>
          <w:sz w:val="36"/>
          <w:szCs w:val="36"/>
        </w:rPr>
      </w:pPr>
      <w:r w:rsidRPr="00816A6C">
        <w:rPr>
          <w:rFonts w:asciiTheme="majorHAnsi" w:hAnsiTheme="majorHAnsi" w:cstheme="majorHAnsi"/>
          <w:b/>
          <w:sz w:val="36"/>
          <w:szCs w:val="36"/>
        </w:rPr>
        <w:t>Booklist</w:t>
      </w:r>
      <w:r w:rsidR="006C12E3" w:rsidRPr="00816A6C">
        <w:rPr>
          <w:rFonts w:asciiTheme="majorHAnsi" w:hAnsiTheme="majorHAnsi" w:cstheme="majorHAnsi"/>
          <w:b/>
          <w:sz w:val="36"/>
          <w:szCs w:val="36"/>
        </w:rPr>
        <w:t xml:space="preserve">! </w:t>
      </w:r>
    </w:p>
    <w:p w14:paraId="27A69F6A" w14:textId="3147317A" w:rsidR="006C12E3" w:rsidRPr="00816A6C" w:rsidRDefault="006C12E3" w:rsidP="006C12E3">
      <w:pPr>
        <w:rPr>
          <w:rFonts w:asciiTheme="majorHAnsi" w:hAnsiTheme="majorHAnsi" w:cstheme="majorHAnsi"/>
        </w:rPr>
      </w:pPr>
      <w:r w:rsidRPr="00816A6C">
        <w:rPr>
          <w:rFonts w:asciiTheme="majorHAnsi" w:hAnsiTheme="majorHAnsi" w:cstheme="majorHAnsi"/>
        </w:rPr>
        <w:t>Please send Wendy J. the titles and authors for 1-2 volunteer-focused or leadership books that you have found to be of value or are on your “waiting to read” list. Send along your fun titles, too!</w:t>
      </w:r>
    </w:p>
    <w:p w14:paraId="3E3E6BF1" w14:textId="77777777" w:rsidR="006C12E3" w:rsidRPr="00816A6C" w:rsidRDefault="006C12E3" w:rsidP="00251EA2">
      <w:pPr>
        <w:pStyle w:val="ListParagraph"/>
        <w:numPr>
          <w:ilvl w:val="0"/>
          <w:numId w:val="2"/>
        </w:numPr>
        <w:rPr>
          <w:rFonts w:asciiTheme="majorHAnsi" w:hAnsiTheme="majorHAnsi" w:cstheme="majorHAnsi"/>
          <w:i/>
          <w:iCs/>
        </w:rPr>
      </w:pPr>
      <w:r w:rsidRPr="00816A6C">
        <w:rPr>
          <w:rFonts w:asciiTheme="majorHAnsi" w:hAnsiTheme="majorHAnsi" w:cstheme="majorHAnsi"/>
          <w:i/>
          <w:iCs/>
        </w:rPr>
        <w:t>The Power of Moments</w:t>
      </w:r>
    </w:p>
    <w:p w14:paraId="7BBFCC7F" w14:textId="77777777" w:rsidR="006C12E3" w:rsidRPr="00816A6C" w:rsidRDefault="006C12E3" w:rsidP="00251EA2">
      <w:pPr>
        <w:pStyle w:val="ListParagraph"/>
        <w:numPr>
          <w:ilvl w:val="0"/>
          <w:numId w:val="2"/>
        </w:numPr>
        <w:rPr>
          <w:rFonts w:asciiTheme="majorHAnsi" w:hAnsiTheme="majorHAnsi" w:cstheme="majorHAnsi"/>
        </w:rPr>
      </w:pPr>
      <w:r w:rsidRPr="00816A6C">
        <w:rPr>
          <w:rFonts w:asciiTheme="majorHAnsi" w:hAnsiTheme="majorHAnsi" w:cstheme="majorHAnsi"/>
          <w:i/>
          <w:iCs/>
        </w:rPr>
        <w:t>From Library Volunteer to Library Advocate: Tapping into the Power of Community Engagement</w:t>
      </w:r>
      <w:r w:rsidRPr="00816A6C">
        <w:rPr>
          <w:rFonts w:asciiTheme="majorHAnsi" w:hAnsiTheme="majorHAnsi" w:cstheme="majorHAnsi"/>
        </w:rPr>
        <w:t xml:space="preserve"> by Carla Campbell Lehn</w:t>
      </w:r>
    </w:p>
    <w:p w14:paraId="08151D13" w14:textId="3F230D1F" w:rsidR="006C12E3" w:rsidRPr="00816A6C" w:rsidRDefault="006C12E3" w:rsidP="00251EA2">
      <w:pPr>
        <w:pStyle w:val="ListParagraph"/>
        <w:numPr>
          <w:ilvl w:val="0"/>
          <w:numId w:val="2"/>
        </w:numPr>
        <w:rPr>
          <w:rFonts w:asciiTheme="majorHAnsi" w:hAnsiTheme="majorHAnsi" w:cstheme="majorHAnsi"/>
        </w:rPr>
      </w:pPr>
      <w:r w:rsidRPr="00816A6C">
        <w:rPr>
          <w:rFonts w:asciiTheme="majorHAnsi" w:hAnsiTheme="majorHAnsi" w:cstheme="majorHAnsi"/>
          <w:i/>
          <w:iCs/>
        </w:rPr>
        <w:t>The Complete Volunteer Management Handbook</w:t>
      </w:r>
      <w:r w:rsidRPr="00816A6C">
        <w:rPr>
          <w:rFonts w:asciiTheme="majorHAnsi" w:hAnsiTheme="majorHAnsi" w:cstheme="majorHAnsi"/>
        </w:rPr>
        <w:t xml:space="preserve"> by Rob Jackson, Mike Locke, Dr</w:t>
      </w:r>
      <w:r w:rsidR="00827AB8" w:rsidRPr="00816A6C">
        <w:rPr>
          <w:rFonts w:asciiTheme="majorHAnsi" w:hAnsiTheme="majorHAnsi" w:cstheme="majorHAnsi"/>
        </w:rPr>
        <w:t>.</w:t>
      </w:r>
      <w:r w:rsidRPr="00816A6C">
        <w:rPr>
          <w:rFonts w:asciiTheme="majorHAnsi" w:hAnsiTheme="majorHAnsi" w:cstheme="majorHAnsi"/>
        </w:rPr>
        <w:t xml:space="preserve"> Eddy Hogg, and Rick Lynch</w:t>
      </w:r>
    </w:p>
    <w:p w14:paraId="2D091BF9" w14:textId="77777777" w:rsidR="006C12E3" w:rsidRPr="00816A6C" w:rsidRDefault="006C12E3" w:rsidP="00251EA2">
      <w:pPr>
        <w:pStyle w:val="ListParagraph"/>
        <w:numPr>
          <w:ilvl w:val="0"/>
          <w:numId w:val="2"/>
        </w:numPr>
        <w:rPr>
          <w:rFonts w:asciiTheme="majorHAnsi" w:hAnsiTheme="majorHAnsi" w:cstheme="majorHAnsi"/>
          <w:i/>
          <w:iCs/>
        </w:rPr>
      </w:pPr>
      <w:r w:rsidRPr="00816A6C">
        <w:rPr>
          <w:rFonts w:asciiTheme="majorHAnsi" w:hAnsiTheme="majorHAnsi" w:cstheme="majorHAnsi"/>
          <w:i/>
          <w:iCs/>
        </w:rPr>
        <w:t>The (Help!) I-Don’t-Have-Enough-Time Guide to Volunteer Management</w:t>
      </w:r>
    </w:p>
    <w:p w14:paraId="5182F087" w14:textId="77777777" w:rsidR="006C12E3" w:rsidRPr="00816A6C" w:rsidRDefault="006C12E3" w:rsidP="00251EA2">
      <w:pPr>
        <w:pStyle w:val="ListParagraph"/>
        <w:numPr>
          <w:ilvl w:val="0"/>
          <w:numId w:val="2"/>
        </w:numPr>
        <w:rPr>
          <w:rFonts w:asciiTheme="majorHAnsi" w:hAnsiTheme="majorHAnsi" w:cstheme="majorHAnsi"/>
        </w:rPr>
      </w:pPr>
      <w:r w:rsidRPr="00816A6C">
        <w:rPr>
          <w:rFonts w:asciiTheme="majorHAnsi" w:hAnsiTheme="majorHAnsi" w:cstheme="majorHAnsi"/>
          <w:i/>
          <w:iCs/>
        </w:rPr>
        <w:t>From the Top Down: The Executive Role in Successful Volunteer Involvement</w:t>
      </w:r>
      <w:r w:rsidRPr="00816A6C">
        <w:rPr>
          <w:rFonts w:asciiTheme="majorHAnsi" w:hAnsiTheme="majorHAnsi" w:cstheme="majorHAnsi"/>
        </w:rPr>
        <w:t xml:space="preserve"> by Susan J. Ellis</w:t>
      </w:r>
    </w:p>
    <w:p w14:paraId="1D3D0057" w14:textId="6B99D472" w:rsidR="006C12E3" w:rsidRPr="00816A6C" w:rsidRDefault="006C12E3" w:rsidP="00251EA2">
      <w:pPr>
        <w:pStyle w:val="ListParagraph"/>
        <w:numPr>
          <w:ilvl w:val="0"/>
          <w:numId w:val="2"/>
        </w:numPr>
        <w:rPr>
          <w:rFonts w:asciiTheme="majorHAnsi" w:hAnsiTheme="majorHAnsi" w:cstheme="majorHAnsi"/>
        </w:rPr>
      </w:pPr>
      <w:r w:rsidRPr="00816A6C">
        <w:rPr>
          <w:rFonts w:asciiTheme="majorHAnsi" w:hAnsiTheme="majorHAnsi" w:cstheme="majorHAnsi"/>
        </w:rPr>
        <w:t>Here's a link to my</w:t>
      </w:r>
      <w:r w:rsidR="003316A0" w:rsidRPr="00816A6C">
        <w:rPr>
          <w:rFonts w:asciiTheme="majorHAnsi" w:hAnsiTheme="majorHAnsi" w:cstheme="majorHAnsi"/>
        </w:rPr>
        <w:t xml:space="preserve"> [Carla]</w:t>
      </w:r>
      <w:r w:rsidRPr="00816A6C">
        <w:rPr>
          <w:rFonts w:asciiTheme="majorHAnsi" w:hAnsiTheme="majorHAnsi" w:cstheme="majorHAnsi"/>
        </w:rPr>
        <w:t xml:space="preserve"> annotated bibliography on volunteer engagement: </w:t>
      </w:r>
      <w:hyperlink r:id="rId16" w:history="1">
        <w:r w:rsidRPr="00816A6C">
          <w:rPr>
            <w:rStyle w:val="Hyperlink"/>
            <w:rFonts w:asciiTheme="majorHAnsi" w:hAnsiTheme="majorHAnsi" w:cstheme="majorHAnsi"/>
          </w:rPr>
          <w:t>https://getinvolvedclearinghouse.org/training-materials/bibliography-volunteer-engagement</w:t>
        </w:r>
      </w:hyperlink>
      <w:r w:rsidRPr="00816A6C">
        <w:rPr>
          <w:rFonts w:asciiTheme="majorHAnsi" w:hAnsiTheme="majorHAnsi" w:cstheme="majorHAnsi"/>
        </w:rPr>
        <w:t xml:space="preserve"> </w:t>
      </w:r>
    </w:p>
    <w:p w14:paraId="5DFE91F6" w14:textId="77777777" w:rsidR="00475E53" w:rsidRPr="00816A6C" w:rsidRDefault="00475E53" w:rsidP="00251EA2">
      <w:pPr>
        <w:pStyle w:val="ListParagraph"/>
        <w:numPr>
          <w:ilvl w:val="0"/>
          <w:numId w:val="2"/>
        </w:numPr>
        <w:rPr>
          <w:rFonts w:asciiTheme="majorHAnsi" w:hAnsiTheme="majorHAnsi" w:cstheme="majorHAnsi"/>
        </w:rPr>
      </w:pPr>
      <w:r w:rsidRPr="00816A6C">
        <w:rPr>
          <w:rFonts w:asciiTheme="majorHAnsi" w:hAnsiTheme="majorHAnsi" w:cstheme="majorHAnsi"/>
          <w:i/>
          <w:iCs/>
        </w:rPr>
        <w:t>The Volunteer Management Handbook</w:t>
      </w:r>
      <w:r w:rsidRPr="00816A6C">
        <w:rPr>
          <w:rFonts w:asciiTheme="majorHAnsi" w:hAnsiTheme="majorHAnsi" w:cstheme="majorHAnsi"/>
        </w:rPr>
        <w:t xml:space="preserve">, edited by Tracey Daniel Connors </w:t>
      </w:r>
    </w:p>
    <w:p w14:paraId="468CFB92" w14:textId="6C54BA9F" w:rsidR="006C12E3" w:rsidRPr="00816A6C" w:rsidRDefault="006C12E3" w:rsidP="00251EA2">
      <w:pPr>
        <w:pStyle w:val="ListParagraph"/>
        <w:numPr>
          <w:ilvl w:val="0"/>
          <w:numId w:val="2"/>
        </w:numPr>
        <w:rPr>
          <w:rFonts w:asciiTheme="majorHAnsi" w:hAnsiTheme="majorHAnsi" w:cstheme="majorHAnsi"/>
        </w:rPr>
      </w:pPr>
      <w:r w:rsidRPr="00816A6C">
        <w:rPr>
          <w:rFonts w:asciiTheme="majorHAnsi" w:hAnsiTheme="majorHAnsi" w:cstheme="majorHAnsi"/>
          <w:i/>
          <w:iCs/>
        </w:rPr>
        <w:t>Think Again</w:t>
      </w:r>
      <w:r w:rsidRPr="00816A6C">
        <w:rPr>
          <w:rFonts w:asciiTheme="majorHAnsi" w:hAnsiTheme="majorHAnsi" w:cstheme="majorHAnsi"/>
        </w:rPr>
        <w:t xml:space="preserve"> by Adam Grant (currently reading – Sue)</w:t>
      </w:r>
    </w:p>
    <w:p w14:paraId="0988637F" w14:textId="7934DF50" w:rsidR="003334FB" w:rsidRPr="00816A6C" w:rsidRDefault="003334FB" w:rsidP="00251EA2">
      <w:pPr>
        <w:pStyle w:val="ListParagraph"/>
        <w:numPr>
          <w:ilvl w:val="0"/>
          <w:numId w:val="2"/>
        </w:numPr>
        <w:rPr>
          <w:rFonts w:asciiTheme="majorHAnsi" w:hAnsiTheme="majorHAnsi" w:cstheme="majorHAnsi"/>
        </w:rPr>
      </w:pPr>
      <w:r w:rsidRPr="00816A6C">
        <w:rPr>
          <w:rFonts w:asciiTheme="majorHAnsi" w:hAnsiTheme="majorHAnsi" w:cstheme="majorHAnsi"/>
          <w:i/>
          <w:iCs/>
        </w:rPr>
        <w:t>Lessons from the Mouse</w:t>
      </w:r>
      <w:r w:rsidRPr="00816A6C">
        <w:rPr>
          <w:rFonts w:asciiTheme="majorHAnsi" w:hAnsiTheme="majorHAnsi" w:cstheme="majorHAnsi"/>
        </w:rPr>
        <w:t>. A Disney management book</w:t>
      </w:r>
    </w:p>
    <w:p w14:paraId="3B9D10EF" w14:textId="77777777" w:rsidR="00E915E5" w:rsidRPr="00816A6C" w:rsidRDefault="00E915E5" w:rsidP="00251EA2">
      <w:pPr>
        <w:pStyle w:val="ListParagraph"/>
        <w:numPr>
          <w:ilvl w:val="0"/>
          <w:numId w:val="2"/>
        </w:numPr>
        <w:rPr>
          <w:rFonts w:asciiTheme="majorHAnsi" w:hAnsiTheme="majorHAnsi" w:cstheme="majorHAnsi"/>
          <w:i/>
          <w:iCs/>
          <w:lang w:val="en-US"/>
        </w:rPr>
      </w:pPr>
      <w:r w:rsidRPr="00816A6C">
        <w:rPr>
          <w:rFonts w:asciiTheme="majorHAnsi" w:hAnsiTheme="majorHAnsi" w:cstheme="majorHAnsi"/>
          <w:i/>
          <w:iCs/>
        </w:rPr>
        <w:t xml:space="preserve">Help! I don’t have enough time! Guide to Volunteer Management </w:t>
      </w:r>
      <w:hyperlink r:id="rId17" w:history="1">
        <w:r w:rsidRPr="00816A6C">
          <w:rPr>
            <w:rStyle w:val="Hyperlink"/>
            <w:rFonts w:asciiTheme="majorHAnsi" w:hAnsiTheme="majorHAnsi" w:cstheme="majorHAnsi"/>
            <w:lang w:val="en-US"/>
          </w:rPr>
          <w:t>https://www.energizeinc.com/store/help_i_dont_have_enough_time_guide_volunteer_management</w:t>
        </w:r>
      </w:hyperlink>
      <w:r w:rsidRPr="00816A6C">
        <w:rPr>
          <w:rFonts w:asciiTheme="majorHAnsi" w:hAnsiTheme="majorHAnsi" w:cstheme="majorHAnsi"/>
          <w:i/>
          <w:iCs/>
          <w:lang w:val="en-US"/>
        </w:rPr>
        <w:t xml:space="preserve"> </w:t>
      </w:r>
    </w:p>
    <w:p w14:paraId="7C67F7DF" w14:textId="77777777" w:rsidR="00E915E5" w:rsidRPr="00816A6C" w:rsidRDefault="00E915E5" w:rsidP="00E915E5">
      <w:pPr>
        <w:rPr>
          <w:rFonts w:asciiTheme="majorHAnsi" w:hAnsiTheme="majorHAnsi" w:cstheme="majorHAnsi"/>
        </w:rPr>
      </w:pPr>
    </w:p>
    <w:p w14:paraId="12ADA88C" w14:textId="77777777" w:rsidR="001E3F75" w:rsidRPr="00816A6C" w:rsidRDefault="001E3F75" w:rsidP="001E3F75">
      <w:pPr>
        <w:pStyle w:val="Heading2"/>
        <w:spacing w:before="0" w:after="0"/>
        <w:rPr>
          <w:rFonts w:asciiTheme="majorHAnsi" w:hAnsiTheme="majorHAnsi" w:cstheme="majorHAnsi"/>
          <w:b/>
          <w:bCs/>
          <w:sz w:val="28"/>
          <w:szCs w:val="28"/>
        </w:rPr>
      </w:pPr>
      <w:r w:rsidRPr="00816A6C">
        <w:rPr>
          <w:rFonts w:asciiTheme="majorHAnsi" w:hAnsiTheme="majorHAnsi" w:cstheme="majorHAnsi"/>
          <w:b/>
          <w:bCs/>
          <w:sz w:val="28"/>
          <w:szCs w:val="28"/>
        </w:rPr>
        <w:t>Training Opportunities &amp; Resources</w:t>
      </w:r>
    </w:p>
    <w:p w14:paraId="2B27D043" w14:textId="77777777" w:rsidR="001E3F75" w:rsidRPr="00816A6C" w:rsidRDefault="001E3F75" w:rsidP="00251EA2">
      <w:pPr>
        <w:numPr>
          <w:ilvl w:val="0"/>
          <w:numId w:val="1"/>
        </w:numPr>
        <w:rPr>
          <w:rFonts w:asciiTheme="majorHAnsi" w:hAnsiTheme="majorHAnsi" w:cstheme="majorHAnsi"/>
          <w:color w:val="0B0A0B"/>
        </w:rPr>
      </w:pPr>
      <w:r w:rsidRPr="00816A6C">
        <w:rPr>
          <w:rFonts w:asciiTheme="majorHAnsi" w:hAnsiTheme="majorHAnsi" w:cstheme="majorHAnsi"/>
          <w:color w:val="0B0A0B"/>
        </w:rPr>
        <w:t>Volgistics National Peer Group – online – 2nd Tuesday of the month – free!</w:t>
      </w:r>
    </w:p>
    <w:p w14:paraId="316D662B" w14:textId="77777777" w:rsidR="001E3F75" w:rsidRPr="00816A6C" w:rsidRDefault="001E3F75" w:rsidP="001E3F75">
      <w:pPr>
        <w:ind w:firstLine="720"/>
        <w:rPr>
          <w:rFonts w:asciiTheme="majorHAnsi" w:hAnsiTheme="majorHAnsi" w:cstheme="majorHAnsi"/>
        </w:rPr>
      </w:pPr>
      <w:r w:rsidRPr="00816A6C">
        <w:rPr>
          <w:rFonts w:asciiTheme="majorHAnsi" w:hAnsiTheme="majorHAnsi" w:cstheme="majorHAnsi"/>
          <w:color w:val="0B0A0B"/>
        </w:rPr>
        <w:t xml:space="preserve">FMI contact Jessica Link, </w:t>
      </w:r>
      <w:hyperlink r:id="rId18" w:history="1">
        <w:r w:rsidRPr="00816A6C">
          <w:rPr>
            <w:rStyle w:val="Hyperlink"/>
            <w:rFonts w:asciiTheme="majorHAnsi" w:hAnsiTheme="majorHAnsi" w:cstheme="majorHAnsi"/>
          </w:rPr>
          <w:t>linkj@crlibrary.org</w:t>
        </w:r>
      </w:hyperlink>
      <w:r w:rsidRPr="00816A6C">
        <w:rPr>
          <w:rFonts w:asciiTheme="majorHAnsi" w:hAnsiTheme="majorHAnsi" w:cstheme="majorHAnsi"/>
          <w:color w:val="0B0A0B"/>
        </w:rPr>
        <w:t xml:space="preserve">. </w:t>
      </w:r>
    </w:p>
    <w:p w14:paraId="4CF55291" w14:textId="77777777" w:rsidR="001E3F75" w:rsidRPr="00816A6C" w:rsidRDefault="001E3F75" w:rsidP="00251EA2">
      <w:pPr>
        <w:numPr>
          <w:ilvl w:val="0"/>
          <w:numId w:val="1"/>
        </w:numPr>
        <w:rPr>
          <w:rFonts w:asciiTheme="majorHAnsi" w:hAnsiTheme="majorHAnsi" w:cstheme="majorHAnsi"/>
        </w:rPr>
      </w:pPr>
      <w:r w:rsidRPr="00816A6C">
        <w:rPr>
          <w:rFonts w:asciiTheme="majorHAnsi" w:hAnsiTheme="majorHAnsi" w:cstheme="majorHAnsi"/>
        </w:rPr>
        <w:t>Better Impact User Group – online – 1</w:t>
      </w:r>
      <w:r w:rsidRPr="00816A6C">
        <w:rPr>
          <w:rFonts w:asciiTheme="majorHAnsi" w:hAnsiTheme="majorHAnsi" w:cstheme="majorHAnsi"/>
          <w:vertAlign w:val="superscript"/>
        </w:rPr>
        <w:t>st</w:t>
      </w:r>
      <w:r w:rsidRPr="00816A6C">
        <w:rPr>
          <w:rFonts w:asciiTheme="majorHAnsi" w:hAnsiTheme="majorHAnsi" w:cstheme="majorHAnsi"/>
        </w:rPr>
        <w:t xml:space="preserve"> Tuesday of every month, 2p EST/11a PST – free!</w:t>
      </w:r>
    </w:p>
    <w:p w14:paraId="7A6D616F" w14:textId="77777777" w:rsidR="001E3F75" w:rsidRPr="00816A6C" w:rsidRDefault="00811E90" w:rsidP="001E3F75">
      <w:pPr>
        <w:ind w:left="720"/>
        <w:rPr>
          <w:rFonts w:asciiTheme="majorHAnsi" w:hAnsiTheme="majorHAnsi" w:cstheme="majorHAnsi"/>
        </w:rPr>
      </w:pPr>
      <w:hyperlink r:id="rId19" w:history="1">
        <w:r w:rsidR="001E3F75" w:rsidRPr="00816A6C">
          <w:rPr>
            <w:rStyle w:val="Hyperlink"/>
            <w:rFonts w:asciiTheme="majorHAnsi" w:hAnsiTheme="majorHAnsi" w:cstheme="majorHAnsi"/>
          </w:rPr>
          <w:t>https://us02web.zoom.us/j/86131303138?pwd=RlBWN2U4SWpZZEdXNEhOem9uTUZJdz09</w:t>
        </w:r>
      </w:hyperlink>
    </w:p>
    <w:p w14:paraId="513FDA95" w14:textId="77777777" w:rsidR="001E3F75" w:rsidRPr="00816A6C" w:rsidRDefault="001E3F75" w:rsidP="001E3F75">
      <w:pPr>
        <w:ind w:left="720"/>
        <w:rPr>
          <w:rFonts w:asciiTheme="majorHAnsi" w:hAnsiTheme="majorHAnsi" w:cstheme="majorHAnsi"/>
        </w:rPr>
      </w:pPr>
      <w:r w:rsidRPr="00816A6C">
        <w:rPr>
          <w:rFonts w:asciiTheme="majorHAnsi" w:hAnsiTheme="majorHAnsi" w:cstheme="majorHAnsi"/>
        </w:rPr>
        <w:t>Meeting ID: 861 3130 3138</w:t>
      </w:r>
    </w:p>
    <w:p w14:paraId="19B15854" w14:textId="77777777" w:rsidR="001E3F75" w:rsidRPr="00816A6C" w:rsidRDefault="001E3F75" w:rsidP="001E3F75">
      <w:pPr>
        <w:ind w:left="720"/>
        <w:rPr>
          <w:rFonts w:asciiTheme="majorHAnsi" w:hAnsiTheme="majorHAnsi" w:cstheme="majorHAnsi"/>
        </w:rPr>
      </w:pPr>
      <w:r w:rsidRPr="00816A6C">
        <w:rPr>
          <w:rFonts w:asciiTheme="majorHAnsi" w:hAnsiTheme="majorHAnsi" w:cstheme="majorHAnsi"/>
        </w:rPr>
        <w:t>Passcode: 240307</w:t>
      </w:r>
    </w:p>
    <w:p w14:paraId="43964BF5" w14:textId="16A0B8CE" w:rsidR="001E3F75" w:rsidRPr="00816A6C" w:rsidRDefault="001E3F75" w:rsidP="00251EA2">
      <w:pPr>
        <w:numPr>
          <w:ilvl w:val="0"/>
          <w:numId w:val="1"/>
        </w:numPr>
        <w:rPr>
          <w:rFonts w:asciiTheme="majorHAnsi" w:hAnsiTheme="majorHAnsi" w:cstheme="majorHAnsi"/>
        </w:rPr>
      </w:pPr>
      <w:r w:rsidRPr="00816A6C">
        <w:rPr>
          <w:rFonts w:asciiTheme="majorHAnsi" w:hAnsiTheme="majorHAnsi" w:cstheme="majorHAnsi"/>
          <w:color w:val="0B0A0B"/>
        </w:rPr>
        <w:t xml:space="preserve">Join the </w:t>
      </w:r>
      <w:hyperlink r:id="rId20">
        <w:r w:rsidRPr="00816A6C">
          <w:rPr>
            <w:rFonts w:asciiTheme="majorHAnsi" w:hAnsiTheme="majorHAnsi" w:cstheme="majorHAnsi"/>
            <w:color w:val="1155CC"/>
            <w:u w:val="single"/>
          </w:rPr>
          <w:t>GetInvolved ClearingHouse</w:t>
        </w:r>
      </w:hyperlink>
      <w:r w:rsidRPr="00816A6C">
        <w:rPr>
          <w:rFonts w:asciiTheme="majorHAnsi" w:hAnsiTheme="majorHAnsi" w:cstheme="majorHAnsi"/>
          <w:color w:val="0B0A0B"/>
        </w:rPr>
        <w:t xml:space="preserve"> </w:t>
      </w:r>
      <w:r w:rsidR="00811E90" w:rsidRPr="00816A6C">
        <w:rPr>
          <w:rFonts w:asciiTheme="majorHAnsi" w:hAnsiTheme="majorHAnsi" w:cstheme="majorHAnsi"/>
          <w:color w:val="0B0A0B"/>
        </w:rPr>
        <w:t>listserv</w:t>
      </w:r>
      <w:r w:rsidRPr="00816A6C">
        <w:rPr>
          <w:rFonts w:asciiTheme="majorHAnsi" w:hAnsiTheme="majorHAnsi" w:cstheme="majorHAnsi"/>
          <w:color w:val="0B0A0B"/>
        </w:rPr>
        <w:t xml:space="preserve"> by emailing Carla, </w:t>
      </w:r>
      <w:hyperlink r:id="rId21" w:history="1">
        <w:r w:rsidRPr="00816A6C">
          <w:rPr>
            <w:rFonts w:asciiTheme="majorHAnsi" w:hAnsiTheme="majorHAnsi" w:cstheme="majorHAnsi"/>
          </w:rPr>
          <w:t xml:space="preserve">at </w:t>
        </w:r>
        <w:r w:rsidRPr="00816A6C">
          <w:rPr>
            <w:rStyle w:val="Hyperlink"/>
            <w:rFonts w:asciiTheme="majorHAnsi" w:hAnsiTheme="majorHAnsi" w:cstheme="majorHAnsi"/>
          </w:rPr>
          <w:t>clehn@califa.org</w:t>
        </w:r>
      </w:hyperlink>
      <w:r w:rsidRPr="00816A6C">
        <w:rPr>
          <w:rFonts w:asciiTheme="majorHAnsi" w:hAnsiTheme="majorHAnsi" w:cstheme="majorHAnsi"/>
          <w:color w:val="0B0A0B"/>
        </w:rPr>
        <w:t>. Fabulous resource with samples, weekly news &amp; updates.</w:t>
      </w:r>
      <w:hyperlink r:id="rId22">
        <w:r w:rsidRPr="00816A6C">
          <w:rPr>
            <w:rFonts w:asciiTheme="majorHAnsi" w:hAnsiTheme="majorHAnsi" w:cstheme="majorHAnsi"/>
            <w:color w:val="0B0A0B"/>
            <w:u w:val="single"/>
          </w:rPr>
          <w:t xml:space="preserve"> </w:t>
        </w:r>
      </w:hyperlink>
      <w:hyperlink r:id="rId23">
        <w:r w:rsidRPr="00816A6C">
          <w:rPr>
            <w:rFonts w:asciiTheme="majorHAnsi" w:hAnsiTheme="majorHAnsi" w:cstheme="majorHAnsi"/>
            <w:color w:val="1155CC"/>
            <w:u w:val="single"/>
          </w:rPr>
          <w:t>https://getinvolvedclearinghouse.org/</w:t>
        </w:r>
      </w:hyperlink>
      <w:r w:rsidRPr="00816A6C">
        <w:rPr>
          <w:rFonts w:asciiTheme="majorHAnsi" w:hAnsiTheme="majorHAnsi" w:cstheme="majorHAnsi"/>
          <w:color w:val="1155CC"/>
          <w:u w:val="single"/>
        </w:rPr>
        <w:t xml:space="preserve"> </w:t>
      </w:r>
    </w:p>
    <w:p w14:paraId="05B40099" w14:textId="658795BE" w:rsidR="00816A6C" w:rsidRDefault="00816A6C" w:rsidP="00816A6C">
      <w:pPr>
        <w:rPr>
          <w:rFonts w:asciiTheme="majorHAnsi" w:hAnsiTheme="majorHAnsi" w:cstheme="majorHAnsi"/>
        </w:rPr>
      </w:pPr>
    </w:p>
    <w:p w14:paraId="1D8881A7" w14:textId="0EC1DCF0" w:rsidR="00251EA2" w:rsidRDefault="00251EA2">
      <w:pPr>
        <w:rPr>
          <w:rFonts w:asciiTheme="majorHAnsi" w:hAnsiTheme="majorHAnsi" w:cstheme="majorHAnsi"/>
        </w:rPr>
      </w:pPr>
      <w:r>
        <w:rPr>
          <w:rFonts w:asciiTheme="majorHAnsi" w:hAnsiTheme="majorHAnsi" w:cstheme="majorHAnsi"/>
        </w:rPr>
        <w:br w:type="page"/>
      </w:r>
    </w:p>
    <w:p w14:paraId="1E5E1F8C" w14:textId="77777777" w:rsidR="00251EA2" w:rsidRDefault="00251EA2" w:rsidP="00251EA2">
      <w:r>
        <w:lastRenderedPageBreak/>
        <w:t>Sample Volunteer Interview Questions</w:t>
      </w:r>
    </w:p>
    <w:p w14:paraId="1BED0425" w14:textId="77777777" w:rsidR="00251EA2" w:rsidRDefault="00251EA2" w:rsidP="00251EA2"/>
    <w:p w14:paraId="6EC4C173" w14:textId="77777777" w:rsidR="00251EA2" w:rsidRDefault="00251EA2" w:rsidP="00251EA2">
      <w:r>
        <w:t>Questions to get the interview started:</w:t>
      </w:r>
    </w:p>
    <w:p w14:paraId="0D3E59F5" w14:textId="77777777" w:rsidR="00251EA2" w:rsidRDefault="00251EA2" w:rsidP="00251EA2">
      <w:pPr>
        <w:numPr>
          <w:ilvl w:val="0"/>
          <w:numId w:val="7"/>
        </w:numPr>
        <w:rPr>
          <w:i/>
        </w:rPr>
      </w:pPr>
      <w:r>
        <w:rPr>
          <w:i/>
        </w:rPr>
        <w:t>Is there anything you’d like to know before we get started?</w:t>
      </w:r>
    </w:p>
    <w:p w14:paraId="2C0DC52D" w14:textId="77777777" w:rsidR="00251EA2" w:rsidRDefault="00251EA2" w:rsidP="00251EA2">
      <w:pPr>
        <w:numPr>
          <w:ilvl w:val="0"/>
          <w:numId w:val="7"/>
        </w:numPr>
        <w:rPr>
          <w:i/>
        </w:rPr>
      </w:pPr>
      <w:r>
        <w:rPr>
          <w:i/>
        </w:rPr>
        <w:t>What would you like to know about our agency?</w:t>
      </w:r>
    </w:p>
    <w:p w14:paraId="27521987" w14:textId="77777777" w:rsidR="00251EA2" w:rsidRDefault="00251EA2" w:rsidP="00251EA2"/>
    <w:p w14:paraId="13AA2324" w14:textId="77777777" w:rsidR="00251EA2" w:rsidRDefault="00251EA2" w:rsidP="00251EA2">
      <w:r>
        <w:t>Questions to uncover motivations:</w:t>
      </w:r>
    </w:p>
    <w:p w14:paraId="0112E06B" w14:textId="77777777" w:rsidR="00251EA2" w:rsidRDefault="00251EA2" w:rsidP="00251EA2">
      <w:pPr>
        <w:numPr>
          <w:ilvl w:val="0"/>
          <w:numId w:val="8"/>
        </w:numPr>
        <w:rPr>
          <w:i/>
        </w:rPr>
      </w:pPr>
      <w:r>
        <w:rPr>
          <w:i/>
        </w:rPr>
        <w:t>Why did you decide to become a volunteer at this time?</w:t>
      </w:r>
    </w:p>
    <w:p w14:paraId="4C380F29" w14:textId="77777777" w:rsidR="00251EA2" w:rsidRDefault="00251EA2" w:rsidP="00251EA2">
      <w:pPr>
        <w:numPr>
          <w:ilvl w:val="0"/>
          <w:numId w:val="8"/>
        </w:numPr>
        <w:rPr>
          <w:i/>
        </w:rPr>
      </w:pPr>
      <w:r>
        <w:rPr>
          <w:i/>
        </w:rPr>
        <w:t>What attracted you to our organization? Is there any particular aspect of our work that most interests you?</w:t>
      </w:r>
    </w:p>
    <w:p w14:paraId="1DAA6AC5" w14:textId="77777777" w:rsidR="00251EA2" w:rsidRDefault="00251EA2" w:rsidP="00251EA2">
      <w:pPr>
        <w:numPr>
          <w:ilvl w:val="0"/>
          <w:numId w:val="8"/>
        </w:numPr>
        <w:rPr>
          <w:i/>
        </w:rPr>
      </w:pPr>
      <w:r>
        <w:rPr>
          <w:i/>
        </w:rPr>
        <w:t>What would you like to get out of volunteering here?  What will make you feel that you have been successful?</w:t>
      </w:r>
    </w:p>
    <w:p w14:paraId="2DCEC276" w14:textId="77777777" w:rsidR="00251EA2" w:rsidRDefault="00251EA2" w:rsidP="00251EA2">
      <w:pPr>
        <w:numPr>
          <w:ilvl w:val="0"/>
          <w:numId w:val="8"/>
        </w:numPr>
        <w:rPr>
          <w:i/>
        </w:rPr>
      </w:pPr>
      <w:r>
        <w:rPr>
          <w:i/>
        </w:rPr>
        <w:t>What do you think is the most important thing we should be doing to help our clients and to fulfill our mission in the community?</w:t>
      </w:r>
    </w:p>
    <w:p w14:paraId="7006F9DD" w14:textId="77777777" w:rsidR="00251EA2" w:rsidRDefault="00251EA2" w:rsidP="00251EA2">
      <w:pPr>
        <w:numPr>
          <w:ilvl w:val="0"/>
          <w:numId w:val="8"/>
        </w:numPr>
        <w:rPr>
          <w:i/>
        </w:rPr>
      </w:pPr>
      <w:r>
        <w:rPr>
          <w:i/>
        </w:rPr>
        <w:t>What kinds of volunteer work have you done before?  What did you like best about that work?  What did you like least?</w:t>
      </w:r>
    </w:p>
    <w:p w14:paraId="56AC7AAF" w14:textId="77777777" w:rsidR="00251EA2" w:rsidRDefault="00251EA2" w:rsidP="00251EA2"/>
    <w:p w14:paraId="31EB7EE4" w14:textId="77777777" w:rsidR="00251EA2" w:rsidRDefault="00251EA2" w:rsidP="00251EA2">
      <w:r>
        <w:t>Questions to determine skills or work habits:</w:t>
      </w:r>
    </w:p>
    <w:p w14:paraId="326FB936" w14:textId="77777777" w:rsidR="00251EA2" w:rsidRDefault="00251EA2" w:rsidP="00251EA2">
      <w:pPr>
        <w:numPr>
          <w:ilvl w:val="0"/>
          <w:numId w:val="9"/>
        </w:numPr>
        <w:rPr>
          <w:i/>
        </w:rPr>
      </w:pPr>
      <w:r>
        <w:rPr>
          <w:i/>
        </w:rPr>
        <w:t>What skills do you have to contribute here?</w:t>
      </w:r>
    </w:p>
    <w:p w14:paraId="032111EE" w14:textId="77777777" w:rsidR="00251EA2" w:rsidRDefault="00251EA2" w:rsidP="00251EA2">
      <w:pPr>
        <w:numPr>
          <w:ilvl w:val="0"/>
          <w:numId w:val="9"/>
        </w:numPr>
        <w:rPr>
          <w:i/>
        </w:rPr>
      </w:pPr>
      <w:r>
        <w:rPr>
          <w:i/>
        </w:rPr>
        <w:t>What do you like doing?  What types of work would you rather avoid?</w:t>
      </w:r>
    </w:p>
    <w:p w14:paraId="26B98B9D" w14:textId="77777777" w:rsidR="00251EA2" w:rsidRDefault="00251EA2" w:rsidP="00251EA2">
      <w:pPr>
        <w:numPr>
          <w:ilvl w:val="0"/>
          <w:numId w:val="9"/>
        </w:numPr>
        <w:rPr>
          <w:i/>
        </w:rPr>
      </w:pPr>
      <w:r>
        <w:rPr>
          <w:i/>
        </w:rPr>
        <w:t>What types of experience or training have you had in your work or other volunteering?</w:t>
      </w:r>
    </w:p>
    <w:p w14:paraId="372DC9B3" w14:textId="77777777" w:rsidR="00251EA2" w:rsidRDefault="00251EA2" w:rsidP="00251EA2">
      <w:pPr>
        <w:numPr>
          <w:ilvl w:val="0"/>
          <w:numId w:val="9"/>
        </w:numPr>
        <w:rPr>
          <w:i/>
        </w:rPr>
      </w:pPr>
      <w:r>
        <w:rPr>
          <w:i/>
        </w:rPr>
        <w:t>How do you think you would go about this volunteer assignment?  Where would you start and what do you think are the most important considerations?</w:t>
      </w:r>
    </w:p>
    <w:p w14:paraId="729FA354" w14:textId="77777777" w:rsidR="00251EA2" w:rsidRDefault="00251EA2" w:rsidP="00251EA2">
      <w:pPr>
        <w:numPr>
          <w:ilvl w:val="0"/>
          <w:numId w:val="9"/>
        </w:numPr>
        <w:rPr>
          <w:i/>
        </w:rPr>
      </w:pPr>
      <w:r>
        <w:rPr>
          <w:i/>
        </w:rPr>
        <w:t>Describe a project or a work experience that you were in charge of and tell me how you went about it.</w:t>
      </w:r>
    </w:p>
    <w:p w14:paraId="7149BC68" w14:textId="77777777" w:rsidR="00251EA2" w:rsidRDefault="00251EA2" w:rsidP="00251EA2">
      <w:pPr>
        <w:numPr>
          <w:ilvl w:val="0"/>
          <w:numId w:val="9"/>
        </w:numPr>
        <w:rPr>
          <w:i/>
        </w:rPr>
      </w:pPr>
      <w:r>
        <w:rPr>
          <w:i/>
        </w:rPr>
        <w:t>How do you deal with situations that don’t go as you planned?</w:t>
      </w:r>
    </w:p>
    <w:p w14:paraId="34CDDB64" w14:textId="77777777" w:rsidR="00251EA2" w:rsidRDefault="00251EA2" w:rsidP="00251EA2"/>
    <w:p w14:paraId="58665DAC" w14:textId="77777777" w:rsidR="00251EA2" w:rsidRDefault="00251EA2" w:rsidP="00251EA2">
      <w:r>
        <w:t>Questions to determine “fit”:</w:t>
      </w:r>
    </w:p>
    <w:p w14:paraId="6A248139" w14:textId="77777777" w:rsidR="00251EA2" w:rsidRDefault="00251EA2" w:rsidP="00251EA2">
      <w:pPr>
        <w:numPr>
          <w:ilvl w:val="0"/>
          <w:numId w:val="10"/>
        </w:numPr>
        <w:rPr>
          <w:i/>
        </w:rPr>
      </w:pPr>
      <w:r>
        <w:rPr>
          <w:i/>
        </w:rPr>
        <w:t>What have you enjoyed most or least about your previous volunteer work?  About your paid employment?</w:t>
      </w:r>
    </w:p>
    <w:p w14:paraId="157E5D92" w14:textId="77777777" w:rsidR="00251EA2" w:rsidRDefault="00251EA2" w:rsidP="00251EA2">
      <w:pPr>
        <w:numPr>
          <w:ilvl w:val="0"/>
          <w:numId w:val="10"/>
        </w:numPr>
        <w:rPr>
          <w:i/>
        </w:rPr>
      </w:pPr>
      <w:r>
        <w:rPr>
          <w:i/>
        </w:rPr>
        <w:t>Describe the ideal supervisor.  How do you prefer that your supervisor relate to you?</w:t>
      </w:r>
    </w:p>
    <w:p w14:paraId="2BD8792A" w14:textId="77777777" w:rsidR="00251EA2" w:rsidRDefault="00251EA2" w:rsidP="00251EA2">
      <w:pPr>
        <w:numPr>
          <w:ilvl w:val="0"/>
          <w:numId w:val="10"/>
        </w:numPr>
        <w:rPr>
          <w:i/>
        </w:rPr>
      </w:pPr>
      <w:r>
        <w:rPr>
          <w:i/>
        </w:rPr>
        <w:t>Would you rather work on your own, with a group or with a partner?  Why?</w:t>
      </w:r>
    </w:p>
    <w:p w14:paraId="2AAD12E8" w14:textId="77777777" w:rsidR="00251EA2" w:rsidRDefault="00251EA2" w:rsidP="00251EA2">
      <w:pPr>
        <w:numPr>
          <w:ilvl w:val="0"/>
          <w:numId w:val="10"/>
        </w:numPr>
        <w:rPr>
          <w:i/>
        </w:rPr>
      </w:pPr>
      <w:r>
        <w:rPr>
          <w:i/>
        </w:rPr>
        <w:t>Are there any types of clients that you would most prefer to work with?  Or that you would not feel comfortable working with?</w:t>
      </w:r>
    </w:p>
    <w:p w14:paraId="4CBB0F2B" w14:textId="77777777" w:rsidR="00251EA2" w:rsidRDefault="00251EA2" w:rsidP="00251EA2"/>
    <w:p w14:paraId="3F41CA00" w14:textId="77777777" w:rsidR="00251EA2" w:rsidRDefault="00251EA2" w:rsidP="00251EA2">
      <w:r>
        <w:t>Questions to verify or obtain more information:</w:t>
      </w:r>
    </w:p>
    <w:p w14:paraId="59EF329F" w14:textId="77777777" w:rsidR="00251EA2" w:rsidRDefault="00251EA2" w:rsidP="00251EA2">
      <w:pPr>
        <w:numPr>
          <w:ilvl w:val="0"/>
          <w:numId w:val="11"/>
        </w:numPr>
        <w:rPr>
          <w:i/>
        </w:rPr>
      </w:pPr>
      <w:r>
        <w:rPr>
          <w:i/>
        </w:rPr>
        <w:t>Could you give me an example?</w:t>
      </w:r>
    </w:p>
    <w:p w14:paraId="4875E8AF" w14:textId="77777777" w:rsidR="00251EA2" w:rsidRDefault="00251EA2" w:rsidP="00251EA2">
      <w:pPr>
        <w:numPr>
          <w:ilvl w:val="0"/>
          <w:numId w:val="11"/>
        </w:numPr>
        <w:rPr>
          <w:i/>
        </w:rPr>
      </w:pPr>
      <w:r>
        <w:rPr>
          <w:i/>
        </w:rPr>
        <w:t>Could you tell me more about that?</w:t>
      </w:r>
    </w:p>
    <w:p w14:paraId="6E6C6321" w14:textId="77777777" w:rsidR="00251EA2" w:rsidRDefault="00251EA2" w:rsidP="00251EA2">
      <w:pPr>
        <w:numPr>
          <w:ilvl w:val="0"/>
          <w:numId w:val="11"/>
        </w:numPr>
        <w:rPr>
          <w:i/>
        </w:rPr>
      </w:pPr>
      <w:r>
        <w:rPr>
          <w:i/>
        </w:rPr>
        <w:t>What do you think that was the case?</w:t>
      </w:r>
    </w:p>
    <w:p w14:paraId="4F23D5DC" w14:textId="77777777" w:rsidR="00251EA2" w:rsidRDefault="00251EA2" w:rsidP="00251EA2">
      <w:pPr>
        <w:rPr>
          <w:i/>
        </w:rPr>
      </w:pPr>
    </w:p>
    <w:p w14:paraId="2CD02FEA" w14:textId="77777777" w:rsidR="00251EA2" w:rsidRDefault="00251EA2" w:rsidP="00251EA2">
      <w:r>
        <w:t>Steve McCurley &amp; Rick Lynch.</w:t>
      </w:r>
      <w:r>
        <w:rPr>
          <w:i/>
        </w:rPr>
        <w:t xml:space="preserve"> Volunteer Management: Mobilizing All the Resources of the Community,2</w:t>
      </w:r>
      <w:r>
        <w:rPr>
          <w:i/>
          <w:vertAlign w:val="superscript"/>
        </w:rPr>
        <w:t>nd</w:t>
      </w:r>
      <w:r>
        <w:rPr>
          <w:i/>
        </w:rPr>
        <w:t xml:space="preserve"> Edition, </w:t>
      </w:r>
      <w:proofErr w:type="spellStart"/>
      <w:r>
        <w:t>Kemptville</w:t>
      </w:r>
      <w:proofErr w:type="spellEnd"/>
      <w:r>
        <w:t>, Ontario, Canada: Johnstone Training and Consultation, Inc., 2006</w:t>
      </w:r>
    </w:p>
    <w:p w14:paraId="13F01855" w14:textId="77777777" w:rsidR="00251EA2" w:rsidRDefault="00251EA2" w:rsidP="00251EA2">
      <w:pPr>
        <w:jc w:val="center"/>
        <w:rPr>
          <w:rFonts w:ascii="Arial Narrow" w:hAnsi="Arial Narrow"/>
          <w:b/>
          <w:bCs/>
          <w:sz w:val="36"/>
          <w:szCs w:val="36"/>
        </w:rPr>
      </w:pPr>
      <w:r>
        <w:rPr>
          <w:rFonts w:ascii="Arial Narrow" w:hAnsi="Arial Narrow"/>
          <w:b/>
          <w:bCs/>
          <w:sz w:val="36"/>
          <w:szCs w:val="36"/>
        </w:rPr>
        <w:lastRenderedPageBreak/>
        <w:t>Sample Volunteer Interview Questions</w:t>
      </w:r>
    </w:p>
    <w:p w14:paraId="7CE23025" w14:textId="77777777" w:rsidR="00251EA2" w:rsidRDefault="00251EA2" w:rsidP="00251EA2">
      <w:pPr>
        <w:jc w:val="center"/>
        <w:rPr>
          <w:rFonts w:ascii="Arial Narrow" w:hAnsi="Arial Narrow"/>
          <w:b/>
          <w:bCs/>
        </w:rPr>
      </w:pPr>
    </w:p>
    <w:p w14:paraId="0C5DEF49" w14:textId="77777777" w:rsidR="00251EA2" w:rsidRDefault="00251EA2" w:rsidP="00251EA2">
      <w:pPr>
        <w:rPr>
          <w:rFonts w:ascii="Arial Narrow" w:hAnsi="Arial Narrow"/>
          <w:sz w:val="24"/>
        </w:rPr>
      </w:pPr>
      <w:r>
        <w:rPr>
          <w:rFonts w:ascii="Arial Narrow" w:hAnsi="Arial Narrow"/>
        </w:rPr>
        <w:t xml:space="preserve">Behavior-based interview questions offer an effective means of screening as you ask volunteer about their experience rather than asking for a theoretical question where they make up an answer based on how they think they would react. By telling you what they’ve  done in the past, you can better foresee how they will behave in the future. </w:t>
      </w:r>
    </w:p>
    <w:p w14:paraId="0AB1701B" w14:textId="77777777" w:rsidR="00251EA2" w:rsidRDefault="00251EA2" w:rsidP="00251EA2">
      <w:pPr>
        <w:rPr>
          <w:rFonts w:ascii="Arial Narrow" w:hAnsi="Arial Narrow"/>
        </w:rPr>
      </w:pPr>
      <w:r>
        <w:rPr>
          <w:rFonts w:ascii="Arial Narrow" w:hAnsi="Arial Narrow"/>
        </w:rPr>
        <w:t xml:space="preserve">Determine the right combination of questions for your site, and use this list of questions for every interview. Use these sample questions to develop the list that works for you. </w:t>
      </w:r>
    </w:p>
    <w:p w14:paraId="54267235" w14:textId="77777777" w:rsidR="00251EA2" w:rsidRDefault="00251EA2" w:rsidP="00251EA2">
      <w:pPr>
        <w:pStyle w:val="ListParagraph"/>
        <w:numPr>
          <w:ilvl w:val="0"/>
          <w:numId w:val="12"/>
        </w:numPr>
        <w:spacing w:after="200"/>
        <w:rPr>
          <w:rFonts w:ascii="Arial Narrow" w:hAnsi="Arial Narrow"/>
        </w:rPr>
      </w:pPr>
      <w:r>
        <w:rPr>
          <w:rFonts w:ascii="Arial Narrow" w:hAnsi="Arial Narrow"/>
        </w:rPr>
        <w:t xml:space="preserve">Tell me about a time when you dealt with pushy parents who want to focus on their child? </w:t>
      </w:r>
    </w:p>
    <w:p w14:paraId="61F83025" w14:textId="77777777" w:rsidR="00251EA2" w:rsidRDefault="00251EA2" w:rsidP="00251EA2">
      <w:pPr>
        <w:pStyle w:val="ListParagraph"/>
        <w:numPr>
          <w:ilvl w:val="0"/>
          <w:numId w:val="12"/>
        </w:numPr>
        <w:spacing w:after="200"/>
        <w:rPr>
          <w:rFonts w:ascii="Arial Narrow" w:hAnsi="Arial Narrow"/>
        </w:rPr>
      </w:pPr>
      <w:r>
        <w:rPr>
          <w:rFonts w:ascii="Arial Narrow" w:hAnsi="Arial Narrow"/>
        </w:rPr>
        <w:t xml:space="preserve">Tell me about a time when you weren’t sure how to proceed. How did you get unstuck? What did you do? </w:t>
      </w:r>
    </w:p>
    <w:p w14:paraId="095BF3EE" w14:textId="77777777" w:rsidR="00251EA2" w:rsidRDefault="00251EA2" w:rsidP="00251EA2">
      <w:pPr>
        <w:pStyle w:val="ListParagraph"/>
        <w:numPr>
          <w:ilvl w:val="0"/>
          <w:numId w:val="12"/>
        </w:numPr>
        <w:spacing w:after="200"/>
        <w:rPr>
          <w:rFonts w:ascii="Arial Narrow" w:hAnsi="Arial Narrow"/>
        </w:rPr>
      </w:pPr>
      <w:r>
        <w:rPr>
          <w:rFonts w:ascii="Arial Narrow" w:hAnsi="Arial Narrow"/>
        </w:rPr>
        <w:t xml:space="preserve">Tell me about a time when you were helping someone and they decided not to take your advice or instruction. What was your reaction? </w:t>
      </w:r>
    </w:p>
    <w:p w14:paraId="27A9A7F0" w14:textId="77777777" w:rsidR="00251EA2" w:rsidRDefault="00251EA2" w:rsidP="00251EA2">
      <w:pPr>
        <w:pStyle w:val="ListParagraph"/>
        <w:numPr>
          <w:ilvl w:val="0"/>
          <w:numId w:val="12"/>
        </w:numPr>
        <w:spacing w:after="160" w:line="256" w:lineRule="auto"/>
        <w:rPr>
          <w:rFonts w:ascii="Arial Narrow" w:hAnsi="Arial Narrow"/>
        </w:rPr>
      </w:pPr>
      <w:r>
        <w:rPr>
          <w:rFonts w:ascii="Arial Narrow" w:hAnsi="Arial Narrow"/>
        </w:rPr>
        <w:t>Tell me about a time when you significantly impacted a child’s life?</w:t>
      </w:r>
    </w:p>
    <w:p w14:paraId="329C57B0" w14:textId="77777777" w:rsidR="00251EA2" w:rsidRDefault="00251EA2" w:rsidP="00251EA2">
      <w:pPr>
        <w:pStyle w:val="ListParagraph"/>
        <w:numPr>
          <w:ilvl w:val="0"/>
          <w:numId w:val="12"/>
        </w:numPr>
        <w:spacing w:after="160" w:line="256" w:lineRule="auto"/>
        <w:rPr>
          <w:rFonts w:ascii="Arial Narrow" w:hAnsi="Arial Narrow"/>
        </w:rPr>
      </w:pPr>
      <w:r>
        <w:rPr>
          <w:rFonts w:ascii="Arial Narrow" w:hAnsi="Arial Narrow"/>
        </w:rPr>
        <w:t>Pick something you’re good at and take 2-3 minutes to walk me through how to do that.</w:t>
      </w:r>
    </w:p>
    <w:p w14:paraId="32DCC8F0" w14:textId="77777777" w:rsidR="00251EA2" w:rsidRDefault="00251EA2" w:rsidP="00251EA2">
      <w:pPr>
        <w:pStyle w:val="ListParagraph"/>
        <w:numPr>
          <w:ilvl w:val="0"/>
          <w:numId w:val="12"/>
        </w:numPr>
        <w:spacing w:after="160" w:line="256" w:lineRule="auto"/>
        <w:rPr>
          <w:rFonts w:ascii="Arial Narrow" w:hAnsi="Arial Narrow"/>
        </w:rPr>
      </w:pPr>
      <w:r>
        <w:rPr>
          <w:rFonts w:ascii="Arial Narrow" w:hAnsi="Arial Narrow"/>
        </w:rPr>
        <w:t>Tell me about a time you coached someone through something.</w:t>
      </w:r>
    </w:p>
    <w:p w14:paraId="5B157C66" w14:textId="77777777" w:rsidR="00251EA2" w:rsidRDefault="00251EA2" w:rsidP="00251EA2">
      <w:pPr>
        <w:pStyle w:val="ListParagraph"/>
        <w:numPr>
          <w:ilvl w:val="0"/>
          <w:numId w:val="12"/>
        </w:numPr>
        <w:spacing w:after="160" w:line="256" w:lineRule="auto"/>
        <w:rPr>
          <w:rFonts w:ascii="Arial Narrow" w:hAnsi="Arial Narrow"/>
        </w:rPr>
      </w:pPr>
      <w:r>
        <w:rPr>
          <w:rFonts w:ascii="Arial Narrow" w:hAnsi="Arial Narrow"/>
        </w:rPr>
        <w:t>Share a time when you had to work with someone who was not as enthusiastic about, or committed to, the task at hand.</w:t>
      </w:r>
    </w:p>
    <w:p w14:paraId="62522D65" w14:textId="77777777" w:rsidR="00251EA2" w:rsidRDefault="00251EA2" w:rsidP="00251EA2">
      <w:pPr>
        <w:pStyle w:val="ListParagraph"/>
        <w:numPr>
          <w:ilvl w:val="0"/>
          <w:numId w:val="12"/>
        </w:numPr>
        <w:spacing w:after="160" w:line="256" w:lineRule="auto"/>
        <w:rPr>
          <w:rFonts w:ascii="Arial Narrow" w:hAnsi="Arial Narrow"/>
        </w:rPr>
      </w:pPr>
      <w:r>
        <w:rPr>
          <w:rFonts w:ascii="Arial Narrow" w:hAnsi="Arial Narrow"/>
        </w:rPr>
        <w:t>Share a time you were working with a group that weren’t all on the same page, at the same place, or at the same skill level.</w:t>
      </w:r>
    </w:p>
    <w:p w14:paraId="05A45B74" w14:textId="77777777" w:rsidR="00251EA2" w:rsidRDefault="00251EA2" w:rsidP="00251EA2">
      <w:pPr>
        <w:pStyle w:val="ListParagraph"/>
        <w:numPr>
          <w:ilvl w:val="0"/>
          <w:numId w:val="12"/>
        </w:numPr>
        <w:spacing w:after="160" w:line="256" w:lineRule="auto"/>
        <w:rPr>
          <w:rFonts w:ascii="Arial Narrow" w:hAnsi="Arial Narrow"/>
        </w:rPr>
      </w:pPr>
      <w:r>
        <w:rPr>
          <w:rFonts w:ascii="Arial Narrow" w:hAnsi="Arial Narrow"/>
        </w:rPr>
        <w:t>Give an example of a time when someone disagreed with you in a very direct manner? How did you react to this situation?</w:t>
      </w:r>
    </w:p>
    <w:p w14:paraId="0D5529DD" w14:textId="77777777" w:rsidR="00251EA2" w:rsidRDefault="00251EA2" w:rsidP="00251EA2">
      <w:pPr>
        <w:pStyle w:val="ListParagraph"/>
        <w:numPr>
          <w:ilvl w:val="0"/>
          <w:numId w:val="12"/>
        </w:numPr>
        <w:spacing w:after="160" w:line="256" w:lineRule="auto"/>
        <w:rPr>
          <w:rFonts w:ascii="Arial Narrow" w:hAnsi="Arial Narrow"/>
        </w:rPr>
      </w:pPr>
      <w:r>
        <w:rPr>
          <w:rFonts w:ascii="Arial Narrow" w:hAnsi="Arial Narrow"/>
        </w:rPr>
        <w:t xml:space="preserve">Tell me about a time you completed a project on which you worked alone for long periods of time. </w:t>
      </w:r>
    </w:p>
    <w:p w14:paraId="1733CA05" w14:textId="77777777" w:rsidR="00251EA2" w:rsidRDefault="00251EA2" w:rsidP="00251EA2">
      <w:pPr>
        <w:pStyle w:val="ListParagraph"/>
        <w:numPr>
          <w:ilvl w:val="0"/>
          <w:numId w:val="12"/>
        </w:numPr>
        <w:spacing w:after="160" w:line="256" w:lineRule="auto"/>
        <w:rPr>
          <w:rFonts w:ascii="Arial Narrow" w:hAnsi="Arial Narrow"/>
        </w:rPr>
      </w:pPr>
      <w:r>
        <w:rPr>
          <w:rFonts w:ascii="Arial Narrow" w:hAnsi="Arial Narrow"/>
        </w:rPr>
        <w:t>Tell me about a time you had to direct another adult.</w:t>
      </w:r>
    </w:p>
    <w:p w14:paraId="38D9E747" w14:textId="77777777" w:rsidR="00251EA2" w:rsidRDefault="00251EA2" w:rsidP="00251EA2">
      <w:pPr>
        <w:pStyle w:val="ListParagraph"/>
        <w:numPr>
          <w:ilvl w:val="0"/>
          <w:numId w:val="12"/>
        </w:numPr>
        <w:spacing w:after="160" w:line="256" w:lineRule="auto"/>
        <w:rPr>
          <w:rFonts w:ascii="Arial Narrow" w:hAnsi="Arial Narrow"/>
        </w:rPr>
      </w:pPr>
      <w:r>
        <w:rPr>
          <w:rFonts w:ascii="Arial Narrow" w:hAnsi="Arial Narrow"/>
        </w:rPr>
        <w:t>Tell me about a time when you were surprised or frustrated with a coworker.  What did you do?</w:t>
      </w:r>
    </w:p>
    <w:p w14:paraId="1A8A50E2" w14:textId="77777777" w:rsidR="00251EA2" w:rsidRDefault="00251EA2" w:rsidP="00251EA2">
      <w:pPr>
        <w:pStyle w:val="ListParagraph"/>
        <w:numPr>
          <w:ilvl w:val="0"/>
          <w:numId w:val="12"/>
        </w:numPr>
        <w:spacing w:after="160" w:line="256" w:lineRule="auto"/>
        <w:rPr>
          <w:rFonts w:ascii="Arial Narrow" w:hAnsi="Arial Narrow"/>
        </w:rPr>
      </w:pPr>
      <w:r>
        <w:rPr>
          <w:rFonts w:ascii="Arial Narrow" w:hAnsi="Arial Narrow"/>
        </w:rPr>
        <w:t>Tell me about a time you had too much to do. How did you cope?</w:t>
      </w:r>
    </w:p>
    <w:p w14:paraId="474DA985" w14:textId="77777777" w:rsidR="00251EA2" w:rsidRDefault="00251EA2" w:rsidP="00251EA2">
      <w:pPr>
        <w:pStyle w:val="ListParagraph"/>
        <w:numPr>
          <w:ilvl w:val="0"/>
          <w:numId w:val="12"/>
        </w:numPr>
        <w:spacing w:after="160" w:line="256" w:lineRule="auto"/>
        <w:rPr>
          <w:rFonts w:ascii="Arial Narrow" w:hAnsi="Arial Narrow"/>
        </w:rPr>
      </w:pPr>
      <w:r>
        <w:rPr>
          <w:rFonts w:ascii="Arial Narrow" w:hAnsi="Arial Narrow"/>
        </w:rPr>
        <w:t xml:space="preserve">Give me an example of a time in which you needed to redirect/engage a child or teen who seemed unmotivated or distracted? </w:t>
      </w:r>
    </w:p>
    <w:p w14:paraId="096D2EBC" w14:textId="77777777" w:rsidR="00251EA2" w:rsidRDefault="00251EA2" w:rsidP="00251EA2">
      <w:pPr>
        <w:pStyle w:val="ListParagraph"/>
        <w:numPr>
          <w:ilvl w:val="0"/>
          <w:numId w:val="12"/>
        </w:numPr>
        <w:spacing w:after="160" w:line="256" w:lineRule="auto"/>
        <w:rPr>
          <w:rFonts w:ascii="Arial Narrow" w:hAnsi="Arial Narrow"/>
        </w:rPr>
      </w:pPr>
      <w:r>
        <w:rPr>
          <w:rFonts w:ascii="Arial Narrow" w:hAnsi="Arial Narrow"/>
        </w:rPr>
        <w:t>Tell me about a time you were tasked with something you were unfamiliar with and how did you handle/move forward with it?</w:t>
      </w:r>
    </w:p>
    <w:p w14:paraId="3CA6867D" w14:textId="77777777" w:rsidR="00251EA2" w:rsidRDefault="00251EA2" w:rsidP="00251EA2">
      <w:pPr>
        <w:pStyle w:val="ListParagraph"/>
        <w:numPr>
          <w:ilvl w:val="0"/>
          <w:numId w:val="12"/>
        </w:numPr>
        <w:spacing w:after="200"/>
        <w:rPr>
          <w:rFonts w:ascii="Arial Narrow" w:hAnsi="Arial Narrow" w:cstheme="minorBidi"/>
        </w:rPr>
      </w:pPr>
      <w:r>
        <w:rPr>
          <w:rFonts w:ascii="Arial Narrow" w:hAnsi="Arial Narrow"/>
        </w:rPr>
        <w:t>Tell me about a time when you were working on a project and were deeply engrossed in it. What happens when a member of your team comes up to you and tells you that priorities have changed, and you need to change to another task immediately. How does it make you feel? How do you feel; about shifting gears and starting on something else?</w:t>
      </w:r>
    </w:p>
    <w:p w14:paraId="5B8238FC" w14:textId="77777777" w:rsidR="00251EA2" w:rsidRDefault="00251EA2" w:rsidP="00251EA2">
      <w:pPr>
        <w:rPr>
          <w:rFonts w:ascii="Arial Narrow" w:hAnsi="Arial Narrow"/>
        </w:rPr>
      </w:pPr>
    </w:p>
    <w:p w14:paraId="2DD0F1A4" w14:textId="77777777" w:rsidR="00251EA2" w:rsidRDefault="00251EA2" w:rsidP="00251EA2">
      <w:pPr>
        <w:rPr>
          <w:rFonts w:ascii="Arial Narrow" w:hAnsi="Arial Narrow"/>
        </w:rPr>
      </w:pPr>
    </w:p>
    <w:p w14:paraId="3E45AD98" w14:textId="77777777" w:rsidR="00816A6C" w:rsidRPr="00816A6C" w:rsidRDefault="00816A6C" w:rsidP="00816A6C">
      <w:pPr>
        <w:rPr>
          <w:rFonts w:asciiTheme="majorHAnsi" w:hAnsiTheme="majorHAnsi" w:cstheme="majorHAnsi"/>
        </w:rPr>
      </w:pPr>
    </w:p>
    <w:sectPr w:rsidR="00816A6C" w:rsidRPr="00816A6C">
      <w:footerReference w:type="default" r:id="rId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40378664" w:rsidR="00A61BF5" w:rsidRPr="00A61BF5" w:rsidRDefault="00061CFD">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11-16-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D6C5C"/>
    <w:multiLevelType w:val="hybridMultilevel"/>
    <w:tmpl w:val="F710C068"/>
    <w:lvl w:ilvl="0" w:tplc="04090003">
      <w:start w:val="1"/>
      <w:numFmt w:val="bullet"/>
      <w:lvlText w:val="o"/>
      <w:lvlJc w:val="left"/>
      <w:pPr>
        <w:ind w:left="720" w:hanging="360"/>
      </w:pPr>
      <w:rPr>
        <w:rFonts w:ascii="Courier New" w:hAnsi="Courier New" w:cs="Courier New" w:hint="default"/>
        <w:color w:val="auto"/>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660F5"/>
    <w:multiLevelType w:val="hybridMultilevel"/>
    <w:tmpl w:val="857AF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2A15C7"/>
    <w:multiLevelType w:val="hybridMultilevel"/>
    <w:tmpl w:val="2F9000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D0020D"/>
    <w:multiLevelType w:val="hybridMultilevel"/>
    <w:tmpl w:val="CD92E65C"/>
    <w:lvl w:ilvl="0" w:tplc="3A1E108A">
      <w:start w:val="11"/>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37E2A1E"/>
    <w:multiLevelType w:val="hybridMultilevel"/>
    <w:tmpl w:val="F9C466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1474A2"/>
    <w:multiLevelType w:val="hybridMultilevel"/>
    <w:tmpl w:val="9C2A6B4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6F0785B"/>
    <w:multiLevelType w:val="hybridMultilevel"/>
    <w:tmpl w:val="3790F0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1025265"/>
    <w:multiLevelType w:val="hybridMultilevel"/>
    <w:tmpl w:val="12FEE7E6"/>
    <w:lvl w:ilvl="0" w:tplc="41F4B430">
      <w:numFmt w:val="bullet"/>
      <w:lvlText w:val=""/>
      <w:lvlJc w:val="left"/>
      <w:pPr>
        <w:ind w:left="360" w:hanging="360"/>
      </w:pPr>
      <w:rPr>
        <w:rFonts w:ascii="Symbol" w:eastAsiaTheme="minorHAnsi" w:hAnsi="Symbol" w:cstheme="majorHAns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29C19A8"/>
    <w:multiLevelType w:val="hybridMultilevel"/>
    <w:tmpl w:val="464AECA6"/>
    <w:lvl w:ilvl="0" w:tplc="43B83A2E">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145E9"/>
    <w:multiLevelType w:val="hybridMultilevel"/>
    <w:tmpl w:val="7AEAF76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952473334">
    <w:abstractNumId w:val="4"/>
  </w:num>
  <w:num w:numId="2" w16cid:durableId="753472675">
    <w:abstractNumId w:val="7"/>
  </w:num>
  <w:num w:numId="3" w16cid:durableId="1788885041">
    <w:abstractNumId w:val="0"/>
  </w:num>
  <w:num w:numId="4" w16cid:durableId="806703807">
    <w:abstractNumId w:val="9"/>
  </w:num>
  <w:num w:numId="5" w16cid:durableId="1598756859">
    <w:abstractNumId w:val="3"/>
  </w:num>
  <w:num w:numId="6" w16cid:durableId="40908393">
    <w:abstractNumId w:val="10"/>
  </w:num>
  <w:num w:numId="7" w16cid:durableId="670910608">
    <w:abstractNumId w:val="2"/>
    <w:lvlOverride w:ilvl="0"/>
    <w:lvlOverride w:ilvl="1"/>
    <w:lvlOverride w:ilvl="2"/>
    <w:lvlOverride w:ilvl="3"/>
    <w:lvlOverride w:ilvl="4"/>
    <w:lvlOverride w:ilvl="5"/>
    <w:lvlOverride w:ilvl="6"/>
    <w:lvlOverride w:ilvl="7"/>
    <w:lvlOverride w:ilvl="8"/>
  </w:num>
  <w:num w:numId="8" w16cid:durableId="2112696406">
    <w:abstractNumId w:val="8"/>
    <w:lvlOverride w:ilvl="0"/>
    <w:lvlOverride w:ilvl="1"/>
    <w:lvlOverride w:ilvl="2"/>
    <w:lvlOverride w:ilvl="3"/>
    <w:lvlOverride w:ilvl="4"/>
    <w:lvlOverride w:ilvl="5"/>
    <w:lvlOverride w:ilvl="6"/>
    <w:lvlOverride w:ilvl="7"/>
    <w:lvlOverride w:ilvl="8"/>
  </w:num>
  <w:num w:numId="9" w16cid:durableId="1231427531">
    <w:abstractNumId w:val="5"/>
    <w:lvlOverride w:ilvl="0"/>
    <w:lvlOverride w:ilvl="1"/>
    <w:lvlOverride w:ilvl="2"/>
    <w:lvlOverride w:ilvl="3"/>
    <w:lvlOverride w:ilvl="4"/>
    <w:lvlOverride w:ilvl="5"/>
    <w:lvlOverride w:ilvl="6"/>
    <w:lvlOverride w:ilvl="7"/>
    <w:lvlOverride w:ilvl="8"/>
  </w:num>
  <w:num w:numId="10" w16cid:durableId="2111705325">
    <w:abstractNumId w:val="6"/>
    <w:lvlOverride w:ilvl="0"/>
    <w:lvlOverride w:ilvl="1"/>
    <w:lvlOverride w:ilvl="2"/>
    <w:lvlOverride w:ilvl="3"/>
    <w:lvlOverride w:ilvl="4"/>
    <w:lvlOverride w:ilvl="5"/>
    <w:lvlOverride w:ilvl="6"/>
    <w:lvlOverride w:ilvl="7"/>
    <w:lvlOverride w:ilvl="8"/>
  </w:num>
  <w:num w:numId="11" w16cid:durableId="596866841">
    <w:abstractNumId w:val="11"/>
    <w:lvlOverride w:ilvl="0"/>
    <w:lvlOverride w:ilvl="1"/>
    <w:lvlOverride w:ilvl="2"/>
    <w:lvlOverride w:ilvl="3"/>
    <w:lvlOverride w:ilvl="4"/>
    <w:lvlOverride w:ilvl="5"/>
    <w:lvlOverride w:ilvl="6"/>
    <w:lvlOverride w:ilvl="7"/>
    <w:lvlOverride w:ilvl="8"/>
  </w:num>
  <w:num w:numId="12" w16cid:durableId="1436749738">
    <w:abstractNumId w:val="1"/>
    <w:lvlOverride w:ilvl="0"/>
    <w:lvlOverride w:ilvl="1"/>
    <w:lvlOverride w:ilvl="2"/>
    <w:lvlOverride w:ilvl="3"/>
    <w:lvlOverride w:ilvl="4"/>
    <w:lvlOverride w:ilvl="5"/>
    <w:lvlOverride w:ilvl="6"/>
    <w:lvlOverride w:ilvl="7"/>
    <w:lvlOverride w:ilv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NakFAO33KQotAAAA"/>
  </w:docVars>
  <w:rsids>
    <w:rsidRoot w:val="0099283D"/>
    <w:rsid w:val="00005FAE"/>
    <w:rsid w:val="000064EE"/>
    <w:rsid w:val="00010CE1"/>
    <w:rsid w:val="00010F1D"/>
    <w:rsid w:val="0001148A"/>
    <w:rsid w:val="00011A0D"/>
    <w:rsid w:val="00013845"/>
    <w:rsid w:val="00031BD0"/>
    <w:rsid w:val="000337F3"/>
    <w:rsid w:val="0003776E"/>
    <w:rsid w:val="00044EB8"/>
    <w:rsid w:val="00056B0D"/>
    <w:rsid w:val="0006000C"/>
    <w:rsid w:val="00061CFD"/>
    <w:rsid w:val="000652AF"/>
    <w:rsid w:val="00065B41"/>
    <w:rsid w:val="000734B8"/>
    <w:rsid w:val="0007438B"/>
    <w:rsid w:val="0007628D"/>
    <w:rsid w:val="00076B75"/>
    <w:rsid w:val="00077B8E"/>
    <w:rsid w:val="00083D18"/>
    <w:rsid w:val="00084EC3"/>
    <w:rsid w:val="00086B7C"/>
    <w:rsid w:val="00087156"/>
    <w:rsid w:val="00093359"/>
    <w:rsid w:val="00096A10"/>
    <w:rsid w:val="000A6249"/>
    <w:rsid w:val="000C022F"/>
    <w:rsid w:val="000C36E7"/>
    <w:rsid w:val="000C3CF0"/>
    <w:rsid w:val="000D163C"/>
    <w:rsid w:val="000D17D7"/>
    <w:rsid w:val="000D1DC6"/>
    <w:rsid w:val="000D6E58"/>
    <w:rsid w:val="000E71EE"/>
    <w:rsid w:val="000F1140"/>
    <w:rsid w:val="000F1EA3"/>
    <w:rsid w:val="000F4027"/>
    <w:rsid w:val="00116FD8"/>
    <w:rsid w:val="00126F4B"/>
    <w:rsid w:val="00141BEA"/>
    <w:rsid w:val="001440AE"/>
    <w:rsid w:val="0014636B"/>
    <w:rsid w:val="00147984"/>
    <w:rsid w:val="00150DF7"/>
    <w:rsid w:val="00170EB8"/>
    <w:rsid w:val="00171CE7"/>
    <w:rsid w:val="001755C5"/>
    <w:rsid w:val="001803E2"/>
    <w:rsid w:val="00180CC4"/>
    <w:rsid w:val="001815EA"/>
    <w:rsid w:val="00183E77"/>
    <w:rsid w:val="001841BD"/>
    <w:rsid w:val="001862BB"/>
    <w:rsid w:val="001A0A17"/>
    <w:rsid w:val="001B69FE"/>
    <w:rsid w:val="001C2365"/>
    <w:rsid w:val="001C3C96"/>
    <w:rsid w:val="001C71C4"/>
    <w:rsid w:val="001D2C5A"/>
    <w:rsid w:val="001D2F63"/>
    <w:rsid w:val="001D717C"/>
    <w:rsid w:val="001E1709"/>
    <w:rsid w:val="001E18B6"/>
    <w:rsid w:val="001E1E50"/>
    <w:rsid w:val="001E3F75"/>
    <w:rsid w:val="001E76DB"/>
    <w:rsid w:val="001F2533"/>
    <w:rsid w:val="002018C4"/>
    <w:rsid w:val="00201B15"/>
    <w:rsid w:val="0020637E"/>
    <w:rsid w:val="0021124C"/>
    <w:rsid w:val="002120F4"/>
    <w:rsid w:val="00220568"/>
    <w:rsid w:val="00221818"/>
    <w:rsid w:val="002225C6"/>
    <w:rsid w:val="00241D6D"/>
    <w:rsid w:val="0024207D"/>
    <w:rsid w:val="00242C03"/>
    <w:rsid w:val="002472CC"/>
    <w:rsid w:val="00251EA2"/>
    <w:rsid w:val="00253259"/>
    <w:rsid w:val="00255F89"/>
    <w:rsid w:val="0026021F"/>
    <w:rsid w:val="00273835"/>
    <w:rsid w:val="00273EF1"/>
    <w:rsid w:val="0027672B"/>
    <w:rsid w:val="00291331"/>
    <w:rsid w:val="00293A54"/>
    <w:rsid w:val="002961EA"/>
    <w:rsid w:val="002A0C46"/>
    <w:rsid w:val="002A1BCC"/>
    <w:rsid w:val="002B28EA"/>
    <w:rsid w:val="002B4021"/>
    <w:rsid w:val="002B4068"/>
    <w:rsid w:val="002B443E"/>
    <w:rsid w:val="002B4A4C"/>
    <w:rsid w:val="002C6652"/>
    <w:rsid w:val="002D3569"/>
    <w:rsid w:val="002E666F"/>
    <w:rsid w:val="002E7365"/>
    <w:rsid w:val="002F51F1"/>
    <w:rsid w:val="002F6C9D"/>
    <w:rsid w:val="003000D7"/>
    <w:rsid w:val="0031472E"/>
    <w:rsid w:val="003216B3"/>
    <w:rsid w:val="00325B83"/>
    <w:rsid w:val="003316A0"/>
    <w:rsid w:val="003334E9"/>
    <w:rsid w:val="003334FB"/>
    <w:rsid w:val="00340C21"/>
    <w:rsid w:val="00342FB5"/>
    <w:rsid w:val="00344089"/>
    <w:rsid w:val="00346BED"/>
    <w:rsid w:val="0035210B"/>
    <w:rsid w:val="00352420"/>
    <w:rsid w:val="00356032"/>
    <w:rsid w:val="00366416"/>
    <w:rsid w:val="00373747"/>
    <w:rsid w:val="00381817"/>
    <w:rsid w:val="003840B6"/>
    <w:rsid w:val="00385791"/>
    <w:rsid w:val="00386823"/>
    <w:rsid w:val="00391842"/>
    <w:rsid w:val="00391DB6"/>
    <w:rsid w:val="00395D9E"/>
    <w:rsid w:val="003A2A69"/>
    <w:rsid w:val="003A569B"/>
    <w:rsid w:val="003A585B"/>
    <w:rsid w:val="003B0C0C"/>
    <w:rsid w:val="003B47F4"/>
    <w:rsid w:val="003B6E37"/>
    <w:rsid w:val="003C2104"/>
    <w:rsid w:val="003C472A"/>
    <w:rsid w:val="003D2DDE"/>
    <w:rsid w:val="003E176A"/>
    <w:rsid w:val="00403FB0"/>
    <w:rsid w:val="00404305"/>
    <w:rsid w:val="00404562"/>
    <w:rsid w:val="0040781A"/>
    <w:rsid w:val="004107E6"/>
    <w:rsid w:val="004125A1"/>
    <w:rsid w:val="00423450"/>
    <w:rsid w:val="00426AFA"/>
    <w:rsid w:val="00431C61"/>
    <w:rsid w:val="004360B6"/>
    <w:rsid w:val="00442436"/>
    <w:rsid w:val="00451157"/>
    <w:rsid w:val="004536B3"/>
    <w:rsid w:val="0046040E"/>
    <w:rsid w:val="004609AD"/>
    <w:rsid w:val="00467DB3"/>
    <w:rsid w:val="00473A6F"/>
    <w:rsid w:val="00475E53"/>
    <w:rsid w:val="0048376F"/>
    <w:rsid w:val="00483C7D"/>
    <w:rsid w:val="004848F5"/>
    <w:rsid w:val="00487847"/>
    <w:rsid w:val="00494739"/>
    <w:rsid w:val="00495EEE"/>
    <w:rsid w:val="004A6861"/>
    <w:rsid w:val="004A6FB4"/>
    <w:rsid w:val="004A78DF"/>
    <w:rsid w:val="004B0D4E"/>
    <w:rsid w:val="004B1FA9"/>
    <w:rsid w:val="004B3BB4"/>
    <w:rsid w:val="004B4F08"/>
    <w:rsid w:val="004B5345"/>
    <w:rsid w:val="004B6966"/>
    <w:rsid w:val="004C05EF"/>
    <w:rsid w:val="004C4D2E"/>
    <w:rsid w:val="004D1B27"/>
    <w:rsid w:val="004E7A8A"/>
    <w:rsid w:val="004E7FD7"/>
    <w:rsid w:val="004F0AEC"/>
    <w:rsid w:val="00500503"/>
    <w:rsid w:val="00505CEA"/>
    <w:rsid w:val="0051285B"/>
    <w:rsid w:val="00515A0D"/>
    <w:rsid w:val="00517A71"/>
    <w:rsid w:val="00522AD3"/>
    <w:rsid w:val="00524058"/>
    <w:rsid w:val="00530E01"/>
    <w:rsid w:val="00532684"/>
    <w:rsid w:val="005329A3"/>
    <w:rsid w:val="00535C43"/>
    <w:rsid w:val="00535F2B"/>
    <w:rsid w:val="00536300"/>
    <w:rsid w:val="00537C7A"/>
    <w:rsid w:val="005409B9"/>
    <w:rsid w:val="00553F29"/>
    <w:rsid w:val="00557379"/>
    <w:rsid w:val="00557E5F"/>
    <w:rsid w:val="005610A6"/>
    <w:rsid w:val="00564D67"/>
    <w:rsid w:val="005733A7"/>
    <w:rsid w:val="00574B66"/>
    <w:rsid w:val="00575C0B"/>
    <w:rsid w:val="00577B82"/>
    <w:rsid w:val="00577EF0"/>
    <w:rsid w:val="005812B5"/>
    <w:rsid w:val="005918B2"/>
    <w:rsid w:val="005A387A"/>
    <w:rsid w:val="005A3D10"/>
    <w:rsid w:val="005B15BD"/>
    <w:rsid w:val="005B20BF"/>
    <w:rsid w:val="005B22C6"/>
    <w:rsid w:val="005B23E4"/>
    <w:rsid w:val="005B599E"/>
    <w:rsid w:val="005B6BA5"/>
    <w:rsid w:val="005C06F4"/>
    <w:rsid w:val="005C4C18"/>
    <w:rsid w:val="005C68C9"/>
    <w:rsid w:val="005D45F5"/>
    <w:rsid w:val="005D58E5"/>
    <w:rsid w:val="005D703B"/>
    <w:rsid w:val="005E4B57"/>
    <w:rsid w:val="005F06D4"/>
    <w:rsid w:val="005F15D3"/>
    <w:rsid w:val="005F38C0"/>
    <w:rsid w:val="006013D9"/>
    <w:rsid w:val="006016FB"/>
    <w:rsid w:val="00601C44"/>
    <w:rsid w:val="00601E7A"/>
    <w:rsid w:val="006023A5"/>
    <w:rsid w:val="006038AE"/>
    <w:rsid w:val="006071CA"/>
    <w:rsid w:val="00610F86"/>
    <w:rsid w:val="006138C9"/>
    <w:rsid w:val="006150D1"/>
    <w:rsid w:val="00615A67"/>
    <w:rsid w:val="00616A7D"/>
    <w:rsid w:val="00621E74"/>
    <w:rsid w:val="00641C97"/>
    <w:rsid w:val="00643940"/>
    <w:rsid w:val="006539DC"/>
    <w:rsid w:val="006563D2"/>
    <w:rsid w:val="0066393A"/>
    <w:rsid w:val="006671CE"/>
    <w:rsid w:val="00670935"/>
    <w:rsid w:val="00674BCE"/>
    <w:rsid w:val="00680CFF"/>
    <w:rsid w:val="00681320"/>
    <w:rsid w:val="00681954"/>
    <w:rsid w:val="00684DA9"/>
    <w:rsid w:val="006902A2"/>
    <w:rsid w:val="00694D1F"/>
    <w:rsid w:val="006A056E"/>
    <w:rsid w:val="006A5CF7"/>
    <w:rsid w:val="006B09A8"/>
    <w:rsid w:val="006C12E3"/>
    <w:rsid w:val="006D01CA"/>
    <w:rsid w:val="006D1BCF"/>
    <w:rsid w:val="006E32E4"/>
    <w:rsid w:val="006F032D"/>
    <w:rsid w:val="006F091A"/>
    <w:rsid w:val="006F3A4B"/>
    <w:rsid w:val="007038D9"/>
    <w:rsid w:val="0070544A"/>
    <w:rsid w:val="007079A6"/>
    <w:rsid w:val="007112A6"/>
    <w:rsid w:val="00723063"/>
    <w:rsid w:val="00723933"/>
    <w:rsid w:val="007241E7"/>
    <w:rsid w:val="00726636"/>
    <w:rsid w:val="00726643"/>
    <w:rsid w:val="00734EE7"/>
    <w:rsid w:val="00747EB2"/>
    <w:rsid w:val="00751BCB"/>
    <w:rsid w:val="00754A91"/>
    <w:rsid w:val="00755837"/>
    <w:rsid w:val="007564FA"/>
    <w:rsid w:val="007615BF"/>
    <w:rsid w:val="00764E14"/>
    <w:rsid w:val="007667FD"/>
    <w:rsid w:val="007679E0"/>
    <w:rsid w:val="00774A15"/>
    <w:rsid w:val="0078286C"/>
    <w:rsid w:val="00787E3C"/>
    <w:rsid w:val="007928A7"/>
    <w:rsid w:val="007941AC"/>
    <w:rsid w:val="007A34AA"/>
    <w:rsid w:val="007A4FE2"/>
    <w:rsid w:val="007A7E8A"/>
    <w:rsid w:val="007B359E"/>
    <w:rsid w:val="007B439D"/>
    <w:rsid w:val="007B7F42"/>
    <w:rsid w:val="007C36B9"/>
    <w:rsid w:val="007C3F1F"/>
    <w:rsid w:val="007C5CA8"/>
    <w:rsid w:val="007C61F4"/>
    <w:rsid w:val="007D2731"/>
    <w:rsid w:val="007D590D"/>
    <w:rsid w:val="007E10F2"/>
    <w:rsid w:val="007E41AC"/>
    <w:rsid w:val="007E438D"/>
    <w:rsid w:val="007E6D83"/>
    <w:rsid w:val="00811E90"/>
    <w:rsid w:val="0081516A"/>
    <w:rsid w:val="00816A6C"/>
    <w:rsid w:val="008246A4"/>
    <w:rsid w:val="00827AB8"/>
    <w:rsid w:val="00836F6F"/>
    <w:rsid w:val="0083733A"/>
    <w:rsid w:val="00837FCA"/>
    <w:rsid w:val="00844A2C"/>
    <w:rsid w:val="00850BF6"/>
    <w:rsid w:val="00855168"/>
    <w:rsid w:val="0085522C"/>
    <w:rsid w:val="00855757"/>
    <w:rsid w:val="00856C36"/>
    <w:rsid w:val="00861740"/>
    <w:rsid w:val="00863E8A"/>
    <w:rsid w:val="008741BA"/>
    <w:rsid w:val="00877110"/>
    <w:rsid w:val="00880CDB"/>
    <w:rsid w:val="00884829"/>
    <w:rsid w:val="0088487B"/>
    <w:rsid w:val="008851B0"/>
    <w:rsid w:val="00896C24"/>
    <w:rsid w:val="00897B23"/>
    <w:rsid w:val="008A07E8"/>
    <w:rsid w:val="008B05A3"/>
    <w:rsid w:val="008B1727"/>
    <w:rsid w:val="008B45E3"/>
    <w:rsid w:val="008B513C"/>
    <w:rsid w:val="008B6628"/>
    <w:rsid w:val="008B7FAC"/>
    <w:rsid w:val="008D12CC"/>
    <w:rsid w:val="008D4611"/>
    <w:rsid w:val="008D7FF8"/>
    <w:rsid w:val="008F39A5"/>
    <w:rsid w:val="008F494F"/>
    <w:rsid w:val="009046A0"/>
    <w:rsid w:val="0090520A"/>
    <w:rsid w:val="009109FA"/>
    <w:rsid w:val="009277E6"/>
    <w:rsid w:val="00932F20"/>
    <w:rsid w:val="00940BF3"/>
    <w:rsid w:val="0095158E"/>
    <w:rsid w:val="00955BF2"/>
    <w:rsid w:val="00956E4E"/>
    <w:rsid w:val="00964220"/>
    <w:rsid w:val="009662B9"/>
    <w:rsid w:val="00970773"/>
    <w:rsid w:val="00971400"/>
    <w:rsid w:val="00973171"/>
    <w:rsid w:val="009766E0"/>
    <w:rsid w:val="009840DE"/>
    <w:rsid w:val="0099283D"/>
    <w:rsid w:val="00997FF7"/>
    <w:rsid w:val="009A0C53"/>
    <w:rsid w:val="009A477E"/>
    <w:rsid w:val="009A6E41"/>
    <w:rsid w:val="009B4416"/>
    <w:rsid w:val="009C43FB"/>
    <w:rsid w:val="009D514F"/>
    <w:rsid w:val="009D54B4"/>
    <w:rsid w:val="009D7E94"/>
    <w:rsid w:val="009E1563"/>
    <w:rsid w:val="009E4A5D"/>
    <w:rsid w:val="009F146E"/>
    <w:rsid w:val="00A0304C"/>
    <w:rsid w:val="00A03A09"/>
    <w:rsid w:val="00A05240"/>
    <w:rsid w:val="00A20A4E"/>
    <w:rsid w:val="00A22FE8"/>
    <w:rsid w:val="00A230AD"/>
    <w:rsid w:val="00A319BD"/>
    <w:rsid w:val="00A544CA"/>
    <w:rsid w:val="00A61BF5"/>
    <w:rsid w:val="00A64528"/>
    <w:rsid w:val="00A72BCC"/>
    <w:rsid w:val="00A733EC"/>
    <w:rsid w:val="00A80253"/>
    <w:rsid w:val="00A82271"/>
    <w:rsid w:val="00A8293B"/>
    <w:rsid w:val="00A82F81"/>
    <w:rsid w:val="00A84112"/>
    <w:rsid w:val="00A91697"/>
    <w:rsid w:val="00A923E4"/>
    <w:rsid w:val="00AA661D"/>
    <w:rsid w:val="00AB4599"/>
    <w:rsid w:val="00AB6285"/>
    <w:rsid w:val="00AB74CB"/>
    <w:rsid w:val="00AC5014"/>
    <w:rsid w:val="00AC6624"/>
    <w:rsid w:val="00AC6FC4"/>
    <w:rsid w:val="00AD279A"/>
    <w:rsid w:val="00AD456C"/>
    <w:rsid w:val="00AE489B"/>
    <w:rsid w:val="00AE4F23"/>
    <w:rsid w:val="00AE529F"/>
    <w:rsid w:val="00AF038C"/>
    <w:rsid w:val="00AF2520"/>
    <w:rsid w:val="00B07487"/>
    <w:rsid w:val="00B23E88"/>
    <w:rsid w:val="00B262B0"/>
    <w:rsid w:val="00B43656"/>
    <w:rsid w:val="00B4384C"/>
    <w:rsid w:val="00B443AC"/>
    <w:rsid w:val="00B45888"/>
    <w:rsid w:val="00B5383C"/>
    <w:rsid w:val="00B60479"/>
    <w:rsid w:val="00B61493"/>
    <w:rsid w:val="00B635F5"/>
    <w:rsid w:val="00B65D18"/>
    <w:rsid w:val="00B767A5"/>
    <w:rsid w:val="00B76959"/>
    <w:rsid w:val="00B84239"/>
    <w:rsid w:val="00B90D10"/>
    <w:rsid w:val="00B90EF1"/>
    <w:rsid w:val="00B9128B"/>
    <w:rsid w:val="00B95A97"/>
    <w:rsid w:val="00B963BE"/>
    <w:rsid w:val="00BA3D69"/>
    <w:rsid w:val="00BA5120"/>
    <w:rsid w:val="00BA5796"/>
    <w:rsid w:val="00BA59C4"/>
    <w:rsid w:val="00BB0C9C"/>
    <w:rsid w:val="00BB173D"/>
    <w:rsid w:val="00BC3DA6"/>
    <w:rsid w:val="00BD359B"/>
    <w:rsid w:val="00BD6426"/>
    <w:rsid w:val="00BE6CE8"/>
    <w:rsid w:val="00BF2AD8"/>
    <w:rsid w:val="00BF6321"/>
    <w:rsid w:val="00C0374C"/>
    <w:rsid w:val="00C1060D"/>
    <w:rsid w:val="00C12F3B"/>
    <w:rsid w:val="00C13820"/>
    <w:rsid w:val="00C246B4"/>
    <w:rsid w:val="00C2682F"/>
    <w:rsid w:val="00C410BE"/>
    <w:rsid w:val="00C51179"/>
    <w:rsid w:val="00C52A8C"/>
    <w:rsid w:val="00C52B49"/>
    <w:rsid w:val="00C569CC"/>
    <w:rsid w:val="00C67226"/>
    <w:rsid w:val="00C67643"/>
    <w:rsid w:val="00C75275"/>
    <w:rsid w:val="00C75BCC"/>
    <w:rsid w:val="00C76EE4"/>
    <w:rsid w:val="00CA1387"/>
    <w:rsid w:val="00CA69C2"/>
    <w:rsid w:val="00CB313B"/>
    <w:rsid w:val="00CB3E14"/>
    <w:rsid w:val="00CB55C0"/>
    <w:rsid w:val="00CB7F6C"/>
    <w:rsid w:val="00CC6C36"/>
    <w:rsid w:val="00CE0201"/>
    <w:rsid w:val="00CE0682"/>
    <w:rsid w:val="00CE2CAE"/>
    <w:rsid w:val="00CF1011"/>
    <w:rsid w:val="00CF2813"/>
    <w:rsid w:val="00CF4CC7"/>
    <w:rsid w:val="00CF5422"/>
    <w:rsid w:val="00D00E8B"/>
    <w:rsid w:val="00D028DF"/>
    <w:rsid w:val="00D0391F"/>
    <w:rsid w:val="00D073E4"/>
    <w:rsid w:val="00D159E4"/>
    <w:rsid w:val="00D26109"/>
    <w:rsid w:val="00D30424"/>
    <w:rsid w:val="00D40812"/>
    <w:rsid w:val="00D42B9F"/>
    <w:rsid w:val="00D43B0B"/>
    <w:rsid w:val="00D557EC"/>
    <w:rsid w:val="00D55844"/>
    <w:rsid w:val="00D56976"/>
    <w:rsid w:val="00D575E2"/>
    <w:rsid w:val="00D57E5A"/>
    <w:rsid w:val="00D63A27"/>
    <w:rsid w:val="00D654D6"/>
    <w:rsid w:val="00D65A87"/>
    <w:rsid w:val="00D7236D"/>
    <w:rsid w:val="00D819C1"/>
    <w:rsid w:val="00D9419D"/>
    <w:rsid w:val="00DA0BEE"/>
    <w:rsid w:val="00DA3343"/>
    <w:rsid w:val="00DA78B9"/>
    <w:rsid w:val="00DB28B5"/>
    <w:rsid w:val="00DC3AB2"/>
    <w:rsid w:val="00DD2E49"/>
    <w:rsid w:val="00DD2E70"/>
    <w:rsid w:val="00DD3AB1"/>
    <w:rsid w:val="00DF53E3"/>
    <w:rsid w:val="00DF6122"/>
    <w:rsid w:val="00E03E96"/>
    <w:rsid w:val="00E07E0A"/>
    <w:rsid w:val="00E16C40"/>
    <w:rsid w:val="00E36286"/>
    <w:rsid w:val="00E36720"/>
    <w:rsid w:val="00E408E6"/>
    <w:rsid w:val="00E42390"/>
    <w:rsid w:val="00E47D10"/>
    <w:rsid w:val="00E504F5"/>
    <w:rsid w:val="00E519B1"/>
    <w:rsid w:val="00E53BE6"/>
    <w:rsid w:val="00E54623"/>
    <w:rsid w:val="00E55B44"/>
    <w:rsid w:val="00E61EBA"/>
    <w:rsid w:val="00E65A1D"/>
    <w:rsid w:val="00E660CC"/>
    <w:rsid w:val="00E7178C"/>
    <w:rsid w:val="00E73F78"/>
    <w:rsid w:val="00E7415F"/>
    <w:rsid w:val="00E77F5E"/>
    <w:rsid w:val="00E915E5"/>
    <w:rsid w:val="00E9423B"/>
    <w:rsid w:val="00E960D8"/>
    <w:rsid w:val="00EA3986"/>
    <w:rsid w:val="00EB230C"/>
    <w:rsid w:val="00EB46B9"/>
    <w:rsid w:val="00EC19A4"/>
    <w:rsid w:val="00EC20A2"/>
    <w:rsid w:val="00ED173B"/>
    <w:rsid w:val="00EE4783"/>
    <w:rsid w:val="00EE7CDE"/>
    <w:rsid w:val="00EF59D1"/>
    <w:rsid w:val="00F00E3F"/>
    <w:rsid w:val="00F1075A"/>
    <w:rsid w:val="00F113EF"/>
    <w:rsid w:val="00F31753"/>
    <w:rsid w:val="00F3321F"/>
    <w:rsid w:val="00F33975"/>
    <w:rsid w:val="00F40F09"/>
    <w:rsid w:val="00F42126"/>
    <w:rsid w:val="00F470AE"/>
    <w:rsid w:val="00F511BC"/>
    <w:rsid w:val="00F5473C"/>
    <w:rsid w:val="00F60548"/>
    <w:rsid w:val="00F65558"/>
    <w:rsid w:val="00F665E8"/>
    <w:rsid w:val="00F75BE8"/>
    <w:rsid w:val="00F76243"/>
    <w:rsid w:val="00F84799"/>
    <w:rsid w:val="00F90CE7"/>
    <w:rsid w:val="00F95B13"/>
    <w:rsid w:val="00FA016C"/>
    <w:rsid w:val="00FA22B1"/>
    <w:rsid w:val="00FA32DB"/>
    <w:rsid w:val="00FA43D9"/>
    <w:rsid w:val="00FB14E1"/>
    <w:rsid w:val="00FB3046"/>
    <w:rsid w:val="00FC2C22"/>
    <w:rsid w:val="00FC5679"/>
    <w:rsid w:val="00FE1A36"/>
    <w:rsid w:val="00FE611D"/>
    <w:rsid w:val="00FF1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 w:type="table" w:styleId="TableGrid">
    <w:name w:val="Table Grid"/>
    <w:basedOn w:val="TableNormal"/>
    <w:uiPriority w:val="39"/>
    <w:rsid w:val="0085522C"/>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C2365"/>
  </w:style>
  <w:style w:type="paragraph" w:customStyle="1" w:styleId="Default">
    <w:name w:val="Default"/>
    <w:rsid w:val="00093359"/>
    <w:pPr>
      <w:autoSpaceDE w:val="0"/>
      <w:autoSpaceDN w:val="0"/>
      <w:adjustRightInd w:val="0"/>
      <w:spacing w:line="240" w:lineRule="auto"/>
    </w:pPr>
    <w:rPr>
      <w:rFonts w:ascii="Georgia" w:hAnsi="Georgia" w:cs="Georgia"/>
      <w:color w:val="000000"/>
      <w:sz w:val="24"/>
      <w:szCs w:val="24"/>
      <w:lang w:val="en-US"/>
    </w:rPr>
  </w:style>
  <w:style w:type="paragraph" w:styleId="PlainText">
    <w:name w:val="Plain Text"/>
    <w:basedOn w:val="Normal"/>
    <w:link w:val="PlainTextChar"/>
    <w:uiPriority w:val="99"/>
    <w:unhideWhenUsed/>
    <w:rsid w:val="00A20A4E"/>
    <w:pPr>
      <w:spacing w:line="240" w:lineRule="auto"/>
    </w:pPr>
    <w:rPr>
      <w:rFonts w:ascii="Calibri" w:eastAsiaTheme="minorHAnsi" w:hAnsi="Calibri" w:cs="Calibri"/>
      <w:color w:val="000000" w:themeColor="text1"/>
      <w:lang w:val="en-US"/>
    </w:rPr>
  </w:style>
  <w:style w:type="character" w:customStyle="1" w:styleId="PlainTextChar">
    <w:name w:val="Plain Text Char"/>
    <w:basedOn w:val="DefaultParagraphFont"/>
    <w:link w:val="PlainText"/>
    <w:uiPriority w:val="99"/>
    <w:rsid w:val="00A20A4E"/>
    <w:rPr>
      <w:rFonts w:ascii="Calibri" w:eastAsiaTheme="minorHAnsi" w:hAnsi="Calibri" w:cs="Calibri"/>
      <w:color w:val="000000" w:themeColor="text1"/>
      <w:lang w:val="en-US"/>
    </w:rPr>
  </w:style>
  <w:style w:type="paragraph" w:styleId="NormalWeb">
    <w:name w:val="Normal (Web)"/>
    <w:basedOn w:val="Normal"/>
    <w:uiPriority w:val="99"/>
    <w:unhideWhenUsed/>
    <w:rsid w:val="004107E6"/>
    <w:pPr>
      <w:spacing w:before="100" w:beforeAutospacing="1" w:after="100" w:afterAutospacing="1" w:line="240" w:lineRule="auto"/>
    </w:pPr>
    <w:rPr>
      <w:rFonts w:ascii="Calibri" w:eastAsiaTheme="minorHAnsi" w:hAnsi="Calibri" w:cs="Calibri"/>
      <w:lang w:val="en-US"/>
    </w:rPr>
  </w:style>
  <w:style w:type="character" w:styleId="Strong">
    <w:name w:val="Strong"/>
    <w:basedOn w:val="DefaultParagraphFont"/>
    <w:uiPriority w:val="22"/>
    <w:qFormat/>
    <w:rsid w:val="004107E6"/>
    <w:rPr>
      <w:b/>
      <w:bCs/>
    </w:rPr>
  </w:style>
  <w:style w:type="character" w:customStyle="1" w:styleId="email-hyperlink-color-preserver">
    <w:name w:val="email-hyperlink-color-preserver"/>
    <w:basedOn w:val="DefaultParagraphFont"/>
    <w:rsid w:val="002B4A4C"/>
  </w:style>
  <w:style w:type="character" w:customStyle="1" w:styleId="inline-color">
    <w:name w:val="inline-color"/>
    <w:basedOn w:val="DefaultParagraphFont"/>
    <w:rsid w:val="002B4A4C"/>
  </w:style>
  <w:style w:type="character" w:styleId="Emphasis">
    <w:name w:val="Emphasis"/>
    <w:basedOn w:val="DefaultParagraphFont"/>
    <w:uiPriority w:val="20"/>
    <w:qFormat/>
    <w:rsid w:val="002B4A4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6028">
      <w:bodyDiv w:val="1"/>
      <w:marLeft w:val="0"/>
      <w:marRight w:val="0"/>
      <w:marTop w:val="0"/>
      <w:marBottom w:val="0"/>
      <w:divBdr>
        <w:top w:val="none" w:sz="0" w:space="0" w:color="auto"/>
        <w:left w:val="none" w:sz="0" w:space="0" w:color="auto"/>
        <w:bottom w:val="none" w:sz="0" w:space="0" w:color="auto"/>
        <w:right w:val="none" w:sz="0" w:space="0" w:color="auto"/>
      </w:divBdr>
    </w:div>
    <w:div w:id="40791818">
      <w:bodyDiv w:val="1"/>
      <w:marLeft w:val="0"/>
      <w:marRight w:val="0"/>
      <w:marTop w:val="0"/>
      <w:marBottom w:val="0"/>
      <w:divBdr>
        <w:top w:val="none" w:sz="0" w:space="0" w:color="auto"/>
        <w:left w:val="none" w:sz="0" w:space="0" w:color="auto"/>
        <w:bottom w:val="none" w:sz="0" w:space="0" w:color="auto"/>
        <w:right w:val="none" w:sz="0" w:space="0" w:color="auto"/>
      </w:divBdr>
    </w:div>
    <w:div w:id="109664066">
      <w:bodyDiv w:val="1"/>
      <w:marLeft w:val="0"/>
      <w:marRight w:val="0"/>
      <w:marTop w:val="0"/>
      <w:marBottom w:val="0"/>
      <w:divBdr>
        <w:top w:val="none" w:sz="0" w:space="0" w:color="auto"/>
        <w:left w:val="none" w:sz="0" w:space="0" w:color="auto"/>
        <w:bottom w:val="none" w:sz="0" w:space="0" w:color="auto"/>
        <w:right w:val="none" w:sz="0" w:space="0" w:color="auto"/>
      </w:divBdr>
    </w:div>
    <w:div w:id="113839294">
      <w:bodyDiv w:val="1"/>
      <w:marLeft w:val="0"/>
      <w:marRight w:val="0"/>
      <w:marTop w:val="0"/>
      <w:marBottom w:val="0"/>
      <w:divBdr>
        <w:top w:val="none" w:sz="0" w:space="0" w:color="auto"/>
        <w:left w:val="none" w:sz="0" w:space="0" w:color="auto"/>
        <w:bottom w:val="none" w:sz="0" w:space="0" w:color="auto"/>
        <w:right w:val="none" w:sz="0" w:space="0" w:color="auto"/>
      </w:divBdr>
    </w:div>
    <w:div w:id="116416490">
      <w:bodyDiv w:val="1"/>
      <w:marLeft w:val="0"/>
      <w:marRight w:val="0"/>
      <w:marTop w:val="0"/>
      <w:marBottom w:val="0"/>
      <w:divBdr>
        <w:top w:val="none" w:sz="0" w:space="0" w:color="auto"/>
        <w:left w:val="none" w:sz="0" w:space="0" w:color="auto"/>
        <w:bottom w:val="none" w:sz="0" w:space="0" w:color="auto"/>
        <w:right w:val="none" w:sz="0" w:space="0" w:color="auto"/>
      </w:divBdr>
    </w:div>
    <w:div w:id="125702109">
      <w:bodyDiv w:val="1"/>
      <w:marLeft w:val="0"/>
      <w:marRight w:val="0"/>
      <w:marTop w:val="0"/>
      <w:marBottom w:val="0"/>
      <w:divBdr>
        <w:top w:val="none" w:sz="0" w:space="0" w:color="auto"/>
        <w:left w:val="none" w:sz="0" w:space="0" w:color="auto"/>
        <w:bottom w:val="none" w:sz="0" w:space="0" w:color="auto"/>
        <w:right w:val="none" w:sz="0" w:space="0" w:color="auto"/>
      </w:divBdr>
    </w:div>
    <w:div w:id="130441583">
      <w:bodyDiv w:val="1"/>
      <w:marLeft w:val="0"/>
      <w:marRight w:val="0"/>
      <w:marTop w:val="0"/>
      <w:marBottom w:val="0"/>
      <w:divBdr>
        <w:top w:val="none" w:sz="0" w:space="0" w:color="auto"/>
        <w:left w:val="none" w:sz="0" w:space="0" w:color="auto"/>
        <w:bottom w:val="none" w:sz="0" w:space="0" w:color="auto"/>
        <w:right w:val="none" w:sz="0" w:space="0" w:color="auto"/>
      </w:divBdr>
    </w:div>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195000821">
      <w:bodyDiv w:val="1"/>
      <w:marLeft w:val="0"/>
      <w:marRight w:val="0"/>
      <w:marTop w:val="0"/>
      <w:marBottom w:val="0"/>
      <w:divBdr>
        <w:top w:val="none" w:sz="0" w:space="0" w:color="auto"/>
        <w:left w:val="none" w:sz="0" w:space="0" w:color="auto"/>
        <w:bottom w:val="none" w:sz="0" w:space="0" w:color="auto"/>
        <w:right w:val="none" w:sz="0" w:space="0" w:color="auto"/>
      </w:divBdr>
    </w:div>
    <w:div w:id="235015701">
      <w:bodyDiv w:val="1"/>
      <w:marLeft w:val="0"/>
      <w:marRight w:val="0"/>
      <w:marTop w:val="0"/>
      <w:marBottom w:val="0"/>
      <w:divBdr>
        <w:top w:val="none" w:sz="0" w:space="0" w:color="auto"/>
        <w:left w:val="none" w:sz="0" w:space="0" w:color="auto"/>
        <w:bottom w:val="none" w:sz="0" w:space="0" w:color="auto"/>
        <w:right w:val="none" w:sz="0" w:space="0" w:color="auto"/>
      </w:divBdr>
    </w:div>
    <w:div w:id="262959352">
      <w:bodyDiv w:val="1"/>
      <w:marLeft w:val="0"/>
      <w:marRight w:val="0"/>
      <w:marTop w:val="0"/>
      <w:marBottom w:val="0"/>
      <w:divBdr>
        <w:top w:val="none" w:sz="0" w:space="0" w:color="auto"/>
        <w:left w:val="none" w:sz="0" w:space="0" w:color="auto"/>
        <w:bottom w:val="none" w:sz="0" w:space="0" w:color="auto"/>
        <w:right w:val="none" w:sz="0" w:space="0" w:color="auto"/>
      </w:divBdr>
    </w:div>
    <w:div w:id="274755731">
      <w:bodyDiv w:val="1"/>
      <w:marLeft w:val="0"/>
      <w:marRight w:val="0"/>
      <w:marTop w:val="0"/>
      <w:marBottom w:val="0"/>
      <w:divBdr>
        <w:top w:val="none" w:sz="0" w:space="0" w:color="auto"/>
        <w:left w:val="none" w:sz="0" w:space="0" w:color="auto"/>
        <w:bottom w:val="none" w:sz="0" w:space="0" w:color="auto"/>
        <w:right w:val="none" w:sz="0" w:space="0" w:color="auto"/>
      </w:divBdr>
    </w:div>
    <w:div w:id="296878358">
      <w:bodyDiv w:val="1"/>
      <w:marLeft w:val="0"/>
      <w:marRight w:val="0"/>
      <w:marTop w:val="0"/>
      <w:marBottom w:val="0"/>
      <w:divBdr>
        <w:top w:val="none" w:sz="0" w:space="0" w:color="auto"/>
        <w:left w:val="none" w:sz="0" w:space="0" w:color="auto"/>
        <w:bottom w:val="none" w:sz="0" w:space="0" w:color="auto"/>
        <w:right w:val="none" w:sz="0" w:space="0" w:color="auto"/>
      </w:divBdr>
    </w:div>
    <w:div w:id="304362368">
      <w:bodyDiv w:val="1"/>
      <w:marLeft w:val="0"/>
      <w:marRight w:val="0"/>
      <w:marTop w:val="0"/>
      <w:marBottom w:val="0"/>
      <w:divBdr>
        <w:top w:val="none" w:sz="0" w:space="0" w:color="auto"/>
        <w:left w:val="none" w:sz="0" w:space="0" w:color="auto"/>
        <w:bottom w:val="none" w:sz="0" w:space="0" w:color="auto"/>
        <w:right w:val="none" w:sz="0" w:space="0" w:color="auto"/>
      </w:divBdr>
    </w:div>
    <w:div w:id="440148816">
      <w:bodyDiv w:val="1"/>
      <w:marLeft w:val="0"/>
      <w:marRight w:val="0"/>
      <w:marTop w:val="0"/>
      <w:marBottom w:val="0"/>
      <w:divBdr>
        <w:top w:val="none" w:sz="0" w:space="0" w:color="auto"/>
        <w:left w:val="none" w:sz="0" w:space="0" w:color="auto"/>
        <w:bottom w:val="none" w:sz="0" w:space="0" w:color="auto"/>
        <w:right w:val="none" w:sz="0" w:space="0" w:color="auto"/>
      </w:divBdr>
    </w:div>
    <w:div w:id="517813334">
      <w:bodyDiv w:val="1"/>
      <w:marLeft w:val="0"/>
      <w:marRight w:val="0"/>
      <w:marTop w:val="0"/>
      <w:marBottom w:val="0"/>
      <w:divBdr>
        <w:top w:val="none" w:sz="0" w:space="0" w:color="auto"/>
        <w:left w:val="none" w:sz="0" w:space="0" w:color="auto"/>
        <w:bottom w:val="none" w:sz="0" w:space="0" w:color="auto"/>
        <w:right w:val="none" w:sz="0" w:space="0" w:color="auto"/>
      </w:divBdr>
    </w:div>
    <w:div w:id="531501323">
      <w:bodyDiv w:val="1"/>
      <w:marLeft w:val="0"/>
      <w:marRight w:val="0"/>
      <w:marTop w:val="0"/>
      <w:marBottom w:val="0"/>
      <w:divBdr>
        <w:top w:val="none" w:sz="0" w:space="0" w:color="auto"/>
        <w:left w:val="none" w:sz="0" w:space="0" w:color="auto"/>
        <w:bottom w:val="none" w:sz="0" w:space="0" w:color="auto"/>
        <w:right w:val="none" w:sz="0" w:space="0" w:color="auto"/>
      </w:divBdr>
    </w:div>
    <w:div w:id="589851548">
      <w:bodyDiv w:val="1"/>
      <w:marLeft w:val="0"/>
      <w:marRight w:val="0"/>
      <w:marTop w:val="0"/>
      <w:marBottom w:val="0"/>
      <w:divBdr>
        <w:top w:val="none" w:sz="0" w:space="0" w:color="auto"/>
        <w:left w:val="none" w:sz="0" w:space="0" w:color="auto"/>
        <w:bottom w:val="none" w:sz="0" w:space="0" w:color="auto"/>
        <w:right w:val="none" w:sz="0" w:space="0" w:color="auto"/>
      </w:divBdr>
    </w:div>
    <w:div w:id="610935937">
      <w:bodyDiv w:val="1"/>
      <w:marLeft w:val="0"/>
      <w:marRight w:val="0"/>
      <w:marTop w:val="0"/>
      <w:marBottom w:val="0"/>
      <w:divBdr>
        <w:top w:val="none" w:sz="0" w:space="0" w:color="auto"/>
        <w:left w:val="none" w:sz="0" w:space="0" w:color="auto"/>
        <w:bottom w:val="none" w:sz="0" w:space="0" w:color="auto"/>
        <w:right w:val="none" w:sz="0" w:space="0" w:color="auto"/>
      </w:divBdr>
    </w:div>
    <w:div w:id="747381363">
      <w:bodyDiv w:val="1"/>
      <w:marLeft w:val="0"/>
      <w:marRight w:val="0"/>
      <w:marTop w:val="0"/>
      <w:marBottom w:val="0"/>
      <w:divBdr>
        <w:top w:val="none" w:sz="0" w:space="0" w:color="auto"/>
        <w:left w:val="none" w:sz="0" w:space="0" w:color="auto"/>
        <w:bottom w:val="none" w:sz="0" w:space="0" w:color="auto"/>
        <w:right w:val="none" w:sz="0" w:space="0" w:color="auto"/>
      </w:divBdr>
    </w:div>
    <w:div w:id="862284451">
      <w:bodyDiv w:val="1"/>
      <w:marLeft w:val="0"/>
      <w:marRight w:val="0"/>
      <w:marTop w:val="0"/>
      <w:marBottom w:val="0"/>
      <w:divBdr>
        <w:top w:val="none" w:sz="0" w:space="0" w:color="auto"/>
        <w:left w:val="none" w:sz="0" w:space="0" w:color="auto"/>
        <w:bottom w:val="none" w:sz="0" w:space="0" w:color="auto"/>
        <w:right w:val="none" w:sz="0" w:space="0" w:color="auto"/>
      </w:divBdr>
    </w:div>
    <w:div w:id="923496532">
      <w:bodyDiv w:val="1"/>
      <w:marLeft w:val="0"/>
      <w:marRight w:val="0"/>
      <w:marTop w:val="0"/>
      <w:marBottom w:val="0"/>
      <w:divBdr>
        <w:top w:val="none" w:sz="0" w:space="0" w:color="auto"/>
        <w:left w:val="none" w:sz="0" w:space="0" w:color="auto"/>
        <w:bottom w:val="none" w:sz="0" w:space="0" w:color="auto"/>
        <w:right w:val="none" w:sz="0" w:space="0" w:color="auto"/>
      </w:divBdr>
    </w:div>
    <w:div w:id="931158115">
      <w:bodyDiv w:val="1"/>
      <w:marLeft w:val="0"/>
      <w:marRight w:val="0"/>
      <w:marTop w:val="0"/>
      <w:marBottom w:val="0"/>
      <w:divBdr>
        <w:top w:val="none" w:sz="0" w:space="0" w:color="auto"/>
        <w:left w:val="none" w:sz="0" w:space="0" w:color="auto"/>
        <w:bottom w:val="none" w:sz="0" w:space="0" w:color="auto"/>
        <w:right w:val="none" w:sz="0" w:space="0" w:color="auto"/>
      </w:divBdr>
    </w:div>
    <w:div w:id="935597288">
      <w:bodyDiv w:val="1"/>
      <w:marLeft w:val="0"/>
      <w:marRight w:val="0"/>
      <w:marTop w:val="0"/>
      <w:marBottom w:val="0"/>
      <w:divBdr>
        <w:top w:val="none" w:sz="0" w:space="0" w:color="auto"/>
        <w:left w:val="none" w:sz="0" w:space="0" w:color="auto"/>
        <w:bottom w:val="none" w:sz="0" w:space="0" w:color="auto"/>
        <w:right w:val="none" w:sz="0" w:space="0" w:color="auto"/>
      </w:divBdr>
    </w:div>
    <w:div w:id="940407522">
      <w:bodyDiv w:val="1"/>
      <w:marLeft w:val="0"/>
      <w:marRight w:val="0"/>
      <w:marTop w:val="0"/>
      <w:marBottom w:val="0"/>
      <w:divBdr>
        <w:top w:val="none" w:sz="0" w:space="0" w:color="auto"/>
        <w:left w:val="none" w:sz="0" w:space="0" w:color="auto"/>
        <w:bottom w:val="none" w:sz="0" w:space="0" w:color="auto"/>
        <w:right w:val="none" w:sz="0" w:space="0" w:color="auto"/>
      </w:divBdr>
    </w:div>
    <w:div w:id="952828977">
      <w:bodyDiv w:val="1"/>
      <w:marLeft w:val="0"/>
      <w:marRight w:val="0"/>
      <w:marTop w:val="0"/>
      <w:marBottom w:val="0"/>
      <w:divBdr>
        <w:top w:val="none" w:sz="0" w:space="0" w:color="auto"/>
        <w:left w:val="none" w:sz="0" w:space="0" w:color="auto"/>
        <w:bottom w:val="none" w:sz="0" w:space="0" w:color="auto"/>
        <w:right w:val="none" w:sz="0" w:space="0" w:color="auto"/>
      </w:divBdr>
    </w:div>
    <w:div w:id="965618557">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056047557">
      <w:bodyDiv w:val="1"/>
      <w:marLeft w:val="0"/>
      <w:marRight w:val="0"/>
      <w:marTop w:val="0"/>
      <w:marBottom w:val="0"/>
      <w:divBdr>
        <w:top w:val="none" w:sz="0" w:space="0" w:color="auto"/>
        <w:left w:val="none" w:sz="0" w:space="0" w:color="auto"/>
        <w:bottom w:val="none" w:sz="0" w:space="0" w:color="auto"/>
        <w:right w:val="none" w:sz="0" w:space="0" w:color="auto"/>
      </w:divBdr>
    </w:div>
    <w:div w:id="1085030776">
      <w:bodyDiv w:val="1"/>
      <w:marLeft w:val="0"/>
      <w:marRight w:val="0"/>
      <w:marTop w:val="0"/>
      <w:marBottom w:val="0"/>
      <w:divBdr>
        <w:top w:val="none" w:sz="0" w:space="0" w:color="auto"/>
        <w:left w:val="none" w:sz="0" w:space="0" w:color="auto"/>
        <w:bottom w:val="none" w:sz="0" w:space="0" w:color="auto"/>
        <w:right w:val="none" w:sz="0" w:space="0" w:color="auto"/>
      </w:divBdr>
    </w:div>
    <w:div w:id="1113525095">
      <w:bodyDiv w:val="1"/>
      <w:marLeft w:val="0"/>
      <w:marRight w:val="0"/>
      <w:marTop w:val="0"/>
      <w:marBottom w:val="0"/>
      <w:divBdr>
        <w:top w:val="none" w:sz="0" w:space="0" w:color="auto"/>
        <w:left w:val="none" w:sz="0" w:space="0" w:color="auto"/>
        <w:bottom w:val="none" w:sz="0" w:space="0" w:color="auto"/>
        <w:right w:val="none" w:sz="0" w:space="0" w:color="auto"/>
      </w:divBdr>
    </w:div>
    <w:div w:id="1115904271">
      <w:bodyDiv w:val="1"/>
      <w:marLeft w:val="0"/>
      <w:marRight w:val="0"/>
      <w:marTop w:val="0"/>
      <w:marBottom w:val="0"/>
      <w:divBdr>
        <w:top w:val="none" w:sz="0" w:space="0" w:color="auto"/>
        <w:left w:val="none" w:sz="0" w:space="0" w:color="auto"/>
        <w:bottom w:val="none" w:sz="0" w:space="0" w:color="auto"/>
        <w:right w:val="none" w:sz="0" w:space="0" w:color="auto"/>
      </w:divBdr>
    </w:div>
    <w:div w:id="1131677965">
      <w:bodyDiv w:val="1"/>
      <w:marLeft w:val="0"/>
      <w:marRight w:val="0"/>
      <w:marTop w:val="0"/>
      <w:marBottom w:val="0"/>
      <w:divBdr>
        <w:top w:val="none" w:sz="0" w:space="0" w:color="auto"/>
        <w:left w:val="none" w:sz="0" w:space="0" w:color="auto"/>
        <w:bottom w:val="none" w:sz="0" w:space="0" w:color="auto"/>
        <w:right w:val="none" w:sz="0" w:space="0" w:color="auto"/>
      </w:divBdr>
    </w:div>
    <w:div w:id="1154832809">
      <w:bodyDiv w:val="1"/>
      <w:marLeft w:val="0"/>
      <w:marRight w:val="0"/>
      <w:marTop w:val="0"/>
      <w:marBottom w:val="0"/>
      <w:divBdr>
        <w:top w:val="none" w:sz="0" w:space="0" w:color="auto"/>
        <w:left w:val="none" w:sz="0" w:space="0" w:color="auto"/>
        <w:bottom w:val="none" w:sz="0" w:space="0" w:color="auto"/>
        <w:right w:val="none" w:sz="0" w:space="0" w:color="auto"/>
      </w:divBdr>
    </w:div>
    <w:div w:id="1162699501">
      <w:bodyDiv w:val="1"/>
      <w:marLeft w:val="0"/>
      <w:marRight w:val="0"/>
      <w:marTop w:val="0"/>
      <w:marBottom w:val="0"/>
      <w:divBdr>
        <w:top w:val="none" w:sz="0" w:space="0" w:color="auto"/>
        <w:left w:val="none" w:sz="0" w:space="0" w:color="auto"/>
        <w:bottom w:val="none" w:sz="0" w:space="0" w:color="auto"/>
        <w:right w:val="none" w:sz="0" w:space="0" w:color="auto"/>
      </w:divBdr>
    </w:div>
    <w:div w:id="1210217267">
      <w:bodyDiv w:val="1"/>
      <w:marLeft w:val="0"/>
      <w:marRight w:val="0"/>
      <w:marTop w:val="0"/>
      <w:marBottom w:val="0"/>
      <w:divBdr>
        <w:top w:val="none" w:sz="0" w:space="0" w:color="auto"/>
        <w:left w:val="none" w:sz="0" w:space="0" w:color="auto"/>
        <w:bottom w:val="none" w:sz="0" w:space="0" w:color="auto"/>
        <w:right w:val="none" w:sz="0" w:space="0" w:color="auto"/>
      </w:divBdr>
    </w:div>
    <w:div w:id="1225683121">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 w:id="1280532280">
      <w:bodyDiv w:val="1"/>
      <w:marLeft w:val="0"/>
      <w:marRight w:val="0"/>
      <w:marTop w:val="0"/>
      <w:marBottom w:val="0"/>
      <w:divBdr>
        <w:top w:val="none" w:sz="0" w:space="0" w:color="auto"/>
        <w:left w:val="none" w:sz="0" w:space="0" w:color="auto"/>
        <w:bottom w:val="none" w:sz="0" w:space="0" w:color="auto"/>
        <w:right w:val="none" w:sz="0" w:space="0" w:color="auto"/>
      </w:divBdr>
    </w:div>
    <w:div w:id="1290278332">
      <w:bodyDiv w:val="1"/>
      <w:marLeft w:val="0"/>
      <w:marRight w:val="0"/>
      <w:marTop w:val="0"/>
      <w:marBottom w:val="0"/>
      <w:divBdr>
        <w:top w:val="none" w:sz="0" w:space="0" w:color="auto"/>
        <w:left w:val="none" w:sz="0" w:space="0" w:color="auto"/>
        <w:bottom w:val="none" w:sz="0" w:space="0" w:color="auto"/>
        <w:right w:val="none" w:sz="0" w:space="0" w:color="auto"/>
      </w:divBdr>
    </w:div>
    <w:div w:id="1351445476">
      <w:bodyDiv w:val="1"/>
      <w:marLeft w:val="0"/>
      <w:marRight w:val="0"/>
      <w:marTop w:val="0"/>
      <w:marBottom w:val="0"/>
      <w:divBdr>
        <w:top w:val="none" w:sz="0" w:space="0" w:color="auto"/>
        <w:left w:val="none" w:sz="0" w:space="0" w:color="auto"/>
        <w:bottom w:val="none" w:sz="0" w:space="0" w:color="auto"/>
        <w:right w:val="none" w:sz="0" w:space="0" w:color="auto"/>
      </w:divBdr>
    </w:div>
    <w:div w:id="1383015679">
      <w:bodyDiv w:val="1"/>
      <w:marLeft w:val="0"/>
      <w:marRight w:val="0"/>
      <w:marTop w:val="0"/>
      <w:marBottom w:val="0"/>
      <w:divBdr>
        <w:top w:val="none" w:sz="0" w:space="0" w:color="auto"/>
        <w:left w:val="none" w:sz="0" w:space="0" w:color="auto"/>
        <w:bottom w:val="none" w:sz="0" w:space="0" w:color="auto"/>
        <w:right w:val="none" w:sz="0" w:space="0" w:color="auto"/>
      </w:divBdr>
    </w:div>
    <w:div w:id="1388456097">
      <w:bodyDiv w:val="1"/>
      <w:marLeft w:val="0"/>
      <w:marRight w:val="0"/>
      <w:marTop w:val="0"/>
      <w:marBottom w:val="0"/>
      <w:divBdr>
        <w:top w:val="none" w:sz="0" w:space="0" w:color="auto"/>
        <w:left w:val="none" w:sz="0" w:space="0" w:color="auto"/>
        <w:bottom w:val="none" w:sz="0" w:space="0" w:color="auto"/>
        <w:right w:val="none" w:sz="0" w:space="0" w:color="auto"/>
      </w:divBdr>
    </w:div>
    <w:div w:id="1435979983">
      <w:bodyDiv w:val="1"/>
      <w:marLeft w:val="0"/>
      <w:marRight w:val="0"/>
      <w:marTop w:val="0"/>
      <w:marBottom w:val="0"/>
      <w:divBdr>
        <w:top w:val="none" w:sz="0" w:space="0" w:color="auto"/>
        <w:left w:val="none" w:sz="0" w:space="0" w:color="auto"/>
        <w:bottom w:val="none" w:sz="0" w:space="0" w:color="auto"/>
        <w:right w:val="none" w:sz="0" w:space="0" w:color="auto"/>
      </w:divBdr>
    </w:div>
    <w:div w:id="1779325416">
      <w:bodyDiv w:val="1"/>
      <w:marLeft w:val="0"/>
      <w:marRight w:val="0"/>
      <w:marTop w:val="0"/>
      <w:marBottom w:val="0"/>
      <w:divBdr>
        <w:top w:val="none" w:sz="0" w:space="0" w:color="auto"/>
        <w:left w:val="none" w:sz="0" w:space="0" w:color="auto"/>
        <w:bottom w:val="none" w:sz="0" w:space="0" w:color="auto"/>
        <w:right w:val="none" w:sz="0" w:space="0" w:color="auto"/>
      </w:divBdr>
    </w:div>
    <w:div w:id="1788237853">
      <w:bodyDiv w:val="1"/>
      <w:marLeft w:val="0"/>
      <w:marRight w:val="0"/>
      <w:marTop w:val="0"/>
      <w:marBottom w:val="0"/>
      <w:divBdr>
        <w:top w:val="none" w:sz="0" w:space="0" w:color="auto"/>
        <w:left w:val="none" w:sz="0" w:space="0" w:color="auto"/>
        <w:bottom w:val="none" w:sz="0" w:space="0" w:color="auto"/>
        <w:right w:val="none" w:sz="0" w:space="0" w:color="auto"/>
      </w:divBdr>
    </w:div>
    <w:div w:id="1810512780">
      <w:bodyDiv w:val="1"/>
      <w:marLeft w:val="0"/>
      <w:marRight w:val="0"/>
      <w:marTop w:val="0"/>
      <w:marBottom w:val="0"/>
      <w:divBdr>
        <w:top w:val="none" w:sz="0" w:space="0" w:color="auto"/>
        <w:left w:val="none" w:sz="0" w:space="0" w:color="auto"/>
        <w:bottom w:val="none" w:sz="0" w:space="0" w:color="auto"/>
        <w:right w:val="none" w:sz="0" w:space="0" w:color="auto"/>
      </w:divBdr>
    </w:div>
    <w:div w:id="1838836030">
      <w:bodyDiv w:val="1"/>
      <w:marLeft w:val="0"/>
      <w:marRight w:val="0"/>
      <w:marTop w:val="0"/>
      <w:marBottom w:val="0"/>
      <w:divBdr>
        <w:top w:val="none" w:sz="0" w:space="0" w:color="auto"/>
        <w:left w:val="none" w:sz="0" w:space="0" w:color="auto"/>
        <w:bottom w:val="none" w:sz="0" w:space="0" w:color="auto"/>
        <w:right w:val="none" w:sz="0" w:space="0" w:color="auto"/>
      </w:divBdr>
    </w:div>
    <w:div w:id="1858344404">
      <w:bodyDiv w:val="1"/>
      <w:marLeft w:val="0"/>
      <w:marRight w:val="0"/>
      <w:marTop w:val="0"/>
      <w:marBottom w:val="0"/>
      <w:divBdr>
        <w:top w:val="none" w:sz="0" w:space="0" w:color="auto"/>
        <w:left w:val="none" w:sz="0" w:space="0" w:color="auto"/>
        <w:bottom w:val="none" w:sz="0" w:space="0" w:color="auto"/>
        <w:right w:val="none" w:sz="0" w:space="0" w:color="auto"/>
      </w:divBdr>
    </w:div>
    <w:div w:id="2058700659">
      <w:bodyDiv w:val="1"/>
      <w:marLeft w:val="0"/>
      <w:marRight w:val="0"/>
      <w:marTop w:val="0"/>
      <w:marBottom w:val="0"/>
      <w:divBdr>
        <w:top w:val="none" w:sz="0" w:space="0" w:color="auto"/>
        <w:left w:val="none" w:sz="0" w:space="0" w:color="auto"/>
        <w:bottom w:val="none" w:sz="0" w:space="0" w:color="auto"/>
        <w:right w:val="none" w:sz="0" w:space="0" w:color="auto"/>
      </w:divBdr>
    </w:div>
    <w:div w:id="20760521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5199850785?pwd=WHorb3h2ckgvZjhZT1BOVWxEMzhlZz09" TargetMode="External"/><Relationship Id="rId13" Type="http://schemas.openxmlformats.org/officeDocument/2006/relationships/hyperlink" Target="https://volpro.net/?s=software" TargetMode="External"/><Relationship Id="rId18" Type="http://schemas.openxmlformats.org/officeDocument/2006/relationships/hyperlink" Target="mailto:linkj@crlibrary.or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clehn@califa.org" TargetMode="External"/><Relationship Id="rId7" Type="http://schemas.openxmlformats.org/officeDocument/2006/relationships/endnotes" Target="endnotes.xml"/><Relationship Id="rId12" Type="http://schemas.openxmlformats.org/officeDocument/2006/relationships/hyperlink" Target="https://www.volunteersoftwarecomparisons.com/" TargetMode="External"/><Relationship Id="rId17" Type="http://schemas.openxmlformats.org/officeDocument/2006/relationships/hyperlink" Target="https://www.energizeinc.com/store/help_i_dont_have_enough_time_guide_volunteer_managemen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etinvolvedclearinghouse.org/training-materials/bibliography-volunteer-engagement" TargetMode="External"/><Relationship Id="rId20" Type="http://schemas.openxmlformats.org/officeDocument/2006/relationships/hyperlink" Target="https://getinvolvedclearinghous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hrm.org/resourcesandtools/tools-and-samples/toolkits/pages/interviewandemploymentapplicationquestions.aspx"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softwareadvice.com/nonprofit/volunteer-management-software-comparison/" TargetMode="External"/><Relationship Id="rId23" Type="http://schemas.openxmlformats.org/officeDocument/2006/relationships/hyperlink" Target="https://getinvolvedclearinghouse.org/" TargetMode="External"/><Relationship Id="rId10" Type="http://schemas.openxmlformats.org/officeDocument/2006/relationships/hyperlink" Target="https://www.indeed.com/career-advice/interviewing/interview-questions-volunteer" TargetMode="External"/><Relationship Id="rId19" Type="http://schemas.openxmlformats.org/officeDocument/2006/relationships/hyperlink" Target="https://us02web.zoom.us/j/86131303138?pwd=RlBWN2U4SWpZZEdXNEhOem9uTUZJdz09" TargetMode="External"/><Relationship Id="rId4" Type="http://schemas.openxmlformats.org/officeDocument/2006/relationships/settings" Target="settings.xml"/><Relationship Id="rId9" Type="http://schemas.openxmlformats.org/officeDocument/2006/relationships/hyperlink" Target="https://us02web.zoom.us/j/85199850785?pwd=WHorb3h2ckgvZjhZT1BOVWxEMzhlZz09" TargetMode="External"/><Relationship Id="rId14" Type="http://schemas.openxmlformats.org/officeDocument/2006/relationships/hyperlink" Target="https://www.g2.com/categories/volunteer-management" TargetMode="External"/><Relationship Id="rId22" Type="http://schemas.openxmlformats.org/officeDocument/2006/relationships/hyperlink" Target="https://getinvolvedclearinghous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A91EE-8E86-4CE0-84F4-AC64A77D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6</Pages>
  <Words>2016</Words>
  <Characters>1149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11</cp:revision>
  <dcterms:created xsi:type="dcterms:W3CDTF">2022-11-15T16:16:00Z</dcterms:created>
  <dcterms:modified xsi:type="dcterms:W3CDTF">2022-11-17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69c6934428f9b2a686dbc741b769593415e257db7df035fd63eb71b52019bb</vt:lpwstr>
  </property>
</Properties>
</file>